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F8C34" w14:textId="4796DDA3" w:rsidR="004703FE" w:rsidRDefault="004703FE" w:rsidP="000D6FC9">
      <w:pPr>
        <w:jc w:val="center"/>
        <w:rPr>
          <w:b/>
        </w:rPr>
      </w:pPr>
      <w:r>
        <w:rPr>
          <w:b/>
        </w:rPr>
        <w:t>T.C.</w:t>
      </w:r>
    </w:p>
    <w:p w14:paraId="3CB27BEF" w14:textId="2CBBAA41" w:rsidR="004703FE" w:rsidRDefault="004703FE" w:rsidP="000D6FC9">
      <w:pPr>
        <w:jc w:val="center"/>
        <w:rPr>
          <w:b/>
        </w:rPr>
      </w:pPr>
      <w:r>
        <w:rPr>
          <w:b/>
        </w:rPr>
        <w:t>SÜLEYMAN DEMİREL ÜNİVERSİTESİ</w:t>
      </w:r>
    </w:p>
    <w:p w14:paraId="26495FE2" w14:textId="50DD7315" w:rsidR="004703FE" w:rsidRDefault="00295A01" w:rsidP="000D6FC9">
      <w:pPr>
        <w:jc w:val="center"/>
        <w:rPr>
          <w:b/>
        </w:rPr>
      </w:pPr>
      <w:r>
        <w:rPr>
          <w:b/>
        </w:rPr>
        <w:t>ISPARTA SAĞLIK HİZMETLERİ</w:t>
      </w:r>
      <w:r w:rsidR="000D6FC9">
        <w:rPr>
          <w:b/>
        </w:rPr>
        <w:t xml:space="preserve"> </w:t>
      </w:r>
      <w:r>
        <w:rPr>
          <w:b/>
        </w:rPr>
        <w:t xml:space="preserve">MESLEK </w:t>
      </w:r>
      <w:r w:rsidR="004703FE">
        <w:rPr>
          <w:b/>
        </w:rPr>
        <w:t>YÜKSEKOKULU</w:t>
      </w:r>
      <w:r>
        <w:rPr>
          <w:b/>
        </w:rPr>
        <w:t xml:space="preserve"> </w:t>
      </w:r>
      <w:r w:rsidR="004703FE">
        <w:rPr>
          <w:b/>
        </w:rPr>
        <w:t>MÜDÜRLÜĞÜ</w:t>
      </w:r>
      <w:r w:rsidR="004B4C32">
        <w:rPr>
          <w:b/>
        </w:rPr>
        <w:t>NE</w:t>
      </w:r>
    </w:p>
    <w:p w14:paraId="71EACF58" w14:textId="77777777" w:rsidR="004703FE" w:rsidRDefault="004703FE" w:rsidP="004703FE">
      <w:pPr>
        <w:jc w:val="both"/>
        <w:rPr>
          <w:b/>
        </w:rPr>
      </w:pPr>
    </w:p>
    <w:p w14:paraId="5821463F" w14:textId="77777777" w:rsidR="004703FE" w:rsidRPr="00C60A1B" w:rsidRDefault="004703FE" w:rsidP="004703FE">
      <w:pPr>
        <w:jc w:val="both"/>
        <w:rPr>
          <w:b/>
        </w:rPr>
      </w:pPr>
    </w:p>
    <w:p w14:paraId="0CC6FEE6" w14:textId="6A99D1F7" w:rsidR="00FF20DD" w:rsidRPr="00FF20DD" w:rsidRDefault="004703FE" w:rsidP="00FF20DD">
      <w:pPr>
        <w:spacing w:line="240" w:lineRule="atLeast"/>
        <w:jc w:val="both"/>
        <w:rPr>
          <w:rStyle w:val="silllll"/>
        </w:rPr>
      </w:pPr>
      <w:r>
        <w:rPr>
          <w:b/>
        </w:rPr>
        <w:tab/>
      </w:r>
      <w:sdt>
        <w:sdtPr>
          <w:rPr>
            <w:rStyle w:val="Style2"/>
          </w:rPr>
          <w:id w:val="-1354101514"/>
          <w:placeholder>
            <w:docPart w:val="9FBB58229A52413DB68BE68116298E20"/>
          </w:placeholder>
          <w:showingPlcHdr/>
          <w15:color w:val="000000"/>
        </w:sdtPr>
        <w:sdtEndPr>
          <w:rPr>
            <w:rStyle w:val="DefaultParagraphFont"/>
            <w:color w:val="auto"/>
          </w:rPr>
        </w:sdtEndPr>
        <w:sdtContent>
          <w:r w:rsidR="004B4C32" w:rsidRPr="004B4C32">
            <w:rPr>
              <w:b/>
              <w:color w:val="808080" w:themeColor="background1" w:themeShade="80"/>
            </w:rPr>
            <w:t>20…/20…</w:t>
          </w:r>
        </w:sdtContent>
      </w:sdt>
      <w:r w:rsidR="004B4C32">
        <w:rPr>
          <w:b/>
        </w:rPr>
        <w:t xml:space="preserve"> </w:t>
      </w:r>
      <w:r w:rsidR="00FF20DD">
        <w:rPr>
          <w:b/>
        </w:rPr>
        <w:t xml:space="preserve">Eğitim ve Öğretim yılı </w:t>
      </w:r>
      <w:sdt>
        <w:sdtPr>
          <w:rPr>
            <w:rStyle w:val="silllll"/>
          </w:rPr>
          <w:id w:val="1457218768"/>
          <w:placeholder>
            <w:docPart w:val="9168F0405CAF4C5A9F0CFD02188C84B6"/>
          </w:placeholder>
          <w:showingPlcHdr/>
          <w15:color w:val="000000"/>
          <w:dropDownList>
            <w:listItem w:displayText="Güz" w:value="Güz"/>
            <w:listItem w:displayText="Bahar" w:value="Bahar"/>
          </w:dropDownList>
        </w:sdtPr>
        <w:sdtEndPr>
          <w:rPr>
            <w:rStyle w:val="DefaultParagraphFont"/>
          </w:rPr>
        </w:sdtEndPr>
        <w:sdtContent>
          <w:r w:rsidR="00FF20DD">
            <w:rPr>
              <w:rStyle w:val="PlaceholderText"/>
              <w:rFonts w:eastAsiaTheme="minorHAnsi"/>
            </w:rPr>
            <w:t>………</w:t>
          </w:r>
        </w:sdtContent>
      </w:sdt>
      <w:r w:rsidR="00FF20DD">
        <w:rPr>
          <w:rStyle w:val="silllll"/>
        </w:rPr>
        <w:t xml:space="preserve"> dönemi </w:t>
      </w:r>
      <w:sdt>
        <w:sdtPr>
          <w:rPr>
            <w:rStyle w:val="silllll"/>
          </w:rPr>
          <w:id w:val="1827242304"/>
          <w:placeholder>
            <w:docPart w:val="9BCE643D96AC4AC295EB6DE81758D36C"/>
          </w:placeholder>
          <w:showingPlcHdr/>
          <w:dropDownList>
            <w:listItem w:displayText="I. Öğretim" w:value="I. Öğretim"/>
            <w:listItem w:displayText="II. Öğretim" w:value="II. Öğretim"/>
          </w:dropDownList>
        </w:sdtPr>
        <w:sdtContent>
          <w:r w:rsidR="00FF20DD">
            <w:rPr>
              <w:rStyle w:val="PlaceholderText"/>
              <w:rFonts w:eastAsiaTheme="minorHAnsi"/>
            </w:rPr>
            <w:t>………</w:t>
          </w:r>
        </w:sdtContent>
      </w:sdt>
      <w:r w:rsidR="00FF20DD">
        <w:rPr>
          <w:rStyle w:val="silllll"/>
        </w:rPr>
        <w:t xml:space="preserve"> derslerine ilişkin </w:t>
      </w:r>
      <w:r w:rsidR="00FF20DD" w:rsidRPr="00FF20DD">
        <w:rPr>
          <w:rStyle w:val="silllll"/>
        </w:rPr>
        <w:t>Yüksekokulumuz Eğitim ve Öğretim programına uygun olarak yaptığım sınavlarıma ait bilgiler aşağıya çıkarılmıştır.</w:t>
      </w:r>
    </w:p>
    <w:p w14:paraId="0F90D2A7" w14:textId="2A18E000" w:rsidR="004703FE" w:rsidRPr="00206CC1" w:rsidRDefault="00FF20DD" w:rsidP="00FF20DD">
      <w:pPr>
        <w:spacing w:line="240" w:lineRule="atLeast"/>
        <w:jc w:val="both"/>
        <w:rPr>
          <w:b/>
        </w:rPr>
      </w:pPr>
      <w:r w:rsidRPr="00FF20DD">
        <w:rPr>
          <w:rStyle w:val="silllll"/>
        </w:rPr>
        <w:tab/>
        <w:t>Gereğini arz ederim.</w:t>
      </w:r>
    </w:p>
    <w:p w14:paraId="41EE1C7F" w14:textId="77777777" w:rsidR="004703FE" w:rsidRDefault="004703FE" w:rsidP="004703FE">
      <w:pPr>
        <w:spacing w:line="240" w:lineRule="atLeast"/>
        <w:rPr>
          <w:b/>
        </w:rPr>
      </w:pPr>
    </w:p>
    <w:p w14:paraId="66C80715" w14:textId="7E6EA4A0" w:rsidR="004703FE" w:rsidRDefault="004703FE" w:rsidP="00E43586">
      <w:pPr>
        <w:rPr>
          <w:b/>
        </w:rPr>
      </w:pPr>
      <w:r w:rsidRPr="00206CC1">
        <w:rPr>
          <w:b/>
        </w:rPr>
        <w:t xml:space="preserve">Öğretim </w:t>
      </w:r>
      <w:r w:rsidR="00295A01">
        <w:rPr>
          <w:b/>
        </w:rPr>
        <w:t>Elemanının</w:t>
      </w:r>
      <w:r w:rsidRPr="00206CC1">
        <w:rPr>
          <w:b/>
        </w:rPr>
        <w:t xml:space="preserve"> </w:t>
      </w:r>
    </w:p>
    <w:p w14:paraId="22C48D64" w14:textId="5BC10D0E" w:rsidR="004703FE" w:rsidRDefault="00FF20DD" w:rsidP="00FF20DD">
      <w:pPr>
        <w:tabs>
          <w:tab w:val="left" w:pos="2410"/>
        </w:tabs>
        <w:rPr>
          <w:rStyle w:val="sil"/>
        </w:rPr>
      </w:pPr>
      <w:r>
        <w:rPr>
          <w:b/>
        </w:rPr>
        <w:t xml:space="preserve">Unvanı </w:t>
      </w:r>
      <w:r w:rsidR="004703FE" w:rsidRPr="00206CC1">
        <w:rPr>
          <w:b/>
        </w:rPr>
        <w:t>Adı ve Soyadı</w:t>
      </w:r>
      <w:r w:rsidR="004703FE">
        <w:rPr>
          <w:b/>
        </w:rPr>
        <w:tab/>
        <w:t>:</w:t>
      </w:r>
      <w:r w:rsidR="008722D0">
        <w:rPr>
          <w:b/>
        </w:rPr>
        <w:t xml:space="preserve"> </w:t>
      </w:r>
      <w:sdt>
        <w:sdtPr>
          <w:rPr>
            <w:rStyle w:val="sil"/>
          </w:rPr>
          <w:id w:val="1592670548"/>
          <w:placeholder>
            <w:docPart w:val="F4F462FBC2984697875EC0B69D4BAFD7"/>
          </w:placeholder>
          <w:showingPlcHdr/>
          <w15:color w:val="000000"/>
        </w:sdtPr>
        <w:sdtEndPr>
          <w:rPr>
            <w:rStyle w:val="DefaultParagraphFont"/>
            <w:b/>
          </w:rPr>
        </w:sdtEndPr>
        <w:sdtContent>
          <w:r w:rsidR="008722D0">
            <w:rPr>
              <w:rStyle w:val="PlaceholderText"/>
              <w:rFonts w:eastAsiaTheme="minorHAnsi"/>
            </w:rPr>
            <w:t>…………</w:t>
          </w:r>
        </w:sdtContent>
      </w:sdt>
    </w:p>
    <w:p w14:paraId="181EB2F9" w14:textId="304555B6" w:rsidR="002D1D64" w:rsidRDefault="002D1D64" w:rsidP="00FF20DD">
      <w:pPr>
        <w:tabs>
          <w:tab w:val="left" w:pos="2410"/>
        </w:tabs>
        <w:rPr>
          <w:rStyle w:val="sil"/>
        </w:rPr>
      </w:pPr>
      <w:r w:rsidRPr="002D1D64">
        <w:rPr>
          <w:rStyle w:val="sil"/>
          <w:b/>
          <w:bCs/>
        </w:rPr>
        <w:t>T.C. Kimlik No</w:t>
      </w:r>
      <w:r w:rsidRPr="002D1D64">
        <w:rPr>
          <w:rStyle w:val="sil"/>
          <w:b/>
          <w:bCs/>
        </w:rPr>
        <w:tab/>
        <w:t>:</w:t>
      </w:r>
      <w:r>
        <w:rPr>
          <w:rStyle w:val="sil"/>
        </w:rPr>
        <w:t xml:space="preserve"> </w:t>
      </w:r>
      <w:sdt>
        <w:sdtPr>
          <w:rPr>
            <w:rStyle w:val="sil"/>
          </w:rPr>
          <w:id w:val="-606966305"/>
          <w:placeholder>
            <w:docPart w:val="527CE4DF6E7A4C66A798D0366F6ABF5E"/>
          </w:placeholder>
          <w:showingPlcHdr/>
          <w15:color w:val="000000"/>
        </w:sdtPr>
        <w:sdtEndPr>
          <w:rPr>
            <w:rStyle w:val="DefaultParagraphFont"/>
            <w:b/>
          </w:rPr>
        </w:sdtEndPr>
        <w:sdtContent>
          <w:r>
            <w:rPr>
              <w:rStyle w:val="PlaceholderText"/>
              <w:rFonts w:eastAsiaTheme="minorHAnsi"/>
            </w:rPr>
            <w:t>…………</w:t>
          </w:r>
        </w:sdtContent>
      </w:sdt>
    </w:p>
    <w:p w14:paraId="56561813" w14:textId="172C880B" w:rsidR="004B4C32" w:rsidRPr="00684777" w:rsidRDefault="004B4C32" w:rsidP="00FF20DD">
      <w:pPr>
        <w:tabs>
          <w:tab w:val="left" w:pos="2410"/>
        </w:tabs>
      </w:pPr>
      <w:r>
        <w:rPr>
          <w:b/>
        </w:rPr>
        <w:t>Bölümü</w:t>
      </w:r>
      <w:r>
        <w:rPr>
          <w:b/>
        </w:rPr>
        <w:tab/>
      </w:r>
      <w:r w:rsidRPr="00295A01">
        <w:rPr>
          <w:b/>
          <w:bCs/>
        </w:rPr>
        <w:t>:</w:t>
      </w:r>
      <w:r>
        <w:t xml:space="preserve"> </w:t>
      </w:r>
      <w:sdt>
        <w:sdtPr>
          <w:id w:val="-1805228317"/>
          <w:placeholder>
            <w:docPart w:val="44EA8426088E4564A88FBBA6CC3CEB9F"/>
          </w:placeholder>
          <w:showingPlcHdr/>
          <w:comboBox>
            <w:listItem w:displayText="Çocuk Bakımı ve Gençlik Hizmetleri" w:value="Çocuk Bakımı ve Gençlik Hizmetleri"/>
            <w:listItem w:displayText="Dişçilik Hizmetleri" w:value="Dişçilik Hizmetleri"/>
            <w:listItem w:displayText="Mülkiyet Koruma ve Güvenlik" w:value="Mülkiyet Koruma ve Güvenlik"/>
            <w:listItem w:displayText="Terapi ve Rehabilitasyon" w:value="Terapi ve Rehabilitasyon"/>
            <w:listItem w:displayText="Tıbbi Hizmetler ve Teknikler" w:value="Tıbbi Hizmetler ve Teknikler"/>
            <w:listItem w:displayText="Sağlık Bakım Hizmetleri" w:value="Sağlık Bakım Hizmetleri"/>
          </w:comboBox>
        </w:sdtPr>
        <w:sdtEndPr/>
        <w:sdtContent>
          <w:r w:rsidR="002D1D64" w:rsidRPr="002D1D64">
            <w:rPr>
              <w:color w:val="808080" w:themeColor="background1" w:themeShade="80"/>
            </w:rPr>
            <w:t>…………</w:t>
          </w:r>
        </w:sdtContent>
      </w:sdt>
    </w:p>
    <w:p w14:paraId="5C017F67" w14:textId="32D060FF" w:rsidR="00E43586" w:rsidRPr="00E43586" w:rsidRDefault="00E43586" w:rsidP="00FF20DD">
      <w:pPr>
        <w:tabs>
          <w:tab w:val="left" w:pos="2410"/>
        </w:tabs>
        <w:rPr>
          <w:b/>
          <w:bCs/>
        </w:rPr>
      </w:pPr>
      <w:r w:rsidRPr="00E43586">
        <w:rPr>
          <w:rStyle w:val="sil"/>
          <w:b/>
          <w:bCs/>
        </w:rPr>
        <w:t>İmza</w:t>
      </w:r>
      <w:r w:rsidRPr="00E43586">
        <w:rPr>
          <w:rStyle w:val="sil"/>
          <w:b/>
          <w:bCs/>
        </w:rPr>
        <w:tab/>
        <w:t xml:space="preserve">: </w:t>
      </w:r>
    </w:p>
    <w:p w14:paraId="69710A38" w14:textId="7F492485" w:rsidR="004703FE" w:rsidRPr="00206CC1" w:rsidRDefault="004703FE" w:rsidP="00FF20DD">
      <w:pPr>
        <w:tabs>
          <w:tab w:val="left" w:pos="2410"/>
        </w:tabs>
        <w:rPr>
          <w:b/>
        </w:rPr>
      </w:pPr>
      <w:r>
        <w:rPr>
          <w:b/>
        </w:rPr>
        <w:t>Tarih</w:t>
      </w:r>
      <w:r>
        <w:rPr>
          <w:b/>
        </w:rPr>
        <w:tab/>
        <w:t>:</w:t>
      </w:r>
      <w:r w:rsidR="008722D0">
        <w:rPr>
          <w:b/>
        </w:rPr>
        <w:t xml:space="preserve"> </w:t>
      </w:r>
      <w:sdt>
        <w:sdtPr>
          <w:rPr>
            <w:rStyle w:val="sil"/>
          </w:rPr>
          <w:id w:val="-136109929"/>
          <w:placeholder>
            <w:docPart w:val="B3038C1D12B44693874E17F65DA44A59"/>
          </w:placeholder>
          <w:showingPlcHdr/>
          <w15:color w:val="000000"/>
          <w:date>
            <w:dateFormat w:val="dd/MM/yyyy"/>
            <w:lid w:val="en-GB"/>
            <w:storeMappedDataAs w:val="dateTime"/>
            <w:calendar w:val="gregorian"/>
          </w:date>
        </w:sdtPr>
        <w:sdtEndPr>
          <w:rPr>
            <w:rStyle w:val="DefaultParagraphFont"/>
            <w:b/>
          </w:rPr>
        </w:sdtEndPr>
        <w:sdtContent>
          <w:r w:rsidR="008722D0">
            <w:rPr>
              <w:rStyle w:val="PlaceholderText"/>
              <w:rFonts w:eastAsiaTheme="minorHAnsi"/>
            </w:rPr>
            <w:t>…/…/……</w:t>
          </w:r>
        </w:sdtContent>
      </w:sdt>
    </w:p>
    <w:p w14:paraId="30A1FED4" w14:textId="77777777" w:rsidR="004703FE" w:rsidRDefault="004703FE" w:rsidP="00E43586"/>
    <w:tbl>
      <w:tblPr>
        <w:tblW w:w="9584" w:type="dxa"/>
        <w:tblInd w:w="5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12"/>
        <w:gridCol w:w="2694"/>
        <w:gridCol w:w="1984"/>
        <w:gridCol w:w="851"/>
        <w:gridCol w:w="1134"/>
        <w:gridCol w:w="1134"/>
        <w:gridCol w:w="1275"/>
      </w:tblGrid>
      <w:tr w:rsidR="00E43586" w:rsidRPr="00E43586" w14:paraId="49E7D770" w14:textId="77777777" w:rsidTr="002D1D64">
        <w:trPr>
          <w:trHeight w:val="285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3B3582" w14:textId="77777777" w:rsidR="00E43586" w:rsidRPr="00E43586" w:rsidRDefault="00E43586" w:rsidP="0014296B">
            <w:pPr>
              <w:framePr w:w="10194" w:h="5088" w:hSpace="180" w:wrap="around" w:vAnchor="text" w:hAnchor="page" w:x="1197" w:y="72"/>
              <w:jc w:val="center"/>
              <w:rPr>
                <w:b/>
                <w:bCs/>
                <w:sz w:val="20"/>
                <w:szCs w:val="20"/>
              </w:rPr>
            </w:pPr>
            <w:r w:rsidRPr="00E43586">
              <w:rPr>
                <w:b/>
                <w:bCs/>
                <w:sz w:val="20"/>
                <w:szCs w:val="20"/>
              </w:rPr>
              <w:t>Sıra No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80826F" w14:textId="27D45E02" w:rsidR="00E43586" w:rsidRPr="00E43586" w:rsidRDefault="00FF20DD" w:rsidP="0014296B">
            <w:pPr>
              <w:framePr w:w="10194" w:h="5088" w:hSpace="180" w:wrap="around" w:vAnchor="text" w:hAnchor="page" w:x="1197" w:y="72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rs Adı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18BDBC" w14:textId="7A7A0595" w:rsidR="00E43586" w:rsidRPr="00E43586" w:rsidRDefault="00FF20DD" w:rsidP="0014296B">
            <w:pPr>
              <w:framePr w:w="10194" w:h="5088" w:hSpace="180" w:wrap="around" w:vAnchor="text" w:hAnchor="page" w:x="1197" w:y="72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ölümü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338DDE" w14:textId="53C7C1DB" w:rsidR="00E43586" w:rsidRPr="00E43586" w:rsidRDefault="00FF20DD" w:rsidP="0014296B">
            <w:pPr>
              <w:framePr w:w="10194" w:h="5088" w:hSpace="180" w:wrap="around" w:vAnchor="text" w:hAnchor="page" w:x="1197" w:y="72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ınava Giren Öğrenci Sayısı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D65CD0" w14:textId="5EB571E4" w:rsidR="00E43586" w:rsidRPr="00E43586" w:rsidRDefault="00E43586" w:rsidP="0014296B">
            <w:pPr>
              <w:framePr w:w="10194" w:h="5088" w:hSpace="180" w:wrap="around" w:vAnchor="text" w:hAnchor="page" w:x="1197" w:y="72"/>
              <w:jc w:val="center"/>
              <w:rPr>
                <w:b/>
                <w:bCs/>
                <w:sz w:val="20"/>
                <w:szCs w:val="20"/>
              </w:rPr>
            </w:pPr>
            <w:r w:rsidRPr="00E43586">
              <w:rPr>
                <w:b/>
                <w:bCs/>
                <w:sz w:val="20"/>
                <w:szCs w:val="20"/>
              </w:rPr>
              <w:t xml:space="preserve">Final </w:t>
            </w:r>
            <w:r w:rsidR="00FF20DD">
              <w:rPr>
                <w:b/>
                <w:bCs/>
                <w:sz w:val="20"/>
                <w:szCs w:val="20"/>
              </w:rPr>
              <w:t>Sınav Tarih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33EE7" w14:textId="559454E5" w:rsidR="00E43586" w:rsidRPr="00E43586" w:rsidRDefault="00FF20DD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Göstergeye Esas Olacak Katsayı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0E541" w14:textId="2E7F936C" w:rsidR="00E43586" w:rsidRPr="00E43586" w:rsidRDefault="00FF20DD" w:rsidP="0014296B">
            <w:pPr>
              <w:framePr w:w="10194" w:h="5088" w:hSpace="180" w:wrap="around" w:vAnchor="text" w:hAnchor="page" w:x="1197" w:y="72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çıklama</w:t>
            </w:r>
            <w:r w:rsidR="002D1D64">
              <w:rPr>
                <w:b/>
                <w:bCs/>
                <w:sz w:val="20"/>
                <w:szCs w:val="20"/>
              </w:rPr>
              <w:t>lar</w:t>
            </w:r>
          </w:p>
        </w:tc>
      </w:tr>
      <w:tr w:rsidR="0014296B" w:rsidRPr="00E43586" w14:paraId="1089C13D" w14:textId="77777777" w:rsidTr="002D1D64">
        <w:trPr>
          <w:trHeight w:val="520"/>
        </w:trPr>
        <w:tc>
          <w:tcPr>
            <w:tcW w:w="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0C205" w14:textId="77777777" w:rsidR="0014296B" w:rsidRPr="00E43586" w:rsidRDefault="0014296B" w:rsidP="0014296B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 w:rsidRPr="00E43586">
              <w:rPr>
                <w:sz w:val="20"/>
                <w:szCs w:val="20"/>
              </w:rPr>
              <w:t>1</w:t>
            </w:r>
          </w:p>
        </w:tc>
        <w:sdt>
          <w:sdtPr>
            <w:rPr>
              <w:rStyle w:val="silll"/>
            </w:rPr>
            <w:id w:val="149031013"/>
            <w:placeholder>
              <w:docPart w:val="0E4EC4A964EC4103A80298C39C409AB1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69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5602DF4" w14:textId="760EF0F0" w:rsidR="0014296B" w:rsidRPr="00E43586" w:rsidRDefault="0014296B" w:rsidP="0014296B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14296B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289746039"/>
            <w:placeholder>
              <w:docPart w:val="6F784769F6C942819C14C4E1D924FB2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98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05CFD850" w14:textId="506E5231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848864082"/>
            <w:placeholder>
              <w:docPart w:val="75D0D8D287824A8496D5FD93BF35BA2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85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1AA337B" w14:textId="65A05CD4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529789891"/>
            <w:placeholder>
              <w:docPart w:val="7BCC746D5A734FD7A1CB008C4789F470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1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4985B4EC" w14:textId="53DAD867" w:rsidR="0014296B" w:rsidRPr="00E43586" w:rsidRDefault="002D1D64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…/…/20…</w:t>
                </w:r>
              </w:p>
            </w:tc>
          </w:sdtContent>
        </w:sdt>
        <w:sdt>
          <w:sdtPr>
            <w:rPr>
              <w:rStyle w:val="silll"/>
            </w:rPr>
            <w:id w:val="-1833060396"/>
            <w:placeholder>
              <w:docPart w:val="28AF01A1A2A442A6B5120B74CF698B2A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134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297AA744" w14:textId="54FA3647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388339262"/>
            <w:placeholder>
              <w:docPart w:val="D50D0F70279A42A3BE957D7143948E9E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5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16F93E6" w14:textId="1E06233B" w:rsidR="0014296B" w:rsidRPr="00E43586" w:rsidRDefault="0014296B" w:rsidP="0014296B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2D1D64" w:rsidRPr="00E43586" w14:paraId="1C78304B" w14:textId="77777777" w:rsidTr="002D1D64">
        <w:trPr>
          <w:trHeight w:val="520"/>
        </w:trPr>
        <w:tc>
          <w:tcPr>
            <w:tcW w:w="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C6FD1B" w14:textId="77777777" w:rsidR="002D1D64" w:rsidRPr="00E43586" w:rsidRDefault="002D1D64" w:rsidP="002D1D64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 w:rsidRPr="00E43586">
              <w:rPr>
                <w:sz w:val="20"/>
                <w:szCs w:val="20"/>
              </w:rPr>
              <w:t>2</w:t>
            </w:r>
          </w:p>
        </w:tc>
        <w:sdt>
          <w:sdtPr>
            <w:rPr>
              <w:rStyle w:val="silll"/>
            </w:rPr>
            <w:id w:val="-1636712847"/>
            <w:placeholder>
              <w:docPart w:val="352151F18E4F4CAAA245815BE99DF2DF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69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5FE8B445" w14:textId="23E58F33" w:rsidR="002D1D64" w:rsidRPr="00E43586" w:rsidRDefault="002D1D64" w:rsidP="002D1D64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14296B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585842964"/>
            <w:placeholder>
              <w:docPart w:val="3B67A7CD73294D1CB5E345CFC11A47BB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98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D58B57F" w14:textId="3E61372E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555421086"/>
            <w:placeholder>
              <w:docPart w:val="9BC46B30EDA042B2A966A388997E3B2C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85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4F37C1B2" w14:textId="16BBABE4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1942525311"/>
            <w:placeholder>
              <w:docPart w:val="B1C65093A1E24F0E80F293E22D703B42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1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290EAD8C" w14:textId="643AD727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3A34E5">
                  <w:rPr>
                    <w:sz w:val="20"/>
                    <w:szCs w:val="20"/>
                  </w:rPr>
                  <w:t>…/…/20…</w:t>
                </w:r>
              </w:p>
            </w:tc>
          </w:sdtContent>
        </w:sdt>
        <w:sdt>
          <w:sdtPr>
            <w:rPr>
              <w:rStyle w:val="silll"/>
            </w:rPr>
            <w:id w:val="-1653519732"/>
            <w:placeholder>
              <w:docPart w:val="00035EF77E5742C789233EBEAB6F53BD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134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248C35" w14:textId="19E77E78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92507745"/>
            <w:placeholder>
              <w:docPart w:val="3434AFAE1C244DF1898F1425FD98FF2A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5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C239783" w14:textId="1ADD0B20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2D1D64" w:rsidRPr="00E43586" w14:paraId="3A757267" w14:textId="77777777" w:rsidTr="002D1D64">
        <w:trPr>
          <w:trHeight w:val="520"/>
        </w:trPr>
        <w:tc>
          <w:tcPr>
            <w:tcW w:w="5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E16D76" w14:textId="77777777" w:rsidR="002D1D64" w:rsidRPr="00E43586" w:rsidRDefault="002D1D64" w:rsidP="002D1D64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 w:rsidRPr="00E43586">
              <w:rPr>
                <w:sz w:val="20"/>
                <w:szCs w:val="20"/>
              </w:rPr>
              <w:t>3</w:t>
            </w:r>
          </w:p>
        </w:tc>
        <w:sdt>
          <w:sdtPr>
            <w:rPr>
              <w:rStyle w:val="silll"/>
            </w:rPr>
            <w:id w:val="-2082603147"/>
            <w:placeholder>
              <w:docPart w:val="7982401B0DFB4E45AC8402F85949907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69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83114E4" w14:textId="539A9718" w:rsidR="002D1D64" w:rsidRPr="00E43586" w:rsidRDefault="002D1D64" w:rsidP="002D1D64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14296B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827983527"/>
            <w:placeholder>
              <w:docPart w:val="CBC9BA2A562345E08AE1C485A91CE348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98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DFB648A" w14:textId="195DF032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14296B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944425306"/>
            <w:placeholder>
              <w:docPart w:val="ADF3B999F3814906AD06ADBFB0BC9A39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85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04CE9AE" w14:textId="7702928B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261725967"/>
            <w:placeholder>
              <w:docPart w:val="CDC9037BB68445B9B21D63784A0EF4B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134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51ADB976" w14:textId="60CD0A41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3A34E5">
                  <w:rPr>
                    <w:sz w:val="20"/>
                    <w:szCs w:val="20"/>
                  </w:rPr>
                  <w:t>…/…/20…</w:t>
                </w:r>
              </w:p>
            </w:tc>
          </w:sdtContent>
        </w:sdt>
        <w:sdt>
          <w:sdtPr>
            <w:rPr>
              <w:rStyle w:val="silll"/>
            </w:rPr>
            <w:id w:val="1254157427"/>
            <w:placeholder>
              <w:docPart w:val="D12F08DE94004E64AD641492979B1FC6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134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0B0CA72" w14:textId="34F97D47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381015222"/>
            <w:placeholder>
              <w:docPart w:val="57CE94281DB743419C1FCCE1412DE622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5" w:type="dxa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9534470" w14:textId="0A0F08E6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7D4910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2D1D64" w:rsidRPr="00E43586" w14:paraId="6454B7C5" w14:textId="77777777" w:rsidTr="002D1D64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B29A9B" w14:textId="77777777" w:rsidR="002D1D64" w:rsidRPr="00E43586" w:rsidRDefault="002D1D64" w:rsidP="002D1D64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 w:rsidRPr="00E43586">
              <w:rPr>
                <w:sz w:val="20"/>
                <w:szCs w:val="20"/>
              </w:rPr>
              <w:t>4</w:t>
            </w:r>
          </w:p>
        </w:tc>
        <w:sdt>
          <w:sdtPr>
            <w:rPr>
              <w:rStyle w:val="silll"/>
            </w:rPr>
            <w:id w:val="1696721676"/>
            <w:placeholder>
              <w:docPart w:val="E36A6CF98FD14EE0BB89915F354FA875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69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4CE20732" w14:textId="46049EF0" w:rsidR="002D1D64" w:rsidRPr="00E43586" w:rsidRDefault="002D1D64" w:rsidP="002D1D64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65640903"/>
            <w:placeholder>
              <w:docPart w:val="8208083201E34CF0944D6B99562EE6FE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9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63AEFAB" w14:textId="17FFA517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257715075"/>
            <w:placeholder>
              <w:docPart w:val="8B19244D4DFD471A91DBA43553BB587C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85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E09392D" w14:textId="149FE4D3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302205200"/>
            <w:placeholder>
              <w:docPart w:val="1A15BA44A1D0415EA4F7EC3770ED113C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72E36D2E" w14:textId="1D645B69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3A34E5">
                  <w:rPr>
                    <w:sz w:val="20"/>
                    <w:szCs w:val="20"/>
                  </w:rPr>
                  <w:t>…/…/20…</w:t>
                </w:r>
              </w:p>
            </w:tc>
          </w:sdtContent>
        </w:sdt>
        <w:sdt>
          <w:sdtPr>
            <w:rPr>
              <w:rStyle w:val="silll"/>
            </w:rPr>
            <w:id w:val="-1199304265"/>
            <w:placeholder>
              <w:docPart w:val="8FBCB0A9174741348804476BB6496934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1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9E0650A" w14:textId="727B5195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413972940"/>
            <w:placeholder>
              <w:docPart w:val="5F1EC448DCEE4302B90CCA6DA1CCE355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5090F6B1" w14:textId="3E73475C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2D1D64" w:rsidRPr="00E43586" w14:paraId="67706C53" w14:textId="77777777" w:rsidTr="002D1D64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1AE7BF" w14:textId="77777777" w:rsidR="002D1D64" w:rsidRPr="00E43586" w:rsidRDefault="002D1D64" w:rsidP="002D1D64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 w:rsidRPr="00E43586">
              <w:rPr>
                <w:sz w:val="20"/>
                <w:szCs w:val="20"/>
              </w:rPr>
              <w:t>5</w:t>
            </w:r>
          </w:p>
        </w:tc>
        <w:sdt>
          <w:sdtPr>
            <w:rPr>
              <w:rStyle w:val="silll"/>
            </w:rPr>
            <w:id w:val="931702261"/>
            <w:placeholder>
              <w:docPart w:val="890AE0C5C18F4540A8514EDFCF4A0002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69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2039426F" w14:textId="08799A94" w:rsidR="002D1D64" w:rsidRPr="00E43586" w:rsidRDefault="002D1D64" w:rsidP="002D1D64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873722134"/>
            <w:placeholder>
              <w:docPart w:val="394CE6C734E04BE1AA5C12836C522C49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9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4FB67111" w14:textId="4D0F5E95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256746254"/>
            <w:placeholder>
              <w:docPart w:val="E687B94E7E3D4B06A0184C65875A27D6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85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251C83BA" w14:textId="7B100CF1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1840972149"/>
            <w:placeholder>
              <w:docPart w:val="8A8B0B1710934804A5B92C33F854EBD6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51F63549" w14:textId="14ACEB5A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3A34E5">
                  <w:rPr>
                    <w:sz w:val="20"/>
                    <w:szCs w:val="20"/>
                  </w:rPr>
                  <w:t>…/…/20…</w:t>
                </w:r>
              </w:p>
            </w:tc>
          </w:sdtContent>
        </w:sdt>
        <w:sdt>
          <w:sdtPr>
            <w:rPr>
              <w:rStyle w:val="silll"/>
            </w:rPr>
            <w:id w:val="-544221348"/>
            <w:placeholder>
              <w:docPart w:val="8771C07A74A445B5BAF9B113D242F1AD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1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D670CA1" w14:textId="2AE036CF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581105872"/>
            <w:placeholder>
              <w:docPart w:val="09ABAE77E4CC451FB08DCA555597776D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55C77E6" w14:textId="5C98385E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2D1D64" w:rsidRPr="00E43586" w14:paraId="1DA1EA42" w14:textId="77777777" w:rsidTr="002D1D64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F887B7" w14:textId="77777777" w:rsidR="002D1D64" w:rsidRPr="00E43586" w:rsidRDefault="002D1D64" w:rsidP="002D1D64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 w:rsidRPr="00E43586">
              <w:rPr>
                <w:sz w:val="20"/>
                <w:szCs w:val="20"/>
              </w:rPr>
              <w:t>6</w:t>
            </w:r>
          </w:p>
        </w:tc>
        <w:sdt>
          <w:sdtPr>
            <w:rPr>
              <w:rStyle w:val="silll"/>
            </w:rPr>
            <w:id w:val="723413037"/>
            <w:placeholder>
              <w:docPart w:val="1DA50112B57546948F27E7DBD954AF7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69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F7B4FF8" w14:textId="682A2865" w:rsidR="002D1D64" w:rsidRPr="00E43586" w:rsidRDefault="002D1D64" w:rsidP="002D1D64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544345971"/>
            <w:placeholder>
              <w:docPart w:val="CD6445B257FB4635B0F60CFF743734F3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9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8B7CACA" w14:textId="00A8A1FB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927492419"/>
            <w:placeholder>
              <w:docPart w:val="D6472AF71C6A482EBB5B20FF1B2213AD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85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DEB7E39" w14:textId="664EA437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2090452628"/>
            <w:placeholder>
              <w:docPart w:val="FF2C798D4DD34FBF8D40C98D14954639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4E563E8D" w14:textId="1373CFF4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3A34E5">
                  <w:rPr>
                    <w:sz w:val="20"/>
                    <w:szCs w:val="20"/>
                  </w:rPr>
                  <w:t>…/…/20…</w:t>
                </w:r>
              </w:p>
            </w:tc>
          </w:sdtContent>
        </w:sdt>
        <w:sdt>
          <w:sdtPr>
            <w:rPr>
              <w:rStyle w:val="silll"/>
            </w:rPr>
            <w:id w:val="316550102"/>
            <w:placeholder>
              <w:docPart w:val="3624CE99E8FB4BF29733BB0F5CF1BEFB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1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5DAA8C26" w14:textId="002DC269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321616794"/>
            <w:placeholder>
              <w:docPart w:val="B82DC8BCCD934A0C9AA4BC4319B8E97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2CF8157" w14:textId="45C397EC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2D1D64" w:rsidRPr="00E43586" w14:paraId="089914AF" w14:textId="77777777" w:rsidTr="002D1D64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538C3C" w14:textId="5A520642" w:rsidR="002D1D64" w:rsidRPr="00E43586" w:rsidRDefault="002D1D64" w:rsidP="002D1D64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sdt>
          <w:sdtPr>
            <w:rPr>
              <w:rStyle w:val="silll"/>
            </w:rPr>
            <w:id w:val="-2056079402"/>
            <w:placeholder>
              <w:docPart w:val="A20C03126EB142048D4866DA3F9A0EA8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69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E37936A" w14:textId="75CB0409" w:rsidR="002D1D64" w:rsidRPr="00E43586" w:rsidRDefault="002D1D64" w:rsidP="002D1D64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771473426"/>
            <w:placeholder>
              <w:docPart w:val="9DE60391E5BC4C7A807ED8D025B4E39C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9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51F3D7F" w14:textId="6D973E1A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509754332"/>
            <w:placeholder>
              <w:docPart w:val="5709985A5C0A4879AA7F7D98E01E2F8D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85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A8711DE" w14:textId="5C235C40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728586022"/>
            <w:placeholder>
              <w:docPart w:val="6DDD45903B594A4EAC8F96B2EA371977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2AC55E99" w14:textId="4BF676F8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3A34E5">
                  <w:rPr>
                    <w:sz w:val="20"/>
                    <w:szCs w:val="20"/>
                  </w:rPr>
                  <w:t>…/…/20…</w:t>
                </w:r>
              </w:p>
            </w:tc>
          </w:sdtContent>
        </w:sdt>
        <w:sdt>
          <w:sdtPr>
            <w:rPr>
              <w:rStyle w:val="silll"/>
            </w:rPr>
            <w:id w:val="-177042989"/>
            <w:placeholder>
              <w:docPart w:val="01E3A37B19454220ADD0EFC7E59F3F28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1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70CACB40" w14:textId="575BA4B6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85963906"/>
            <w:placeholder>
              <w:docPart w:val="ED5DBF792B4D4AC3A87EC5080F54CBCC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2EE454E1" w14:textId="1F04D8D7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2D1D64" w:rsidRPr="00E43586" w14:paraId="1B351C7B" w14:textId="77777777" w:rsidTr="002D1D64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A68B35" w14:textId="17C6E560" w:rsidR="002D1D64" w:rsidRPr="00E43586" w:rsidRDefault="002D1D64" w:rsidP="002D1D64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sdt>
          <w:sdtPr>
            <w:rPr>
              <w:rStyle w:val="silll"/>
            </w:rPr>
            <w:id w:val="1084728665"/>
            <w:placeholder>
              <w:docPart w:val="E1084ED5342740DEB12554A2F67D2A60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69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B372B4C" w14:textId="557B64DE" w:rsidR="002D1D64" w:rsidRPr="00E43586" w:rsidRDefault="002D1D64" w:rsidP="002D1D64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392051448"/>
            <w:placeholder>
              <w:docPart w:val="DD98AF89F6EB45F6BBE6ECAC102CE27E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9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E84E18B" w14:textId="145AED8F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665914496"/>
            <w:placeholder>
              <w:docPart w:val="BB0CF1C3420C483889F9F90FA8904F08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85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0ACD70BC" w14:textId="6B19FCFB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-431660572"/>
            <w:placeholder>
              <w:docPart w:val="D480F195A84F4307BAB4782C43E246AD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066A8A9B" w14:textId="63835DB9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3A34E5">
                  <w:rPr>
                    <w:sz w:val="20"/>
                    <w:szCs w:val="20"/>
                  </w:rPr>
                  <w:t>…/…/20…</w:t>
                </w:r>
              </w:p>
            </w:tc>
          </w:sdtContent>
        </w:sdt>
        <w:sdt>
          <w:sdtPr>
            <w:rPr>
              <w:rStyle w:val="silll"/>
            </w:rPr>
            <w:id w:val="-1125078370"/>
            <w:placeholder>
              <w:docPart w:val="341DA5C0B7344EEC8D66308711375C81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1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40541986" w14:textId="62057DCD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218795782"/>
            <w:placeholder>
              <w:docPart w:val="841A62DE5F9F4E3F9D4233ABB4C4A6EC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56412E0" w14:textId="20C091CA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2D1D64" w:rsidRPr="00E43586" w14:paraId="255E0E1F" w14:textId="77777777" w:rsidTr="002D1D64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946F00" w14:textId="445A4DB8" w:rsidR="002D1D64" w:rsidRPr="00E43586" w:rsidRDefault="002D1D64" w:rsidP="002D1D64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sdt>
          <w:sdtPr>
            <w:rPr>
              <w:rStyle w:val="silll"/>
            </w:rPr>
            <w:id w:val="-462815703"/>
            <w:placeholder>
              <w:docPart w:val="2619FED88CDE4FDC98F262A49FC022EC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69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8732772" w14:textId="7193AD2D" w:rsidR="002D1D64" w:rsidRPr="00E43586" w:rsidRDefault="002D1D64" w:rsidP="002D1D64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274668532"/>
            <w:placeholder>
              <w:docPart w:val="6772885AD9B142D7B26EABD0D70A233B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9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4BD0F17" w14:textId="17A1A63E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588618781"/>
            <w:placeholder>
              <w:docPart w:val="2E6EBCE0DB694BA69D50104037693C0B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85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3F8B48E" w14:textId="20D69FD5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610797395"/>
            <w:placeholder>
              <w:docPart w:val="60A36543C779411A82A5A756AB9FE0E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67338533" w14:textId="24339601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3A34E5">
                  <w:rPr>
                    <w:sz w:val="20"/>
                    <w:szCs w:val="20"/>
                  </w:rPr>
                  <w:t>…/…/20…</w:t>
                </w:r>
              </w:p>
            </w:tc>
          </w:sdtContent>
        </w:sdt>
        <w:sdt>
          <w:sdtPr>
            <w:rPr>
              <w:rStyle w:val="silll"/>
            </w:rPr>
            <w:id w:val="-898207009"/>
            <w:placeholder>
              <w:docPart w:val="B6FF79E9F8074197BD73688ABE683F0F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1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E89D8A8" w14:textId="1AFDEAF8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178943558"/>
            <w:placeholder>
              <w:docPart w:val="A99E0063B3E8432FB922355C99EFBF52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9498AC9" w14:textId="59216331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  <w:tr w:rsidR="002D1D64" w:rsidRPr="00E43586" w14:paraId="5D7221C0" w14:textId="77777777" w:rsidTr="002D1D64">
        <w:trPr>
          <w:trHeight w:val="52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67EB44" w14:textId="42EB2D3F" w:rsidR="002D1D64" w:rsidRPr="00E43586" w:rsidRDefault="002D1D64" w:rsidP="002D1D64">
            <w:pPr>
              <w:framePr w:w="10194" w:h="5088" w:hSpace="180" w:wrap="around" w:vAnchor="text" w:hAnchor="page" w:x="1197" w:y="7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sdt>
          <w:sdtPr>
            <w:rPr>
              <w:rStyle w:val="silll"/>
            </w:rPr>
            <w:id w:val="-703246600"/>
            <w:placeholder>
              <w:docPart w:val="1E0B3C049DEB4382B8156FED8C407F45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269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4B9578F" w14:textId="7355DA5A" w:rsidR="002D1D64" w:rsidRPr="00E43586" w:rsidRDefault="002D1D64" w:rsidP="002D1D64">
                <w:pPr>
                  <w:framePr w:w="10194" w:h="5088" w:hSpace="180" w:wrap="around" w:vAnchor="text" w:hAnchor="page" w:x="1197" w:y="72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951121651"/>
            <w:placeholder>
              <w:docPart w:val="3B55B3BA80474555AB65B0FC78C3C353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98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560EA35" w14:textId="14CDC490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271772411"/>
            <w:placeholder>
              <w:docPart w:val="0ABD0767C99D44888069647ADF9C7998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85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205C440" w14:textId="262188C2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sz w:val="20"/>
              <w:szCs w:val="20"/>
            </w:rPr>
            <w:id w:val="234286369"/>
            <w:placeholder>
              <w:docPart w:val="254877F0E9C6427195A07C1E45965DF8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113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</w:tcPr>
              <w:p w14:paraId="1246B2A7" w14:textId="3CBD1230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3A34E5">
                  <w:rPr>
                    <w:sz w:val="20"/>
                    <w:szCs w:val="20"/>
                  </w:rPr>
                  <w:t>…/…/20…</w:t>
                </w:r>
              </w:p>
            </w:tc>
          </w:sdtContent>
        </w:sdt>
        <w:sdt>
          <w:sdtPr>
            <w:rPr>
              <w:rStyle w:val="silll"/>
            </w:rPr>
            <w:id w:val="-1288655725"/>
            <w:placeholder>
              <w:docPart w:val="A008BA3782EA4187BFE78A08753D9A43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13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3D407D9F" w14:textId="73373620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  <w:sdt>
          <w:sdtPr>
            <w:rPr>
              <w:rStyle w:val="silll"/>
            </w:rPr>
            <w:id w:val="-1661615742"/>
            <w:placeholder>
              <w:docPart w:val="5F7BEE42D629471AB6362E12A1D6BC31"/>
            </w:placeholder>
            <w:showingPlcHdr/>
            <w15:color w:val="000000"/>
            <w:text/>
          </w:sdtPr>
          <w:sdtEndPr>
            <w:rPr>
              <w:rStyle w:val="DefaultParagraphFont"/>
              <w:sz w:val="24"/>
              <w:szCs w:val="20"/>
            </w:rPr>
          </w:sdtEndPr>
          <w:sdtContent>
            <w:tc>
              <w:tcPr>
                <w:tcW w:w="127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E200524" w14:textId="07834C39" w:rsidR="002D1D64" w:rsidRPr="00E43586" w:rsidRDefault="002D1D64" w:rsidP="002D1D64">
                <w:pPr>
                  <w:framePr w:w="10194" w:h="5088" w:hSpace="180" w:wrap="around" w:vAnchor="text" w:hAnchor="page" w:x="1197" w:y="72"/>
                  <w:jc w:val="center"/>
                  <w:rPr>
                    <w:sz w:val="20"/>
                    <w:szCs w:val="20"/>
                  </w:rPr>
                </w:pPr>
                <w:r w:rsidRPr="00F53AF1">
                  <w:rPr>
                    <w:rStyle w:val="silll"/>
                    <w:color w:val="F2F2F2" w:themeColor="background1" w:themeShade="F2"/>
                  </w:rPr>
                  <w:t>…………</w:t>
                </w:r>
              </w:p>
            </w:tc>
          </w:sdtContent>
        </w:sdt>
      </w:tr>
    </w:tbl>
    <w:p w14:paraId="59167B93" w14:textId="2CB95000" w:rsidR="00E43586" w:rsidRDefault="00E43586" w:rsidP="00E43586"/>
    <w:p w14:paraId="4A063891" w14:textId="63BD555D" w:rsidR="004703FE" w:rsidRPr="00FF20DD" w:rsidRDefault="00FF20DD" w:rsidP="00FF20DD">
      <w:pPr>
        <w:jc w:val="center"/>
        <w:rPr>
          <w:b/>
          <w:bCs/>
        </w:rPr>
      </w:pPr>
      <w:r w:rsidRPr="00FF20DD">
        <w:rPr>
          <w:b/>
          <w:bCs/>
        </w:rPr>
        <w:t>UYGUNDUR</w:t>
      </w:r>
    </w:p>
    <w:p w14:paraId="0D9F6526" w14:textId="7180C31F" w:rsidR="003B6122" w:rsidRDefault="003B6122" w:rsidP="003B2971"/>
    <w:p w14:paraId="73CA8381" w14:textId="23DA8486" w:rsidR="00FF20DD" w:rsidRDefault="00FF20DD" w:rsidP="003B2971"/>
    <w:p w14:paraId="59D47B13" w14:textId="7E2066F2" w:rsidR="00FF20DD" w:rsidRDefault="00FF20DD" w:rsidP="00FF20DD">
      <w:pPr>
        <w:tabs>
          <w:tab w:val="center" w:pos="1701"/>
          <w:tab w:val="center" w:pos="5103"/>
          <w:tab w:val="center" w:pos="7938"/>
        </w:tabs>
      </w:pPr>
      <w:r>
        <w:tab/>
      </w:r>
      <w:sdt>
        <w:sdtPr>
          <w:id w:val="1756246357"/>
          <w:placeholder>
            <w:docPart w:val="B86FD377C945465BBE55F94A74A35628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>
            <w:rPr>
              <w:rStyle w:val="PlaceholderText"/>
              <w:rFonts w:eastAsiaTheme="minorHAnsi"/>
            </w:rPr>
            <w:t>…/…/20…</w:t>
          </w:r>
        </w:sdtContent>
      </w:sdt>
      <w:r w:rsidRPr="00FF20DD">
        <w:t xml:space="preserve"> </w:t>
      </w:r>
      <w:r>
        <w:tab/>
      </w:r>
      <w:sdt>
        <w:sdtPr>
          <w:id w:val="-1658920599"/>
          <w:placeholder>
            <w:docPart w:val="30515286050F42C2801DD87B26B256E4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>
            <w:rPr>
              <w:rStyle w:val="PlaceholderText"/>
              <w:rFonts w:eastAsiaTheme="minorHAnsi"/>
            </w:rPr>
            <w:t>…/…/20…</w:t>
          </w:r>
        </w:sdtContent>
      </w:sdt>
      <w:r w:rsidRPr="00FF20DD">
        <w:t xml:space="preserve"> </w:t>
      </w:r>
      <w:r>
        <w:tab/>
      </w:r>
      <w:sdt>
        <w:sdtPr>
          <w:id w:val="913740076"/>
          <w:placeholder>
            <w:docPart w:val="3B640DD186D64DA9A9105793DC854A9E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>
            <w:rPr>
              <w:rStyle w:val="PlaceholderText"/>
              <w:rFonts w:eastAsiaTheme="minorHAnsi"/>
            </w:rPr>
            <w:t>…/…/20…</w:t>
          </w:r>
        </w:sdtContent>
      </w:sdt>
    </w:p>
    <w:p w14:paraId="3C1A49A6" w14:textId="760DCD1E" w:rsidR="00FF20DD" w:rsidRDefault="00FF20DD" w:rsidP="00FF20DD">
      <w:pPr>
        <w:tabs>
          <w:tab w:val="center" w:pos="1701"/>
          <w:tab w:val="center" w:pos="5103"/>
          <w:tab w:val="center" w:pos="7938"/>
        </w:tabs>
      </w:pPr>
      <w:r>
        <w:tab/>
      </w:r>
      <w:sdt>
        <w:sdtPr>
          <w:id w:val="-1317792010"/>
          <w:placeholder>
            <w:docPart w:val="DC694464ECC84D0EA3ADD11934214FE4"/>
          </w:placeholder>
          <w:showingPlcHdr/>
        </w:sdtPr>
        <w:sdtContent>
          <w:r>
            <w:rPr>
              <w:rStyle w:val="PlaceholderText"/>
              <w:rFonts w:eastAsiaTheme="minorHAnsi"/>
            </w:rPr>
            <w:t>………………</w:t>
          </w:r>
        </w:sdtContent>
      </w:sdt>
      <w:r>
        <w:tab/>
      </w:r>
      <w:sdt>
        <w:sdtPr>
          <w:id w:val="253252513"/>
          <w:placeholder>
            <w:docPart w:val="1CF4E3E408A747808029829C5FF1B7BA"/>
          </w:placeholder>
          <w:showingPlcHdr/>
        </w:sdtPr>
        <w:sdtContent>
          <w:r>
            <w:rPr>
              <w:rStyle w:val="PlaceholderText"/>
              <w:rFonts w:eastAsiaTheme="minorHAnsi"/>
            </w:rPr>
            <w:t>………………</w:t>
          </w:r>
        </w:sdtContent>
      </w:sdt>
      <w:r>
        <w:tab/>
      </w:r>
      <w:sdt>
        <w:sdtPr>
          <w:id w:val="1022278457"/>
          <w:placeholder>
            <w:docPart w:val="F2737AF902C54EF3B42907A5620E5292"/>
          </w:placeholder>
          <w:showingPlcHdr/>
        </w:sdtPr>
        <w:sdtContent>
          <w:r>
            <w:rPr>
              <w:rStyle w:val="PlaceholderText"/>
              <w:rFonts w:eastAsiaTheme="minorHAnsi"/>
            </w:rPr>
            <w:t>………………</w:t>
          </w:r>
        </w:sdtContent>
      </w:sdt>
    </w:p>
    <w:p w14:paraId="685A5CAA" w14:textId="3F7B7410" w:rsidR="00FF20DD" w:rsidRDefault="00FF20DD" w:rsidP="00FF20DD">
      <w:pPr>
        <w:tabs>
          <w:tab w:val="center" w:pos="1701"/>
          <w:tab w:val="center" w:pos="5103"/>
          <w:tab w:val="center" w:pos="7938"/>
        </w:tabs>
      </w:pPr>
      <w:r>
        <w:tab/>
        <w:t>Bölüm Başkanı</w:t>
      </w:r>
      <w:r>
        <w:tab/>
        <w:t>Yüksekokul Sekreteri</w:t>
      </w:r>
      <w:r>
        <w:tab/>
        <w:t>Müdür</w:t>
      </w:r>
    </w:p>
    <w:sectPr w:rsidR="00FF20DD" w:rsidSect="00FF20DD">
      <w:headerReference w:type="default" r:id="rId8"/>
      <w:footerReference w:type="even" r:id="rId9"/>
      <w:footerReference w:type="default" r:id="rId10"/>
      <w:pgSz w:w="11906" w:h="16838" w:code="9"/>
      <w:pgMar w:top="1418" w:right="1134" w:bottom="1134" w:left="1134" w:header="426" w:footer="409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75E35" w14:textId="77777777" w:rsidR="00E46F3F" w:rsidRDefault="00E46F3F" w:rsidP="003F4DE1">
      <w:r>
        <w:separator/>
      </w:r>
    </w:p>
  </w:endnote>
  <w:endnote w:type="continuationSeparator" w:id="0">
    <w:p w14:paraId="5726622E" w14:textId="77777777" w:rsidR="00E46F3F" w:rsidRDefault="00E46F3F" w:rsidP="003F4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514169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377C330" w14:textId="77777777" w:rsidR="00951CD0" w:rsidRDefault="00951CD0" w:rsidP="002E700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487E042" w14:textId="77777777" w:rsidR="00951CD0" w:rsidRDefault="00951CD0" w:rsidP="00951CD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377A1" w14:textId="322A9F7A" w:rsidR="00FF20DD" w:rsidRPr="00FF20DD" w:rsidRDefault="00FF20DD" w:rsidP="002D1D64">
    <w:pPr>
      <w:pStyle w:val="Footer"/>
      <w:tabs>
        <w:tab w:val="clear" w:pos="4536"/>
        <w:tab w:val="clear" w:pos="9072"/>
        <w:tab w:val="left" w:pos="709"/>
      </w:tabs>
      <w:ind w:left="567" w:hanging="567"/>
      <w:jc w:val="both"/>
      <w:rPr>
        <w:b/>
        <w:bCs/>
        <w:sz w:val="18"/>
        <w:szCs w:val="18"/>
      </w:rPr>
    </w:pPr>
    <w:r w:rsidRPr="00FF20DD">
      <w:rPr>
        <w:b/>
        <w:bCs/>
        <w:sz w:val="18"/>
        <w:szCs w:val="18"/>
      </w:rPr>
      <w:t>Not 1</w:t>
    </w:r>
    <w:r>
      <w:rPr>
        <w:b/>
        <w:bCs/>
        <w:sz w:val="18"/>
        <w:szCs w:val="18"/>
      </w:rPr>
      <w:tab/>
    </w:r>
    <w:r w:rsidRPr="00FF20DD">
      <w:rPr>
        <w:b/>
        <w:bCs/>
        <w:sz w:val="18"/>
        <w:szCs w:val="18"/>
      </w:rPr>
      <w:t>:</w:t>
    </w:r>
    <w:r w:rsidR="002D1D64">
      <w:rPr>
        <w:b/>
        <w:bCs/>
        <w:sz w:val="18"/>
        <w:szCs w:val="18"/>
      </w:rPr>
      <w:tab/>
    </w:r>
    <w:r w:rsidRPr="00FF20DD">
      <w:rPr>
        <w:b/>
        <w:bCs/>
        <w:sz w:val="18"/>
        <w:szCs w:val="18"/>
      </w:rPr>
      <w:t xml:space="preserve">Bu form, ilgili Bölüm Başkanlığı’na teslim edilmelidir. Bölüm Başkanlığı tarafından imzalandıktan sonra formu </w:t>
    </w:r>
    <w:r w:rsidR="002D1D64">
      <w:rPr>
        <w:b/>
        <w:bCs/>
        <w:sz w:val="18"/>
        <w:szCs w:val="18"/>
      </w:rPr>
      <w:br/>
    </w:r>
    <w:r w:rsidR="002D1D64">
      <w:rPr>
        <w:b/>
        <w:bCs/>
        <w:sz w:val="18"/>
        <w:szCs w:val="18"/>
      </w:rPr>
      <w:tab/>
      <w:t>Yüksekokulumuz</w:t>
    </w:r>
    <w:r w:rsidRPr="00FF20DD">
      <w:rPr>
        <w:b/>
        <w:bCs/>
        <w:sz w:val="18"/>
        <w:szCs w:val="18"/>
      </w:rPr>
      <w:t xml:space="preserve"> Muhasebe servisine göndermelidir. Ayrıca </w:t>
    </w:r>
    <w:r w:rsidR="002D1D64">
      <w:rPr>
        <w:b/>
        <w:bCs/>
        <w:sz w:val="18"/>
        <w:szCs w:val="18"/>
      </w:rPr>
      <w:t>farklı</w:t>
    </w:r>
    <w:r w:rsidRPr="00FF20DD">
      <w:rPr>
        <w:b/>
        <w:bCs/>
        <w:sz w:val="18"/>
        <w:szCs w:val="18"/>
      </w:rPr>
      <w:t xml:space="preserve"> Bölümlerde yapılan tüm sınavlar tek Forma </w:t>
    </w:r>
    <w:r w:rsidR="002D1D64">
      <w:rPr>
        <w:b/>
        <w:bCs/>
        <w:sz w:val="18"/>
        <w:szCs w:val="18"/>
      </w:rPr>
      <w:br/>
    </w:r>
    <w:r w:rsidR="002D1D64">
      <w:rPr>
        <w:b/>
        <w:bCs/>
        <w:sz w:val="18"/>
        <w:szCs w:val="18"/>
      </w:rPr>
      <w:tab/>
    </w:r>
    <w:r w:rsidRPr="00FF20DD">
      <w:rPr>
        <w:b/>
        <w:bCs/>
        <w:sz w:val="18"/>
        <w:szCs w:val="18"/>
      </w:rPr>
      <w:t>yazılacaktır.</w:t>
    </w:r>
  </w:p>
  <w:p w14:paraId="7BC11C39" w14:textId="7E25837E" w:rsidR="00FF20DD" w:rsidRPr="00FF20DD" w:rsidRDefault="00FF20DD" w:rsidP="002D1D64">
    <w:pPr>
      <w:pStyle w:val="Footer"/>
      <w:tabs>
        <w:tab w:val="clear" w:pos="4536"/>
        <w:tab w:val="clear" w:pos="9072"/>
        <w:tab w:val="left" w:pos="709"/>
      </w:tabs>
      <w:ind w:left="567" w:hanging="567"/>
      <w:jc w:val="both"/>
      <w:rPr>
        <w:b/>
        <w:bCs/>
        <w:sz w:val="18"/>
        <w:szCs w:val="18"/>
      </w:rPr>
    </w:pPr>
    <w:r w:rsidRPr="00FF20DD">
      <w:rPr>
        <w:b/>
        <w:bCs/>
        <w:sz w:val="18"/>
        <w:szCs w:val="18"/>
      </w:rPr>
      <w:t xml:space="preserve">Not </w:t>
    </w:r>
    <w:r w:rsidRPr="00FF20DD">
      <w:rPr>
        <w:b/>
        <w:bCs/>
        <w:sz w:val="18"/>
        <w:szCs w:val="18"/>
      </w:rPr>
      <w:t>2</w:t>
    </w:r>
    <w:r>
      <w:rPr>
        <w:b/>
        <w:bCs/>
        <w:sz w:val="18"/>
        <w:szCs w:val="18"/>
      </w:rPr>
      <w:tab/>
    </w:r>
    <w:r w:rsidRPr="00FF20DD">
      <w:rPr>
        <w:b/>
        <w:bCs/>
        <w:sz w:val="18"/>
        <w:szCs w:val="18"/>
      </w:rPr>
      <w:t>:</w:t>
    </w:r>
    <w:r w:rsidR="002D1D64">
      <w:rPr>
        <w:b/>
        <w:bCs/>
        <w:sz w:val="18"/>
        <w:szCs w:val="18"/>
      </w:rPr>
      <w:tab/>
    </w:r>
    <w:r w:rsidRPr="00FF20DD">
      <w:rPr>
        <w:b/>
        <w:bCs/>
        <w:sz w:val="18"/>
        <w:szCs w:val="18"/>
      </w:rPr>
      <w:t>Uzmanlık Alan, Seminer, Danışmanlık ve Bitirme Ödevi Dersleri Sınav ücret formuna yazılmamalıdır.</w:t>
    </w:r>
  </w:p>
  <w:p w14:paraId="71FA3497" w14:textId="1280EFB0" w:rsidR="00FF20DD" w:rsidRPr="00FF20DD" w:rsidRDefault="00FF20DD" w:rsidP="002D1D64">
    <w:pPr>
      <w:pStyle w:val="Footer"/>
      <w:tabs>
        <w:tab w:val="clear" w:pos="4536"/>
        <w:tab w:val="clear" w:pos="9072"/>
        <w:tab w:val="left" w:pos="709"/>
      </w:tabs>
      <w:ind w:left="567" w:hanging="567"/>
      <w:jc w:val="both"/>
      <w:rPr>
        <w:b/>
        <w:bCs/>
        <w:sz w:val="18"/>
        <w:szCs w:val="18"/>
      </w:rPr>
    </w:pPr>
    <w:r w:rsidRPr="00FF20DD">
      <w:rPr>
        <w:b/>
        <w:bCs/>
        <w:sz w:val="18"/>
        <w:szCs w:val="18"/>
      </w:rPr>
      <w:t xml:space="preserve">Not </w:t>
    </w:r>
    <w:r w:rsidRPr="00FF20DD">
      <w:rPr>
        <w:b/>
        <w:bCs/>
        <w:sz w:val="18"/>
        <w:szCs w:val="18"/>
      </w:rPr>
      <w:t>3</w:t>
    </w:r>
    <w:r>
      <w:rPr>
        <w:b/>
        <w:bCs/>
        <w:sz w:val="18"/>
        <w:szCs w:val="18"/>
      </w:rPr>
      <w:tab/>
    </w:r>
    <w:r w:rsidRPr="00FF20DD">
      <w:rPr>
        <w:b/>
        <w:bCs/>
        <w:sz w:val="18"/>
        <w:szCs w:val="18"/>
      </w:rPr>
      <w:t>:</w:t>
    </w:r>
    <w:r w:rsidR="002D1D64">
      <w:rPr>
        <w:b/>
        <w:bCs/>
        <w:sz w:val="18"/>
        <w:szCs w:val="18"/>
      </w:rPr>
      <w:tab/>
    </w:r>
    <w:r w:rsidRPr="00FF20DD">
      <w:rPr>
        <w:b/>
        <w:bCs/>
        <w:sz w:val="18"/>
        <w:szCs w:val="18"/>
      </w:rPr>
      <w:t>I. öğretim, II. öğretim ve Uzaktan Eğitim Sınav Ücret Formları ayrı ayrı düzenlenecekti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4DCBA" w14:textId="77777777" w:rsidR="00E46F3F" w:rsidRDefault="00E46F3F" w:rsidP="003F4DE1">
      <w:r>
        <w:separator/>
      </w:r>
    </w:p>
  </w:footnote>
  <w:footnote w:type="continuationSeparator" w:id="0">
    <w:p w14:paraId="1C0E9383" w14:textId="77777777" w:rsidR="00E46F3F" w:rsidRDefault="00E46F3F" w:rsidP="003F4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236"/>
      <w:gridCol w:w="5563"/>
      <w:gridCol w:w="1418"/>
      <w:gridCol w:w="1411"/>
    </w:tblGrid>
    <w:tr w:rsidR="000D6FC9" w14:paraId="14348389" w14:textId="77777777" w:rsidTr="004B4C32">
      <w:tc>
        <w:tcPr>
          <w:tcW w:w="1236" w:type="dxa"/>
          <w:vMerge w:val="restart"/>
        </w:tcPr>
        <w:p w14:paraId="4C94933D" w14:textId="4005B2A9" w:rsidR="000D6FC9" w:rsidRDefault="000D6FC9" w:rsidP="000D6FC9">
          <w:pPr>
            <w:pStyle w:val="Header"/>
          </w:pPr>
          <w:r w:rsidRPr="001C7035">
            <w:rPr>
              <w:noProof/>
              <w:sz w:val="28"/>
              <w:szCs w:val="28"/>
              <w:lang w:val="en-GB" w:eastAsia="en-GB"/>
            </w:rPr>
            <w:drawing>
              <wp:inline distT="0" distB="0" distL="0" distR="0" wp14:anchorId="35A3C9E6" wp14:editId="69AB0156">
                <wp:extent cx="647700" cy="641813"/>
                <wp:effectExtent l="0" t="0" r="0" b="6350"/>
                <wp:docPr id="27" name="Picture 27" descr="C:\Users\Halekinhan\Desktop\Formlar\sdu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72" descr="C:\Users\Halekinhan\Desktop\Formlar\sdu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333" t="3555" r="6667" b="888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2630" cy="6466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3" w:type="dxa"/>
          <w:vMerge w:val="restart"/>
        </w:tcPr>
        <w:p w14:paraId="5FDBCE12" w14:textId="77777777" w:rsidR="000E15BA" w:rsidRDefault="000D6FC9" w:rsidP="000D6FC9">
          <w:pPr>
            <w:jc w:val="center"/>
            <w:rPr>
              <w:b/>
            </w:rPr>
          </w:pPr>
          <w:r>
            <w:rPr>
              <w:b/>
            </w:rPr>
            <w:t>SÜLEYMAN DEMİREL ÜNİVERSİTESİ</w:t>
          </w:r>
        </w:p>
        <w:p w14:paraId="0164CCB6" w14:textId="5AAAA72A" w:rsidR="000D6FC9" w:rsidRDefault="000D6FC9" w:rsidP="000D6FC9">
          <w:pPr>
            <w:jc w:val="center"/>
            <w:rPr>
              <w:b/>
            </w:rPr>
          </w:pPr>
          <w:r>
            <w:rPr>
              <w:b/>
            </w:rPr>
            <w:t>Isparta Sağlık Hizmetleri Meslek Yüksekokulu</w:t>
          </w:r>
        </w:p>
        <w:p w14:paraId="1C28F35F" w14:textId="77777777" w:rsidR="000D6FC9" w:rsidRPr="000D6FC9" w:rsidRDefault="000D6FC9" w:rsidP="000D6FC9">
          <w:pPr>
            <w:jc w:val="center"/>
            <w:rPr>
              <w:sz w:val="10"/>
              <w:szCs w:val="10"/>
            </w:rPr>
          </w:pPr>
        </w:p>
        <w:p w14:paraId="7AE17C4C" w14:textId="6CE2BC6E" w:rsidR="000D6FC9" w:rsidRDefault="004B4C32" w:rsidP="000D6FC9">
          <w:pPr>
            <w:jc w:val="center"/>
          </w:pPr>
          <w:r>
            <w:t>Sınav Ücret Formu</w:t>
          </w:r>
        </w:p>
      </w:tc>
      <w:tc>
        <w:tcPr>
          <w:tcW w:w="1418" w:type="dxa"/>
        </w:tcPr>
        <w:p w14:paraId="376A7A74" w14:textId="5757E07D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Doküman No</w:t>
          </w:r>
        </w:p>
      </w:tc>
      <w:tc>
        <w:tcPr>
          <w:tcW w:w="1411" w:type="dxa"/>
        </w:tcPr>
        <w:p w14:paraId="0AE87DF3" w14:textId="70545164" w:rsidR="000D6FC9" w:rsidRPr="000D6FC9" w:rsidRDefault="004B4C32" w:rsidP="000D6FC9">
          <w:pPr>
            <w:pStyle w:val="Header"/>
            <w:rPr>
              <w:sz w:val="20"/>
              <w:szCs w:val="20"/>
            </w:rPr>
          </w:pPr>
          <w:r>
            <w:rPr>
              <w:sz w:val="20"/>
              <w:szCs w:val="20"/>
            </w:rPr>
            <w:t>M</w:t>
          </w:r>
          <w:r w:rsidR="000D6FC9" w:rsidRPr="000D6FC9">
            <w:rPr>
              <w:sz w:val="20"/>
              <w:szCs w:val="20"/>
            </w:rPr>
            <w:t>IB-FR-001</w:t>
          </w:r>
        </w:p>
      </w:tc>
    </w:tr>
    <w:tr w:rsidR="000D6FC9" w14:paraId="13F334B5" w14:textId="77777777" w:rsidTr="004B4C32">
      <w:tc>
        <w:tcPr>
          <w:tcW w:w="1236" w:type="dxa"/>
          <w:vMerge/>
        </w:tcPr>
        <w:p w14:paraId="3DA6D159" w14:textId="77777777" w:rsidR="000D6FC9" w:rsidRDefault="000D6FC9" w:rsidP="000D6FC9">
          <w:pPr>
            <w:pStyle w:val="Header"/>
          </w:pPr>
        </w:p>
      </w:tc>
      <w:tc>
        <w:tcPr>
          <w:tcW w:w="5563" w:type="dxa"/>
          <w:vMerge/>
        </w:tcPr>
        <w:p w14:paraId="43BA0E1C" w14:textId="77777777" w:rsidR="000D6FC9" w:rsidRDefault="000D6FC9" w:rsidP="000D6FC9">
          <w:pPr>
            <w:pStyle w:val="Header"/>
          </w:pPr>
        </w:p>
      </w:tc>
      <w:tc>
        <w:tcPr>
          <w:tcW w:w="1418" w:type="dxa"/>
        </w:tcPr>
        <w:p w14:paraId="53BC2CA6" w14:textId="4C8A09C9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Yayın Tarihi</w:t>
          </w:r>
        </w:p>
      </w:tc>
      <w:tc>
        <w:tcPr>
          <w:tcW w:w="1411" w:type="dxa"/>
        </w:tcPr>
        <w:p w14:paraId="7509CC65" w14:textId="1104E517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06.08.2021</w:t>
          </w:r>
        </w:p>
      </w:tc>
    </w:tr>
    <w:tr w:rsidR="000D6FC9" w14:paraId="493D7AE2" w14:textId="77777777" w:rsidTr="004B4C32">
      <w:tc>
        <w:tcPr>
          <w:tcW w:w="1236" w:type="dxa"/>
          <w:vMerge/>
        </w:tcPr>
        <w:p w14:paraId="7439BA86" w14:textId="77777777" w:rsidR="000D6FC9" w:rsidRDefault="000D6FC9" w:rsidP="000D6FC9">
          <w:pPr>
            <w:pStyle w:val="Header"/>
          </w:pPr>
        </w:p>
      </w:tc>
      <w:tc>
        <w:tcPr>
          <w:tcW w:w="5563" w:type="dxa"/>
          <w:vMerge/>
        </w:tcPr>
        <w:p w14:paraId="65B59E6A" w14:textId="77777777" w:rsidR="000D6FC9" w:rsidRDefault="000D6FC9" w:rsidP="000D6FC9">
          <w:pPr>
            <w:pStyle w:val="Header"/>
          </w:pPr>
        </w:p>
      </w:tc>
      <w:tc>
        <w:tcPr>
          <w:tcW w:w="1418" w:type="dxa"/>
        </w:tcPr>
        <w:p w14:paraId="038B2C8B" w14:textId="2C7383E7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Revizyon No</w:t>
          </w:r>
        </w:p>
      </w:tc>
      <w:tc>
        <w:tcPr>
          <w:tcW w:w="1411" w:type="dxa"/>
        </w:tcPr>
        <w:p w14:paraId="0D38706B" w14:textId="71196A0E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000</w:t>
          </w:r>
        </w:p>
      </w:tc>
    </w:tr>
    <w:tr w:rsidR="000D6FC9" w14:paraId="61C7533F" w14:textId="77777777" w:rsidTr="004B4C32">
      <w:tc>
        <w:tcPr>
          <w:tcW w:w="1236" w:type="dxa"/>
          <w:vMerge/>
        </w:tcPr>
        <w:p w14:paraId="56A00AEA" w14:textId="77777777" w:rsidR="000D6FC9" w:rsidRDefault="000D6FC9" w:rsidP="000D6FC9">
          <w:pPr>
            <w:pStyle w:val="Header"/>
          </w:pPr>
        </w:p>
      </w:tc>
      <w:tc>
        <w:tcPr>
          <w:tcW w:w="5563" w:type="dxa"/>
          <w:vMerge/>
        </w:tcPr>
        <w:p w14:paraId="54CF928A" w14:textId="77777777" w:rsidR="000D6FC9" w:rsidRDefault="000D6FC9" w:rsidP="000D6FC9">
          <w:pPr>
            <w:pStyle w:val="Header"/>
          </w:pPr>
        </w:p>
      </w:tc>
      <w:tc>
        <w:tcPr>
          <w:tcW w:w="1418" w:type="dxa"/>
        </w:tcPr>
        <w:p w14:paraId="3A35A8AD" w14:textId="4EE88C99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Sayfa No</w:t>
          </w:r>
        </w:p>
      </w:tc>
      <w:tc>
        <w:tcPr>
          <w:tcW w:w="1411" w:type="dxa"/>
        </w:tcPr>
        <w:p w14:paraId="3794C7F2" w14:textId="6041A4C4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fldChar w:fldCharType="begin"/>
          </w:r>
          <w:r w:rsidRPr="000D6FC9">
            <w:rPr>
              <w:sz w:val="20"/>
              <w:szCs w:val="20"/>
            </w:rPr>
            <w:instrText xml:space="preserve"> PAGE  \* Arabic  \* MERGEFORMAT </w:instrText>
          </w:r>
          <w:r w:rsidRPr="000D6FC9">
            <w:rPr>
              <w:sz w:val="20"/>
              <w:szCs w:val="20"/>
            </w:rPr>
            <w:fldChar w:fldCharType="separate"/>
          </w:r>
          <w:r w:rsidRPr="000D6FC9">
            <w:rPr>
              <w:noProof/>
              <w:sz w:val="20"/>
              <w:szCs w:val="20"/>
            </w:rPr>
            <w:t>1</w:t>
          </w:r>
          <w:r w:rsidRPr="000D6FC9">
            <w:rPr>
              <w:sz w:val="20"/>
              <w:szCs w:val="20"/>
            </w:rPr>
            <w:fldChar w:fldCharType="end"/>
          </w:r>
          <w:r w:rsidRPr="000D6FC9">
            <w:rPr>
              <w:sz w:val="20"/>
              <w:szCs w:val="20"/>
            </w:rPr>
            <w:t xml:space="preserve"> / </w:t>
          </w:r>
          <w:r w:rsidRPr="000D6FC9">
            <w:rPr>
              <w:sz w:val="20"/>
              <w:szCs w:val="20"/>
            </w:rPr>
            <w:fldChar w:fldCharType="begin"/>
          </w:r>
          <w:r w:rsidRPr="000D6FC9">
            <w:rPr>
              <w:sz w:val="20"/>
              <w:szCs w:val="20"/>
            </w:rPr>
            <w:instrText xml:space="preserve"> NUMPAGES  \* Arabic  \* MERGEFORMAT </w:instrText>
          </w:r>
          <w:r w:rsidRPr="000D6FC9">
            <w:rPr>
              <w:sz w:val="20"/>
              <w:szCs w:val="20"/>
            </w:rPr>
            <w:fldChar w:fldCharType="separate"/>
          </w:r>
          <w:r w:rsidRPr="000D6FC9">
            <w:rPr>
              <w:noProof/>
              <w:sz w:val="20"/>
              <w:szCs w:val="20"/>
            </w:rPr>
            <w:t>2</w:t>
          </w:r>
          <w:r w:rsidRPr="000D6FC9">
            <w:rPr>
              <w:sz w:val="20"/>
              <w:szCs w:val="20"/>
            </w:rPr>
            <w:fldChar w:fldCharType="end"/>
          </w:r>
        </w:p>
      </w:tc>
    </w:tr>
  </w:tbl>
  <w:p w14:paraId="6461F580" w14:textId="1C020A03" w:rsidR="00E43586" w:rsidRPr="000D6FC9" w:rsidRDefault="00E43586" w:rsidP="000D6F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16908"/>
    <w:multiLevelType w:val="hybridMultilevel"/>
    <w:tmpl w:val="25C42F3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7B2B3F"/>
    <w:multiLevelType w:val="hybridMultilevel"/>
    <w:tmpl w:val="70003F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B17D99"/>
    <w:multiLevelType w:val="multilevel"/>
    <w:tmpl w:val="39A25BE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907" w:hanging="547"/>
      </w:pPr>
      <w:rPr>
        <w:b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8950600"/>
    <w:multiLevelType w:val="hybridMultilevel"/>
    <w:tmpl w:val="25C42F3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8350EC"/>
    <w:multiLevelType w:val="hybridMultilevel"/>
    <w:tmpl w:val="3F5283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FC3663"/>
    <w:multiLevelType w:val="multilevel"/>
    <w:tmpl w:val="87181ED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1" w:hanging="491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153349D"/>
    <w:multiLevelType w:val="hybridMultilevel"/>
    <w:tmpl w:val="3F5283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C50697"/>
    <w:multiLevelType w:val="hybridMultilevel"/>
    <w:tmpl w:val="3F5283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57689C"/>
    <w:multiLevelType w:val="multilevel"/>
    <w:tmpl w:val="7F52D05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907" w:hanging="547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2631530"/>
    <w:multiLevelType w:val="multilevel"/>
    <w:tmpl w:val="39A25BE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907" w:hanging="547"/>
      </w:pPr>
      <w:rPr>
        <w:b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</w:num>
  <w:num w:numId="5">
    <w:abstractNumId w:val="6"/>
  </w:num>
  <w:num w:numId="6">
    <w:abstractNumId w:val="7"/>
  </w:num>
  <w:num w:numId="7">
    <w:abstractNumId w:val="2"/>
  </w:num>
  <w:num w:numId="8">
    <w:abstractNumId w:val="9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8z38GgFG4Y/ojvE6YaX63syVJ9EGcWhDxmA0/UU+UJW6MnwjyI4w9qPhpIlwUxOZ3LXSgHONc/JXFvEDPwj/dA==" w:salt="PV0q+X8ZcS695P3WGswZ4Q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0JDA0MzYwNLQ1NzcyUdpeDU4uLM/DyQAqNaAARvs2wsAAAA"/>
  </w:docVars>
  <w:rsids>
    <w:rsidRoot w:val="00142AB7"/>
    <w:rsid w:val="00000483"/>
    <w:rsid w:val="000066DE"/>
    <w:rsid w:val="00017587"/>
    <w:rsid w:val="00046EC1"/>
    <w:rsid w:val="0004739E"/>
    <w:rsid w:val="00053531"/>
    <w:rsid w:val="00056214"/>
    <w:rsid w:val="00064342"/>
    <w:rsid w:val="0006686A"/>
    <w:rsid w:val="00074AEA"/>
    <w:rsid w:val="00075DD7"/>
    <w:rsid w:val="000B1E3A"/>
    <w:rsid w:val="000B39ED"/>
    <w:rsid w:val="000B72DE"/>
    <w:rsid w:val="000C250C"/>
    <w:rsid w:val="000D4416"/>
    <w:rsid w:val="000D5222"/>
    <w:rsid w:val="000D6FC9"/>
    <w:rsid w:val="000E15BA"/>
    <w:rsid w:val="00103A9A"/>
    <w:rsid w:val="001051E0"/>
    <w:rsid w:val="00110A86"/>
    <w:rsid w:val="0011227A"/>
    <w:rsid w:val="00115A99"/>
    <w:rsid w:val="00127934"/>
    <w:rsid w:val="001420DE"/>
    <w:rsid w:val="00142710"/>
    <w:rsid w:val="0014296B"/>
    <w:rsid w:val="00142AB7"/>
    <w:rsid w:val="00144DF4"/>
    <w:rsid w:val="0014641C"/>
    <w:rsid w:val="001522D7"/>
    <w:rsid w:val="0016613A"/>
    <w:rsid w:val="00195C09"/>
    <w:rsid w:val="00196FD2"/>
    <w:rsid w:val="001C0362"/>
    <w:rsid w:val="001D7908"/>
    <w:rsid w:val="002046C1"/>
    <w:rsid w:val="0023038A"/>
    <w:rsid w:val="00230BE8"/>
    <w:rsid w:val="00232FED"/>
    <w:rsid w:val="00240D36"/>
    <w:rsid w:val="002426ED"/>
    <w:rsid w:val="0024545E"/>
    <w:rsid w:val="0026008B"/>
    <w:rsid w:val="00281C48"/>
    <w:rsid w:val="00281ECD"/>
    <w:rsid w:val="00295A01"/>
    <w:rsid w:val="002B6FD5"/>
    <w:rsid w:val="002B753D"/>
    <w:rsid w:val="002C351D"/>
    <w:rsid w:val="002C6FF6"/>
    <w:rsid w:val="002D1D64"/>
    <w:rsid w:val="002D394E"/>
    <w:rsid w:val="002D51CE"/>
    <w:rsid w:val="002D68E3"/>
    <w:rsid w:val="002F2073"/>
    <w:rsid w:val="00315735"/>
    <w:rsid w:val="003330D7"/>
    <w:rsid w:val="0036174E"/>
    <w:rsid w:val="00361BA8"/>
    <w:rsid w:val="0036350C"/>
    <w:rsid w:val="003676D2"/>
    <w:rsid w:val="00384382"/>
    <w:rsid w:val="003911E6"/>
    <w:rsid w:val="003A2C59"/>
    <w:rsid w:val="003A456A"/>
    <w:rsid w:val="003A5650"/>
    <w:rsid w:val="003B2971"/>
    <w:rsid w:val="003B6122"/>
    <w:rsid w:val="003C6071"/>
    <w:rsid w:val="003E1407"/>
    <w:rsid w:val="003F4DE1"/>
    <w:rsid w:val="003F56F3"/>
    <w:rsid w:val="00404BB6"/>
    <w:rsid w:val="004068FF"/>
    <w:rsid w:val="004374BC"/>
    <w:rsid w:val="00444E2A"/>
    <w:rsid w:val="0045212E"/>
    <w:rsid w:val="0045508B"/>
    <w:rsid w:val="00462FC7"/>
    <w:rsid w:val="004703FE"/>
    <w:rsid w:val="0047163D"/>
    <w:rsid w:val="00472650"/>
    <w:rsid w:val="00475429"/>
    <w:rsid w:val="00482281"/>
    <w:rsid w:val="0048719F"/>
    <w:rsid w:val="00490CD2"/>
    <w:rsid w:val="004A3C20"/>
    <w:rsid w:val="004B4C32"/>
    <w:rsid w:val="004B7442"/>
    <w:rsid w:val="004C3693"/>
    <w:rsid w:val="004E2E8A"/>
    <w:rsid w:val="004E3E30"/>
    <w:rsid w:val="00530E94"/>
    <w:rsid w:val="0053150E"/>
    <w:rsid w:val="00534C46"/>
    <w:rsid w:val="00553067"/>
    <w:rsid w:val="00577FDD"/>
    <w:rsid w:val="0058071E"/>
    <w:rsid w:val="00581F7D"/>
    <w:rsid w:val="00587E20"/>
    <w:rsid w:val="005D1329"/>
    <w:rsid w:val="005E5BF7"/>
    <w:rsid w:val="005E5E6F"/>
    <w:rsid w:val="00607B6E"/>
    <w:rsid w:val="0061675F"/>
    <w:rsid w:val="00626CC5"/>
    <w:rsid w:val="00646A36"/>
    <w:rsid w:val="006648D3"/>
    <w:rsid w:val="00693FDA"/>
    <w:rsid w:val="00694F88"/>
    <w:rsid w:val="006B4CC7"/>
    <w:rsid w:val="006D5326"/>
    <w:rsid w:val="006F6A52"/>
    <w:rsid w:val="00730723"/>
    <w:rsid w:val="00735660"/>
    <w:rsid w:val="00740829"/>
    <w:rsid w:val="00746E8F"/>
    <w:rsid w:val="00753A40"/>
    <w:rsid w:val="007612EE"/>
    <w:rsid w:val="00772513"/>
    <w:rsid w:val="007C1643"/>
    <w:rsid w:val="007C3D47"/>
    <w:rsid w:val="007D5262"/>
    <w:rsid w:val="007E3996"/>
    <w:rsid w:val="007E4812"/>
    <w:rsid w:val="007F10AF"/>
    <w:rsid w:val="007F14FC"/>
    <w:rsid w:val="00811CE9"/>
    <w:rsid w:val="00823BF5"/>
    <w:rsid w:val="00830EF0"/>
    <w:rsid w:val="00834B33"/>
    <w:rsid w:val="00840D9F"/>
    <w:rsid w:val="00846C77"/>
    <w:rsid w:val="008706F2"/>
    <w:rsid w:val="008722D0"/>
    <w:rsid w:val="00883560"/>
    <w:rsid w:val="008B383B"/>
    <w:rsid w:val="008D3DB4"/>
    <w:rsid w:val="008E0552"/>
    <w:rsid w:val="00934F27"/>
    <w:rsid w:val="009514EA"/>
    <w:rsid w:val="00951CD0"/>
    <w:rsid w:val="00956A89"/>
    <w:rsid w:val="00961344"/>
    <w:rsid w:val="0096270A"/>
    <w:rsid w:val="00963FF5"/>
    <w:rsid w:val="009709E5"/>
    <w:rsid w:val="00997B61"/>
    <w:rsid w:val="009A1F52"/>
    <w:rsid w:val="009B4D9F"/>
    <w:rsid w:val="009C4EBE"/>
    <w:rsid w:val="009C789B"/>
    <w:rsid w:val="00A0092C"/>
    <w:rsid w:val="00A14A87"/>
    <w:rsid w:val="00A447CE"/>
    <w:rsid w:val="00A52AA6"/>
    <w:rsid w:val="00A63AC8"/>
    <w:rsid w:val="00A642F1"/>
    <w:rsid w:val="00A67861"/>
    <w:rsid w:val="00A87DDF"/>
    <w:rsid w:val="00A94557"/>
    <w:rsid w:val="00A94D56"/>
    <w:rsid w:val="00AA112E"/>
    <w:rsid w:val="00AA1AA7"/>
    <w:rsid w:val="00AA6E91"/>
    <w:rsid w:val="00AC16DF"/>
    <w:rsid w:val="00AC58D0"/>
    <w:rsid w:val="00AC607E"/>
    <w:rsid w:val="00AD0D47"/>
    <w:rsid w:val="00AE32BE"/>
    <w:rsid w:val="00AE4EF4"/>
    <w:rsid w:val="00AF28E7"/>
    <w:rsid w:val="00AF2BD1"/>
    <w:rsid w:val="00B01EE0"/>
    <w:rsid w:val="00B06F4F"/>
    <w:rsid w:val="00B13BE5"/>
    <w:rsid w:val="00B31C35"/>
    <w:rsid w:val="00B32DBC"/>
    <w:rsid w:val="00B4675C"/>
    <w:rsid w:val="00B50E0B"/>
    <w:rsid w:val="00B56D66"/>
    <w:rsid w:val="00B606D3"/>
    <w:rsid w:val="00B71F36"/>
    <w:rsid w:val="00B76928"/>
    <w:rsid w:val="00B92295"/>
    <w:rsid w:val="00B97395"/>
    <w:rsid w:val="00BA7F57"/>
    <w:rsid w:val="00BB2AE0"/>
    <w:rsid w:val="00BE7B31"/>
    <w:rsid w:val="00BF40F0"/>
    <w:rsid w:val="00C13ABF"/>
    <w:rsid w:val="00C22D2C"/>
    <w:rsid w:val="00C2678B"/>
    <w:rsid w:val="00C27629"/>
    <w:rsid w:val="00C3247D"/>
    <w:rsid w:val="00C34DA1"/>
    <w:rsid w:val="00C65FC1"/>
    <w:rsid w:val="00C72A5E"/>
    <w:rsid w:val="00C74D6D"/>
    <w:rsid w:val="00C9097A"/>
    <w:rsid w:val="00C92748"/>
    <w:rsid w:val="00CA30A2"/>
    <w:rsid w:val="00CC1B6A"/>
    <w:rsid w:val="00CC5F9A"/>
    <w:rsid w:val="00CD0079"/>
    <w:rsid w:val="00CD5D6D"/>
    <w:rsid w:val="00CD794D"/>
    <w:rsid w:val="00CE28D9"/>
    <w:rsid w:val="00CE6ABA"/>
    <w:rsid w:val="00CF632A"/>
    <w:rsid w:val="00D001E2"/>
    <w:rsid w:val="00D021F7"/>
    <w:rsid w:val="00D03997"/>
    <w:rsid w:val="00D33133"/>
    <w:rsid w:val="00D37E6F"/>
    <w:rsid w:val="00D50DC9"/>
    <w:rsid w:val="00D6134F"/>
    <w:rsid w:val="00D85D93"/>
    <w:rsid w:val="00D87108"/>
    <w:rsid w:val="00D87178"/>
    <w:rsid w:val="00DA01A9"/>
    <w:rsid w:val="00DB6CAB"/>
    <w:rsid w:val="00DC12C8"/>
    <w:rsid w:val="00DC5FA1"/>
    <w:rsid w:val="00DE2EE9"/>
    <w:rsid w:val="00DE5968"/>
    <w:rsid w:val="00DF4768"/>
    <w:rsid w:val="00E01B0B"/>
    <w:rsid w:val="00E04336"/>
    <w:rsid w:val="00E12719"/>
    <w:rsid w:val="00E248CB"/>
    <w:rsid w:val="00E24D8B"/>
    <w:rsid w:val="00E31A4F"/>
    <w:rsid w:val="00E43586"/>
    <w:rsid w:val="00E46F3F"/>
    <w:rsid w:val="00E511A4"/>
    <w:rsid w:val="00E56D57"/>
    <w:rsid w:val="00E575D6"/>
    <w:rsid w:val="00E73AA9"/>
    <w:rsid w:val="00E93043"/>
    <w:rsid w:val="00E96001"/>
    <w:rsid w:val="00EB0C7A"/>
    <w:rsid w:val="00EB4876"/>
    <w:rsid w:val="00EC53A8"/>
    <w:rsid w:val="00ED01F6"/>
    <w:rsid w:val="00EF05C8"/>
    <w:rsid w:val="00F0489E"/>
    <w:rsid w:val="00F13ECD"/>
    <w:rsid w:val="00F22E9B"/>
    <w:rsid w:val="00F24203"/>
    <w:rsid w:val="00F302FE"/>
    <w:rsid w:val="00F416F0"/>
    <w:rsid w:val="00F446EC"/>
    <w:rsid w:val="00F7610E"/>
    <w:rsid w:val="00FA4D10"/>
    <w:rsid w:val="00FB1195"/>
    <w:rsid w:val="00FB213F"/>
    <w:rsid w:val="00FB27E9"/>
    <w:rsid w:val="00FB7FD9"/>
    <w:rsid w:val="00FF2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92C0F3"/>
  <w15:chartTrackingRefBased/>
  <w15:docId w15:val="{A7092F73-EFA1-4E94-9838-E06E3EC8F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7B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134F"/>
    <w:pPr>
      <w:spacing w:line="276" w:lineRule="auto"/>
      <w:ind w:left="720"/>
      <w:contextualSpacing/>
    </w:pPr>
    <w:rPr>
      <w:rFonts w:ascii="Arial" w:eastAsia="Arial" w:hAnsi="Arial" w:cs="Arial"/>
      <w:color w:val="000000"/>
      <w:sz w:val="22"/>
      <w:szCs w:val="22"/>
    </w:rPr>
  </w:style>
  <w:style w:type="paragraph" w:customStyle="1" w:styleId="Default">
    <w:name w:val="Default"/>
    <w:rsid w:val="00DE2EE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36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693"/>
    <w:rPr>
      <w:rFonts w:ascii="Segoe UI" w:eastAsia="Times New Roman" w:hAnsi="Segoe UI" w:cs="Segoe UI"/>
      <w:sz w:val="18"/>
      <w:szCs w:val="18"/>
      <w:lang w:eastAsia="tr-TR"/>
    </w:rPr>
  </w:style>
  <w:style w:type="paragraph" w:styleId="Header">
    <w:name w:val="header"/>
    <w:basedOn w:val="Normal"/>
    <w:link w:val="HeaderChar"/>
    <w:uiPriority w:val="99"/>
    <w:unhideWhenUsed/>
    <w:rsid w:val="003F4DE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4DE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3F4DE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4DE1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eGrid">
    <w:name w:val="Table Grid"/>
    <w:basedOn w:val="TableNormal"/>
    <w:rsid w:val="003F4D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72650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951CD0"/>
  </w:style>
  <w:style w:type="character" w:styleId="PlaceholderText">
    <w:name w:val="Placeholder Text"/>
    <w:basedOn w:val="DefaultParagraphFont"/>
    <w:uiPriority w:val="99"/>
    <w:semiHidden/>
    <w:rsid w:val="00295A01"/>
    <w:rPr>
      <w:color w:val="808080"/>
    </w:rPr>
  </w:style>
  <w:style w:type="character" w:customStyle="1" w:styleId="sil">
    <w:name w:val="sil"/>
    <w:basedOn w:val="DefaultParagraphFont"/>
    <w:uiPriority w:val="1"/>
    <w:rsid w:val="00295A01"/>
    <w:rPr>
      <w:rFonts w:ascii="Times New Roman" w:hAnsi="Times New Roman"/>
      <w:color w:val="auto"/>
      <w:sz w:val="24"/>
    </w:rPr>
  </w:style>
  <w:style w:type="character" w:customStyle="1" w:styleId="silll">
    <w:name w:val="silll"/>
    <w:basedOn w:val="DefaultParagraphFont"/>
    <w:uiPriority w:val="1"/>
    <w:rsid w:val="0014296B"/>
    <w:rPr>
      <w:rFonts w:ascii="Times New Roman" w:hAnsi="Times New Roman"/>
      <w:color w:val="auto"/>
      <w:sz w:val="20"/>
    </w:rPr>
  </w:style>
  <w:style w:type="character" w:customStyle="1" w:styleId="sill">
    <w:name w:val="sill"/>
    <w:basedOn w:val="DefaultParagraphFont"/>
    <w:uiPriority w:val="1"/>
    <w:rsid w:val="00E248CB"/>
    <w:rPr>
      <w:rFonts w:ascii="Times New Roman" w:hAnsi="Times New Roman"/>
      <w:color w:val="000000" w:themeColor="text1"/>
      <w:sz w:val="24"/>
    </w:rPr>
  </w:style>
  <w:style w:type="character" w:customStyle="1" w:styleId="Style1">
    <w:name w:val="Style1"/>
    <w:basedOn w:val="sill"/>
    <w:uiPriority w:val="1"/>
    <w:rsid w:val="00E248CB"/>
    <w:rPr>
      <w:rFonts w:ascii="Times New Roman" w:hAnsi="Times New Roman"/>
      <w:b/>
      <w:color w:val="000000" w:themeColor="text1"/>
      <w:sz w:val="24"/>
    </w:rPr>
  </w:style>
  <w:style w:type="character" w:customStyle="1" w:styleId="Style2">
    <w:name w:val="Style2"/>
    <w:basedOn w:val="sill"/>
    <w:uiPriority w:val="1"/>
    <w:rsid w:val="004B4C32"/>
    <w:rPr>
      <w:rFonts w:ascii="Times New Roman" w:hAnsi="Times New Roman"/>
      <w:b/>
      <w:color w:val="000000" w:themeColor="text1"/>
      <w:sz w:val="24"/>
    </w:rPr>
  </w:style>
  <w:style w:type="character" w:customStyle="1" w:styleId="silllll">
    <w:name w:val="silllll"/>
    <w:basedOn w:val="DefaultParagraphFont"/>
    <w:uiPriority w:val="1"/>
    <w:rsid w:val="00FF20DD"/>
    <w:rPr>
      <w:rFonts w:ascii="Times New Roman" w:hAnsi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84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4F462FBC2984697875EC0B69D4BA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24758-1F97-4241-BDBB-57225375CCEB}"/>
      </w:docPartPr>
      <w:docPartBody>
        <w:p w:rsidR="001C3587" w:rsidRDefault="00580D9D" w:rsidP="00580D9D">
          <w:pPr>
            <w:pStyle w:val="F4F462FBC2984697875EC0B69D4BAFD78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B3038C1D12B44693874E17F65DA44A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01F14-325D-4DC8-801A-C91D586E9174}"/>
      </w:docPartPr>
      <w:docPartBody>
        <w:p w:rsidR="001C3587" w:rsidRDefault="00580D9D" w:rsidP="00580D9D">
          <w:pPr>
            <w:pStyle w:val="B3038C1D12B44693874E17F65DA44A598"/>
          </w:pPr>
          <w:r>
            <w:rPr>
              <w:rStyle w:val="PlaceholderText"/>
              <w:rFonts w:eastAsiaTheme="minorHAnsi"/>
            </w:rPr>
            <w:t>…/…/……</w:t>
          </w:r>
        </w:p>
      </w:docPartBody>
    </w:docPart>
    <w:docPart>
      <w:docPartPr>
        <w:name w:val="0E4EC4A964EC4103A80298C39C409A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A3CD4-1EAE-4A93-8036-D9AB38673CCE}"/>
      </w:docPartPr>
      <w:docPartBody>
        <w:p w:rsidR="002B05F2" w:rsidRDefault="00580D9D" w:rsidP="00580D9D">
          <w:pPr>
            <w:pStyle w:val="0E4EC4A964EC4103A80298C39C409AB18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6F784769F6C942819C14C4E1D924FB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CDB758-EB5A-4D5C-819C-90BDFA2ACC16}"/>
      </w:docPartPr>
      <w:docPartBody>
        <w:p w:rsidR="002B05F2" w:rsidRDefault="00580D9D" w:rsidP="00580D9D">
          <w:pPr>
            <w:pStyle w:val="6F784769F6C942819C14C4E1D924FB208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75D0D8D287824A8496D5FD93BF35B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BAEB0-7FB0-48C4-A3B5-4F395B7947E5}"/>
      </w:docPartPr>
      <w:docPartBody>
        <w:p w:rsidR="002B05F2" w:rsidRDefault="00580D9D" w:rsidP="00580D9D">
          <w:pPr>
            <w:pStyle w:val="75D0D8D287824A8496D5FD93BF35BA208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28AF01A1A2A442A6B5120B74CF698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5FBE0B-70C9-4CED-A945-8A9AA6893460}"/>
      </w:docPartPr>
      <w:docPartBody>
        <w:p w:rsidR="002B05F2" w:rsidRDefault="00580D9D" w:rsidP="00580D9D">
          <w:pPr>
            <w:pStyle w:val="28AF01A1A2A442A6B5120B74CF698B2A8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D50D0F70279A42A3BE957D7143948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1343B-6783-4773-941E-3A5E8F319ED1}"/>
      </w:docPartPr>
      <w:docPartBody>
        <w:p w:rsidR="002B05F2" w:rsidRDefault="00580D9D" w:rsidP="00580D9D">
          <w:pPr>
            <w:pStyle w:val="D50D0F70279A42A3BE957D7143948E9E8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9FBB58229A52413DB68BE68116298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F920D-6084-4885-8070-A802EEBB680F}"/>
      </w:docPartPr>
      <w:docPartBody>
        <w:p w:rsidR="00000000" w:rsidRDefault="00580D9D" w:rsidP="00580D9D">
          <w:pPr>
            <w:pStyle w:val="9FBB58229A52413DB68BE68116298E207"/>
          </w:pPr>
          <w:r w:rsidRPr="004B4C32">
            <w:rPr>
              <w:b/>
              <w:color w:val="808080" w:themeColor="background1" w:themeShade="80"/>
            </w:rPr>
            <w:t>20…/20…</w:t>
          </w:r>
        </w:p>
      </w:docPartBody>
    </w:docPart>
    <w:docPart>
      <w:docPartPr>
        <w:name w:val="9168F0405CAF4C5A9F0CFD02188C84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377C3-D9D7-42C3-911D-72C29EA41446}"/>
      </w:docPartPr>
      <w:docPartBody>
        <w:p w:rsidR="00000000" w:rsidRDefault="00580D9D" w:rsidP="00580D9D">
          <w:pPr>
            <w:pStyle w:val="9168F0405CAF4C5A9F0CFD02188C84B66"/>
          </w:pPr>
          <w:r>
            <w:rPr>
              <w:rStyle w:val="PlaceholderText"/>
              <w:rFonts w:eastAsiaTheme="minorHAnsi"/>
            </w:rPr>
            <w:t>………</w:t>
          </w:r>
        </w:p>
      </w:docPartBody>
    </w:docPart>
    <w:docPart>
      <w:docPartPr>
        <w:name w:val="9BCE643D96AC4AC295EB6DE81758D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274553-18DD-4C66-B461-6A1AFE0D2874}"/>
      </w:docPartPr>
      <w:docPartBody>
        <w:p w:rsidR="00000000" w:rsidRDefault="00580D9D" w:rsidP="00580D9D">
          <w:pPr>
            <w:pStyle w:val="9BCE643D96AC4AC295EB6DE81758D36C5"/>
          </w:pPr>
          <w:r>
            <w:rPr>
              <w:rStyle w:val="PlaceholderText"/>
              <w:rFonts w:eastAsiaTheme="minorHAnsi"/>
            </w:rPr>
            <w:t>………</w:t>
          </w:r>
        </w:p>
      </w:docPartBody>
    </w:docPart>
    <w:docPart>
      <w:docPartPr>
        <w:name w:val="B86FD377C945465BBE55F94A74A35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DC3A1C-75E5-4638-8C4A-8945AA5B2CD7}"/>
      </w:docPartPr>
      <w:docPartBody>
        <w:p w:rsidR="00000000" w:rsidRDefault="00580D9D" w:rsidP="00580D9D">
          <w:pPr>
            <w:pStyle w:val="B86FD377C945465BBE55F94A74A356283"/>
          </w:pPr>
          <w:r>
            <w:rPr>
              <w:rStyle w:val="PlaceholderText"/>
              <w:rFonts w:eastAsiaTheme="minorHAnsi"/>
            </w:rPr>
            <w:t>…/…/20…</w:t>
          </w:r>
        </w:p>
      </w:docPartBody>
    </w:docPart>
    <w:docPart>
      <w:docPartPr>
        <w:name w:val="30515286050F42C2801DD87B26B25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9E8E4F-48F4-4411-BFB8-F2B01BAECB0B}"/>
      </w:docPartPr>
      <w:docPartBody>
        <w:p w:rsidR="00000000" w:rsidRDefault="00580D9D" w:rsidP="00580D9D">
          <w:pPr>
            <w:pStyle w:val="30515286050F42C2801DD87B26B256E43"/>
          </w:pPr>
          <w:r>
            <w:rPr>
              <w:rStyle w:val="PlaceholderText"/>
              <w:rFonts w:eastAsiaTheme="minorHAnsi"/>
            </w:rPr>
            <w:t>…/…/20…</w:t>
          </w:r>
        </w:p>
      </w:docPartBody>
    </w:docPart>
    <w:docPart>
      <w:docPartPr>
        <w:name w:val="3B640DD186D64DA9A9105793DC854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A9AE4-F9BB-474A-BBF8-6DD37CCFFADB}"/>
      </w:docPartPr>
      <w:docPartBody>
        <w:p w:rsidR="00000000" w:rsidRDefault="00580D9D" w:rsidP="00580D9D">
          <w:pPr>
            <w:pStyle w:val="3B640DD186D64DA9A9105793DC854A9E3"/>
          </w:pPr>
          <w:r>
            <w:rPr>
              <w:rStyle w:val="PlaceholderText"/>
              <w:rFonts w:eastAsiaTheme="minorHAnsi"/>
            </w:rPr>
            <w:t>…/…/20…</w:t>
          </w:r>
        </w:p>
      </w:docPartBody>
    </w:docPart>
    <w:docPart>
      <w:docPartPr>
        <w:name w:val="DC694464ECC84D0EA3ADD11934214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010CF-CBF2-4F90-97BA-FC6AE874BAAF}"/>
      </w:docPartPr>
      <w:docPartBody>
        <w:p w:rsidR="00000000" w:rsidRDefault="00580D9D" w:rsidP="00580D9D">
          <w:pPr>
            <w:pStyle w:val="DC694464ECC84D0EA3ADD11934214FE42"/>
          </w:pPr>
          <w:r>
            <w:rPr>
              <w:rStyle w:val="PlaceholderText"/>
              <w:rFonts w:eastAsiaTheme="minorHAnsi"/>
            </w:rPr>
            <w:t>………………</w:t>
          </w:r>
        </w:p>
      </w:docPartBody>
    </w:docPart>
    <w:docPart>
      <w:docPartPr>
        <w:name w:val="1CF4E3E408A747808029829C5FF1B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A1634-7877-4D72-A51D-E0A26D7041D7}"/>
      </w:docPartPr>
      <w:docPartBody>
        <w:p w:rsidR="00000000" w:rsidRDefault="00580D9D" w:rsidP="00580D9D">
          <w:pPr>
            <w:pStyle w:val="1CF4E3E408A747808029829C5FF1B7BA2"/>
          </w:pPr>
          <w:r>
            <w:rPr>
              <w:rStyle w:val="PlaceholderText"/>
              <w:rFonts w:eastAsiaTheme="minorHAnsi"/>
            </w:rPr>
            <w:t>………………</w:t>
          </w:r>
        </w:p>
      </w:docPartBody>
    </w:docPart>
    <w:docPart>
      <w:docPartPr>
        <w:name w:val="F2737AF902C54EF3B42907A5620E52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6E630-CEA5-4E97-9946-8E4D3486CCE7}"/>
      </w:docPartPr>
      <w:docPartBody>
        <w:p w:rsidR="00000000" w:rsidRDefault="00580D9D" w:rsidP="00580D9D">
          <w:pPr>
            <w:pStyle w:val="F2737AF902C54EF3B42907A5620E52922"/>
          </w:pPr>
          <w:r>
            <w:rPr>
              <w:rStyle w:val="PlaceholderText"/>
              <w:rFonts w:eastAsiaTheme="minorHAnsi"/>
            </w:rPr>
            <w:t>………………</w:t>
          </w:r>
        </w:p>
      </w:docPartBody>
    </w:docPart>
    <w:docPart>
      <w:docPartPr>
        <w:name w:val="7BCC746D5A734FD7A1CB008C4789F4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8BD0D-7E5E-4B5E-A3C3-BF2A7EE31D8B}"/>
      </w:docPartPr>
      <w:docPartBody>
        <w:p w:rsidR="00000000" w:rsidRDefault="00580D9D" w:rsidP="00580D9D">
          <w:pPr>
            <w:pStyle w:val="7BCC746D5A734FD7A1CB008C4789F4701"/>
          </w:pPr>
          <w:r>
            <w:rPr>
              <w:sz w:val="20"/>
              <w:szCs w:val="20"/>
            </w:rPr>
            <w:t>…/…/20…</w:t>
          </w:r>
        </w:p>
      </w:docPartBody>
    </w:docPart>
    <w:docPart>
      <w:docPartPr>
        <w:name w:val="352151F18E4F4CAAA245815BE99DF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0780D-A9CF-47FD-9EC5-C900574026E9}"/>
      </w:docPartPr>
      <w:docPartBody>
        <w:p w:rsidR="00000000" w:rsidRDefault="00580D9D" w:rsidP="00580D9D">
          <w:pPr>
            <w:pStyle w:val="352151F18E4F4CAAA245815BE99DF2DF1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3B67A7CD73294D1CB5E345CFC11A4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B423D-E969-4D7D-903E-857E764FCCD3}"/>
      </w:docPartPr>
      <w:docPartBody>
        <w:p w:rsidR="00000000" w:rsidRDefault="00580D9D" w:rsidP="00580D9D">
          <w:pPr>
            <w:pStyle w:val="3B67A7CD73294D1CB5E345CFC11A47BB1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9BC46B30EDA042B2A966A388997E3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787BC-E754-4C89-9F3E-147BE6CCAC1B}"/>
      </w:docPartPr>
      <w:docPartBody>
        <w:p w:rsidR="00000000" w:rsidRDefault="00580D9D" w:rsidP="00580D9D">
          <w:pPr>
            <w:pStyle w:val="9BC46B30EDA042B2A966A388997E3B2C1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B1C65093A1E24F0E80F293E22D703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B8DE3-D94E-4002-9CD5-9F94E2F834CF}"/>
      </w:docPartPr>
      <w:docPartBody>
        <w:p w:rsidR="00000000" w:rsidRDefault="00580D9D" w:rsidP="00580D9D">
          <w:pPr>
            <w:pStyle w:val="B1C65093A1E24F0E80F293E22D703B421"/>
          </w:pPr>
          <w:r w:rsidRPr="003A34E5">
            <w:rPr>
              <w:sz w:val="20"/>
              <w:szCs w:val="20"/>
            </w:rPr>
            <w:t>…/…/20…</w:t>
          </w:r>
        </w:p>
      </w:docPartBody>
    </w:docPart>
    <w:docPart>
      <w:docPartPr>
        <w:name w:val="00035EF77E5742C789233EBEAB6F5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24A21-18CB-4053-A4CA-87B9684AE612}"/>
      </w:docPartPr>
      <w:docPartBody>
        <w:p w:rsidR="00000000" w:rsidRDefault="00580D9D" w:rsidP="00580D9D">
          <w:pPr>
            <w:pStyle w:val="00035EF77E5742C789233EBEAB6F53BD1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3434AFAE1C244DF1898F1425FD98F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7028E-3E10-4122-81E1-4C351EC3F92E}"/>
      </w:docPartPr>
      <w:docPartBody>
        <w:p w:rsidR="00000000" w:rsidRDefault="00580D9D" w:rsidP="00580D9D">
          <w:pPr>
            <w:pStyle w:val="3434AFAE1C244DF1898F1425FD98FF2A1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7982401B0DFB4E45AC8402F8594990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B7E8E8-299E-486A-9FA5-412706DC0717}"/>
      </w:docPartPr>
      <w:docPartBody>
        <w:p w:rsidR="00000000" w:rsidRDefault="00580D9D" w:rsidP="00580D9D">
          <w:pPr>
            <w:pStyle w:val="7982401B0DFB4E45AC8402F8594990701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CBC9BA2A562345E08AE1C485A91CE3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ED3B05-1560-4FC1-927D-EC7983CA5D37}"/>
      </w:docPartPr>
      <w:docPartBody>
        <w:p w:rsidR="00000000" w:rsidRDefault="00580D9D" w:rsidP="00580D9D">
          <w:pPr>
            <w:pStyle w:val="CBC9BA2A562345E08AE1C485A91CE3481"/>
          </w:pPr>
          <w:r w:rsidRPr="0014296B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ADF3B999F3814906AD06ADBFB0BC9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A1003-5548-4668-A61B-AAEA20F256CA}"/>
      </w:docPartPr>
      <w:docPartBody>
        <w:p w:rsidR="00000000" w:rsidRDefault="00580D9D" w:rsidP="00580D9D">
          <w:pPr>
            <w:pStyle w:val="ADF3B999F3814906AD06ADBFB0BC9A391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CDC9037BB68445B9B21D63784A0EF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75EB3-A44D-41A8-A553-7F2BA267E9DF}"/>
      </w:docPartPr>
      <w:docPartBody>
        <w:p w:rsidR="00000000" w:rsidRDefault="00580D9D" w:rsidP="00580D9D">
          <w:pPr>
            <w:pStyle w:val="CDC9037BB68445B9B21D63784A0EF4B11"/>
          </w:pPr>
          <w:r w:rsidRPr="003A34E5">
            <w:rPr>
              <w:sz w:val="20"/>
              <w:szCs w:val="20"/>
            </w:rPr>
            <w:t>…/…/20…</w:t>
          </w:r>
        </w:p>
      </w:docPartBody>
    </w:docPart>
    <w:docPart>
      <w:docPartPr>
        <w:name w:val="D12F08DE94004E64AD641492979B1F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56C0D4-23C1-4A60-820A-0BBAA4831CB8}"/>
      </w:docPartPr>
      <w:docPartBody>
        <w:p w:rsidR="00000000" w:rsidRDefault="00580D9D" w:rsidP="00580D9D">
          <w:pPr>
            <w:pStyle w:val="D12F08DE94004E64AD641492979B1FC61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57CE94281DB743419C1FCCE1412DE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4BE5D-2D46-4605-902C-3AE3B143F272}"/>
      </w:docPartPr>
      <w:docPartBody>
        <w:p w:rsidR="00000000" w:rsidRDefault="00580D9D" w:rsidP="00580D9D">
          <w:pPr>
            <w:pStyle w:val="57CE94281DB743419C1FCCE1412DE6221"/>
          </w:pPr>
          <w:r w:rsidRPr="007D4910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E36A6CF98FD14EE0BB89915F354FA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E7073-5BF7-4BEB-860E-C83A3A6C5447}"/>
      </w:docPartPr>
      <w:docPartBody>
        <w:p w:rsidR="00000000" w:rsidRDefault="00580D9D" w:rsidP="00580D9D">
          <w:pPr>
            <w:pStyle w:val="E36A6CF98FD14EE0BB89915F354FA875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8208083201E34CF0944D6B99562EE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240AC-DE8C-4F8A-B767-F79A97A17C04}"/>
      </w:docPartPr>
      <w:docPartBody>
        <w:p w:rsidR="00000000" w:rsidRDefault="00580D9D" w:rsidP="00580D9D">
          <w:pPr>
            <w:pStyle w:val="8208083201E34CF0944D6B99562EE6FE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8B19244D4DFD471A91DBA43553BB58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1CC873-10EE-4CE5-85D3-7BE3E2393DB6}"/>
      </w:docPartPr>
      <w:docPartBody>
        <w:p w:rsidR="00000000" w:rsidRDefault="00580D9D" w:rsidP="00580D9D">
          <w:pPr>
            <w:pStyle w:val="8B19244D4DFD471A91DBA43553BB587C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1A15BA44A1D0415EA4F7EC3770ED1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20B0A-D90C-4021-A929-FAD050AC2E19}"/>
      </w:docPartPr>
      <w:docPartBody>
        <w:p w:rsidR="00000000" w:rsidRDefault="00580D9D" w:rsidP="00580D9D">
          <w:pPr>
            <w:pStyle w:val="1A15BA44A1D0415EA4F7EC3770ED113C1"/>
          </w:pPr>
          <w:r w:rsidRPr="003A34E5">
            <w:rPr>
              <w:sz w:val="20"/>
              <w:szCs w:val="20"/>
            </w:rPr>
            <w:t>…/…/20…</w:t>
          </w:r>
        </w:p>
      </w:docPartBody>
    </w:docPart>
    <w:docPart>
      <w:docPartPr>
        <w:name w:val="8FBCB0A9174741348804476BB6496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6C5A16-42EA-4F8D-8DEB-5565A21AAAE8}"/>
      </w:docPartPr>
      <w:docPartBody>
        <w:p w:rsidR="00000000" w:rsidRDefault="00580D9D" w:rsidP="00580D9D">
          <w:pPr>
            <w:pStyle w:val="8FBCB0A9174741348804476BB6496934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5F1EC448DCEE4302B90CCA6DA1CCE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5CA21A-8749-4B2F-8D1B-EFF264A63F21}"/>
      </w:docPartPr>
      <w:docPartBody>
        <w:p w:rsidR="00000000" w:rsidRDefault="00580D9D" w:rsidP="00580D9D">
          <w:pPr>
            <w:pStyle w:val="5F1EC448DCEE4302B90CCA6DA1CCE355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890AE0C5C18F4540A8514EDFCF4A0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B42C2-6EC5-4E96-9127-E5AC7D008D59}"/>
      </w:docPartPr>
      <w:docPartBody>
        <w:p w:rsidR="00000000" w:rsidRDefault="00580D9D" w:rsidP="00580D9D">
          <w:pPr>
            <w:pStyle w:val="890AE0C5C18F4540A8514EDFCF4A0002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394CE6C734E04BE1AA5C12836C522C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5BB43-F3E3-46C1-9F26-68639A73B9CB}"/>
      </w:docPartPr>
      <w:docPartBody>
        <w:p w:rsidR="00000000" w:rsidRDefault="00580D9D" w:rsidP="00580D9D">
          <w:pPr>
            <w:pStyle w:val="394CE6C734E04BE1AA5C12836C522C49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E687B94E7E3D4B06A0184C65875A2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686B8-0B81-4744-ACE8-92D8249F39B5}"/>
      </w:docPartPr>
      <w:docPartBody>
        <w:p w:rsidR="00000000" w:rsidRDefault="00580D9D" w:rsidP="00580D9D">
          <w:pPr>
            <w:pStyle w:val="E687B94E7E3D4B06A0184C65875A27D6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8A8B0B1710934804A5B92C33F854E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1457C-3588-4EDB-BED8-A92E0602C05F}"/>
      </w:docPartPr>
      <w:docPartBody>
        <w:p w:rsidR="00000000" w:rsidRDefault="00580D9D" w:rsidP="00580D9D">
          <w:pPr>
            <w:pStyle w:val="8A8B0B1710934804A5B92C33F854EBD61"/>
          </w:pPr>
          <w:r w:rsidRPr="003A34E5">
            <w:rPr>
              <w:sz w:val="20"/>
              <w:szCs w:val="20"/>
            </w:rPr>
            <w:t>…/…/20…</w:t>
          </w:r>
        </w:p>
      </w:docPartBody>
    </w:docPart>
    <w:docPart>
      <w:docPartPr>
        <w:name w:val="8771C07A74A445B5BAF9B113D242F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4A88E-D0C5-43F4-8192-91C3B3265A05}"/>
      </w:docPartPr>
      <w:docPartBody>
        <w:p w:rsidR="00000000" w:rsidRDefault="00580D9D" w:rsidP="00580D9D">
          <w:pPr>
            <w:pStyle w:val="8771C07A74A445B5BAF9B113D242F1AD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09ABAE77E4CC451FB08DCA5555977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837D4-52AD-4FCD-B1E8-82B9858CA688}"/>
      </w:docPartPr>
      <w:docPartBody>
        <w:p w:rsidR="00000000" w:rsidRDefault="00580D9D" w:rsidP="00580D9D">
          <w:pPr>
            <w:pStyle w:val="09ABAE77E4CC451FB08DCA555597776D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1DA50112B57546948F27E7DBD954A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C39D1-79E9-464A-8282-7BDB100D6BDD}"/>
      </w:docPartPr>
      <w:docPartBody>
        <w:p w:rsidR="00000000" w:rsidRDefault="00580D9D" w:rsidP="00580D9D">
          <w:pPr>
            <w:pStyle w:val="1DA50112B57546948F27E7DBD954AF70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CD6445B257FB4635B0F60CFF74373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485373-A6BB-4D27-9140-FD229C0E0BC6}"/>
      </w:docPartPr>
      <w:docPartBody>
        <w:p w:rsidR="00000000" w:rsidRDefault="00580D9D" w:rsidP="00580D9D">
          <w:pPr>
            <w:pStyle w:val="CD6445B257FB4635B0F60CFF743734F3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D6472AF71C6A482EBB5B20FF1B2213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FE9C95-6E9B-4A71-B975-E4E10A125A83}"/>
      </w:docPartPr>
      <w:docPartBody>
        <w:p w:rsidR="00000000" w:rsidRDefault="00580D9D" w:rsidP="00580D9D">
          <w:pPr>
            <w:pStyle w:val="D6472AF71C6A482EBB5B20FF1B2213AD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FF2C798D4DD34FBF8D40C98D14954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C9A38-5BFE-4307-A07C-CB2B8F41BCD5}"/>
      </w:docPartPr>
      <w:docPartBody>
        <w:p w:rsidR="00000000" w:rsidRDefault="00580D9D" w:rsidP="00580D9D">
          <w:pPr>
            <w:pStyle w:val="FF2C798D4DD34FBF8D40C98D149546391"/>
          </w:pPr>
          <w:r w:rsidRPr="003A34E5">
            <w:rPr>
              <w:sz w:val="20"/>
              <w:szCs w:val="20"/>
            </w:rPr>
            <w:t>…/…/20…</w:t>
          </w:r>
        </w:p>
      </w:docPartBody>
    </w:docPart>
    <w:docPart>
      <w:docPartPr>
        <w:name w:val="3624CE99E8FB4BF29733BB0F5CF1B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189EFE-2394-468D-A33A-72A346C013BE}"/>
      </w:docPartPr>
      <w:docPartBody>
        <w:p w:rsidR="00000000" w:rsidRDefault="00580D9D" w:rsidP="00580D9D">
          <w:pPr>
            <w:pStyle w:val="3624CE99E8FB4BF29733BB0F5CF1BEFB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B82DC8BCCD934A0C9AA4BC4319B8E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5269D-ED0C-435E-A3F4-EA6ADA92AC8D}"/>
      </w:docPartPr>
      <w:docPartBody>
        <w:p w:rsidR="00000000" w:rsidRDefault="00580D9D" w:rsidP="00580D9D">
          <w:pPr>
            <w:pStyle w:val="B82DC8BCCD934A0C9AA4BC4319B8E970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A20C03126EB142048D4866DA3F9A0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B2A0B-11A4-4487-9F9E-7FF4BBF16A87}"/>
      </w:docPartPr>
      <w:docPartBody>
        <w:p w:rsidR="00000000" w:rsidRDefault="00580D9D" w:rsidP="00580D9D">
          <w:pPr>
            <w:pStyle w:val="A20C03126EB142048D4866DA3F9A0EA8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9DE60391E5BC4C7A807ED8D025B4E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5289C-74DC-45DD-8FED-63F3B91A136F}"/>
      </w:docPartPr>
      <w:docPartBody>
        <w:p w:rsidR="00000000" w:rsidRDefault="00580D9D" w:rsidP="00580D9D">
          <w:pPr>
            <w:pStyle w:val="9DE60391E5BC4C7A807ED8D025B4E39C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5709985A5C0A4879AA7F7D98E01E2F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CF97C-ED38-44C8-BD57-3677918221E4}"/>
      </w:docPartPr>
      <w:docPartBody>
        <w:p w:rsidR="00000000" w:rsidRDefault="00580D9D" w:rsidP="00580D9D">
          <w:pPr>
            <w:pStyle w:val="5709985A5C0A4879AA7F7D98E01E2F8D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6DDD45903B594A4EAC8F96B2EA3719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5CC109-8FAB-406B-8F81-174D2A4FA90D}"/>
      </w:docPartPr>
      <w:docPartBody>
        <w:p w:rsidR="00000000" w:rsidRDefault="00580D9D" w:rsidP="00580D9D">
          <w:pPr>
            <w:pStyle w:val="6DDD45903B594A4EAC8F96B2EA3719771"/>
          </w:pPr>
          <w:r w:rsidRPr="003A34E5">
            <w:rPr>
              <w:sz w:val="20"/>
              <w:szCs w:val="20"/>
            </w:rPr>
            <w:t>…/…/20…</w:t>
          </w:r>
        </w:p>
      </w:docPartBody>
    </w:docPart>
    <w:docPart>
      <w:docPartPr>
        <w:name w:val="01E3A37B19454220ADD0EFC7E59F3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6246A-FCAA-4192-922C-A96E1B0E48B3}"/>
      </w:docPartPr>
      <w:docPartBody>
        <w:p w:rsidR="00000000" w:rsidRDefault="00580D9D" w:rsidP="00580D9D">
          <w:pPr>
            <w:pStyle w:val="01E3A37B19454220ADD0EFC7E59F3F28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ED5DBF792B4D4AC3A87EC5080F54C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69D057-6D51-43CE-B663-CB7B7C23E7BE}"/>
      </w:docPartPr>
      <w:docPartBody>
        <w:p w:rsidR="00000000" w:rsidRDefault="00580D9D" w:rsidP="00580D9D">
          <w:pPr>
            <w:pStyle w:val="ED5DBF792B4D4AC3A87EC5080F54CBCC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E1084ED5342740DEB12554A2F67D2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243F9-DCAB-42D6-94A3-0BC5C5FE692B}"/>
      </w:docPartPr>
      <w:docPartBody>
        <w:p w:rsidR="00000000" w:rsidRDefault="00580D9D" w:rsidP="00580D9D">
          <w:pPr>
            <w:pStyle w:val="E1084ED5342740DEB12554A2F67D2A60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DD98AF89F6EB45F6BBE6ECAC102CE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6CF8F-7059-4811-A3CC-A6AC1C6F8444}"/>
      </w:docPartPr>
      <w:docPartBody>
        <w:p w:rsidR="00000000" w:rsidRDefault="00580D9D" w:rsidP="00580D9D">
          <w:pPr>
            <w:pStyle w:val="DD98AF89F6EB45F6BBE6ECAC102CE27E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BB0CF1C3420C483889F9F90FA8904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A4D6D-014D-4374-A2ED-85F6709F53F0}"/>
      </w:docPartPr>
      <w:docPartBody>
        <w:p w:rsidR="00000000" w:rsidRDefault="00580D9D" w:rsidP="00580D9D">
          <w:pPr>
            <w:pStyle w:val="BB0CF1C3420C483889F9F90FA8904F08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D480F195A84F4307BAB4782C43E246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6C912-F5AD-4A19-895D-F7E8325F35C7}"/>
      </w:docPartPr>
      <w:docPartBody>
        <w:p w:rsidR="00000000" w:rsidRDefault="00580D9D" w:rsidP="00580D9D">
          <w:pPr>
            <w:pStyle w:val="D480F195A84F4307BAB4782C43E246AD1"/>
          </w:pPr>
          <w:r w:rsidRPr="003A34E5">
            <w:rPr>
              <w:sz w:val="20"/>
              <w:szCs w:val="20"/>
            </w:rPr>
            <w:t>…/…/20…</w:t>
          </w:r>
        </w:p>
      </w:docPartBody>
    </w:docPart>
    <w:docPart>
      <w:docPartPr>
        <w:name w:val="341DA5C0B7344EEC8D66308711375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E46A9-5E6D-404E-B1B2-F2A1FAAC3DED}"/>
      </w:docPartPr>
      <w:docPartBody>
        <w:p w:rsidR="00000000" w:rsidRDefault="00580D9D" w:rsidP="00580D9D">
          <w:pPr>
            <w:pStyle w:val="341DA5C0B7344EEC8D66308711375C81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841A62DE5F9F4E3F9D4233ABB4C4A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22A2EB-C02F-415F-929C-0C58EEA9D2C4}"/>
      </w:docPartPr>
      <w:docPartBody>
        <w:p w:rsidR="00000000" w:rsidRDefault="00580D9D" w:rsidP="00580D9D">
          <w:pPr>
            <w:pStyle w:val="841A62DE5F9F4E3F9D4233ABB4C4A6EC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2619FED88CDE4FDC98F262A49FC02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9DA9C8-5554-44E3-9144-CACC6E21520C}"/>
      </w:docPartPr>
      <w:docPartBody>
        <w:p w:rsidR="00000000" w:rsidRDefault="00580D9D" w:rsidP="00580D9D">
          <w:pPr>
            <w:pStyle w:val="2619FED88CDE4FDC98F262A49FC022EC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6772885AD9B142D7B26EABD0D70A23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FAEF1-C021-4D09-864A-61108D858584}"/>
      </w:docPartPr>
      <w:docPartBody>
        <w:p w:rsidR="00000000" w:rsidRDefault="00580D9D" w:rsidP="00580D9D">
          <w:pPr>
            <w:pStyle w:val="6772885AD9B142D7B26EABD0D70A233B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2E6EBCE0DB694BA69D50104037693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D20E4-BF3C-4230-A92F-654632CFC6E4}"/>
      </w:docPartPr>
      <w:docPartBody>
        <w:p w:rsidR="00000000" w:rsidRDefault="00580D9D" w:rsidP="00580D9D">
          <w:pPr>
            <w:pStyle w:val="2E6EBCE0DB694BA69D50104037693C0B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60A36543C779411A82A5A756AB9FE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F1291-9064-431E-8712-AE0D2B8542AA}"/>
      </w:docPartPr>
      <w:docPartBody>
        <w:p w:rsidR="00000000" w:rsidRDefault="00580D9D" w:rsidP="00580D9D">
          <w:pPr>
            <w:pStyle w:val="60A36543C779411A82A5A756AB9FE0E11"/>
          </w:pPr>
          <w:r w:rsidRPr="003A34E5">
            <w:rPr>
              <w:sz w:val="20"/>
              <w:szCs w:val="20"/>
            </w:rPr>
            <w:t>…/…/20…</w:t>
          </w:r>
        </w:p>
      </w:docPartBody>
    </w:docPart>
    <w:docPart>
      <w:docPartPr>
        <w:name w:val="B6FF79E9F8074197BD73688ABE683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F59B5-1D68-4930-AD1A-B3FCBE3DA238}"/>
      </w:docPartPr>
      <w:docPartBody>
        <w:p w:rsidR="00000000" w:rsidRDefault="00580D9D" w:rsidP="00580D9D">
          <w:pPr>
            <w:pStyle w:val="B6FF79E9F8074197BD73688ABE683F0F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A99E0063B3E8432FB922355C99EFB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7627C-A919-400A-BC85-6D6D82405A39}"/>
      </w:docPartPr>
      <w:docPartBody>
        <w:p w:rsidR="00000000" w:rsidRDefault="00580D9D" w:rsidP="00580D9D">
          <w:pPr>
            <w:pStyle w:val="A99E0063B3E8432FB922355C99EFBF52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1E0B3C049DEB4382B8156FED8C407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C421E9-E95D-47AB-B877-B6A71FF056A9}"/>
      </w:docPartPr>
      <w:docPartBody>
        <w:p w:rsidR="00000000" w:rsidRDefault="00580D9D" w:rsidP="00580D9D">
          <w:pPr>
            <w:pStyle w:val="1E0B3C049DEB4382B8156FED8C407F45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3B55B3BA80474555AB65B0FC78C3C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6DFFF-9DC8-415B-A414-E09B95DE911B}"/>
      </w:docPartPr>
      <w:docPartBody>
        <w:p w:rsidR="00000000" w:rsidRDefault="00580D9D" w:rsidP="00580D9D">
          <w:pPr>
            <w:pStyle w:val="3B55B3BA80474555AB65B0FC78C3C353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0ABD0767C99D44888069647ADF9C7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E4D09-6DEB-4754-8F64-EFA90FA447D2}"/>
      </w:docPartPr>
      <w:docPartBody>
        <w:p w:rsidR="00000000" w:rsidRDefault="00580D9D" w:rsidP="00580D9D">
          <w:pPr>
            <w:pStyle w:val="0ABD0767C99D44888069647ADF9C7998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254877F0E9C6427195A07C1E45965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875365-8A6C-48E6-92C3-CF16DDAA9DF0}"/>
      </w:docPartPr>
      <w:docPartBody>
        <w:p w:rsidR="00000000" w:rsidRDefault="00580D9D" w:rsidP="00580D9D">
          <w:pPr>
            <w:pStyle w:val="254877F0E9C6427195A07C1E45965DF81"/>
          </w:pPr>
          <w:r w:rsidRPr="003A34E5">
            <w:rPr>
              <w:sz w:val="20"/>
              <w:szCs w:val="20"/>
            </w:rPr>
            <w:t>…/…/20…</w:t>
          </w:r>
        </w:p>
      </w:docPartBody>
    </w:docPart>
    <w:docPart>
      <w:docPartPr>
        <w:name w:val="A008BA3782EA4187BFE78A08753D9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EA7FE1-35AF-4746-8424-0A4C1906D4CA}"/>
      </w:docPartPr>
      <w:docPartBody>
        <w:p w:rsidR="00000000" w:rsidRDefault="00580D9D" w:rsidP="00580D9D">
          <w:pPr>
            <w:pStyle w:val="A008BA3782EA4187BFE78A08753D9A43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5F7BEE42D629471AB6362E12A1D6B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425EA5-6E59-49C4-8B81-A668650E9B20}"/>
      </w:docPartPr>
      <w:docPartBody>
        <w:p w:rsidR="00000000" w:rsidRDefault="00580D9D" w:rsidP="00580D9D">
          <w:pPr>
            <w:pStyle w:val="5F7BEE42D629471AB6362E12A1D6BC311"/>
          </w:pPr>
          <w:r w:rsidRPr="00F53AF1">
            <w:rPr>
              <w:rStyle w:val="silll"/>
              <w:color w:val="F2F2F2" w:themeColor="background1" w:themeShade="F2"/>
            </w:rPr>
            <w:t>…………</w:t>
          </w:r>
        </w:p>
      </w:docPartBody>
    </w:docPart>
    <w:docPart>
      <w:docPartPr>
        <w:name w:val="527CE4DF6E7A4C66A798D0366F6AB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BB2CF-7B6A-47B6-85FD-5CAAC1A50196}"/>
      </w:docPartPr>
      <w:docPartBody>
        <w:p w:rsidR="00000000" w:rsidRDefault="00580D9D" w:rsidP="00580D9D">
          <w:pPr>
            <w:pStyle w:val="527CE4DF6E7A4C66A798D0366F6ABF5E1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44EA8426088E4564A88FBBA6CC3CEB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F3C1C-82E2-4E8E-9CF4-09162B2C5572}"/>
      </w:docPartPr>
      <w:docPartBody>
        <w:p w:rsidR="00000000" w:rsidRDefault="00580D9D" w:rsidP="00580D9D">
          <w:pPr>
            <w:pStyle w:val="44EA8426088E4564A88FBBA6CC3CEB9F"/>
          </w:pPr>
          <w:r w:rsidRPr="002D1D64">
            <w:rPr>
              <w:color w:val="808080" w:themeColor="background1" w:themeShade="80"/>
            </w:rPr>
            <w:t>………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2724"/>
    <w:rsid w:val="000A7BD5"/>
    <w:rsid w:val="001C3587"/>
    <w:rsid w:val="001C7771"/>
    <w:rsid w:val="002A60A7"/>
    <w:rsid w:val="002B05F2"/>
    <w:rsid w:val="00580D9D"/>
    <w:rsid w:val="00603A2D"/>
    <w:rsid w:val="00794CCF"/>
    <w:rsid w:val="00904320"/>
    <w:rsid w:val="00B82251"/>
    <w:rsid w:val="00BE0C4F"/>
    <w:rsid w:val="00C170C3"/>
    <w:rsid w:val="00E62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0D9D"/>
    <w:rPr>
      <w:color w:val="808080"/>
    </w:rPr>
  </w:style>
  <w:style w:type="character" w:customStyle="1" w:styleId="sil">
    <w:name w:val="sil"/>
    <w:basedOn w:val="DefaultParagraphFont"/>
    <w:uiPriority w:val="1"/>
    <w:rsid w:val="00580D9D"/>
    <w:rPr>
      <w:rFonts w:ascii="Times New Roman" w:hAnsi="Times New Roman"/>
      <w:color w:val="auto"/>
      <w:sz w:val="24"/>
    </w:rPr>
  </w:style>
  <w:style w:type="paragraph" w:customStyle="1" w:styleId="C46FFCDB39E544EDB4A4D17FF918BE5E">
    <w:name w:val="C46FFCDB39E544EDB4A4D17FF918BE5E"/>
    <w:rsid w:val="00580D9D"/>
  </w:style>
  <w:style w:type="paragraph" w:customStyle="1" w:styleId="9FBB58229A52413DB68BE68116298E20">
    <w:name w:val="9FBB58229A52413DB68BE68116298E20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4F462FBC2984697875EC0B69D4BAFD7">
    <w:name w:val="F4F462FBC2984697875EC0B69D4BAFD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46FFCDB39E544EDB4A4D17FF918BE5E1">
    <w:name w:val="C46FFCDB39E544EDB4A4D17FF918BE5E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3038C1D12B44693874E17F65DA44A59">
    <w:name w:val="B3038C1D12B44693874E17F65DA44A59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E4EC4A964EC4103A80298C39C409AB1">
    <w:name w:val="0E4EC4A964EC4103A80298C39C409AB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silll">
    <w:name w:val="silll"/>
    <w:basedOn w:val="DefaultParagraphFont"/>
    <w:uiPriority w:val="1"/>
    <w:rsid w:val="00580D9D"/>
    <w:rPr>
      <w:rFonts w:ascii="Times New Roman" w:hAnsi="Times New Roman"/>
      <w:color w:val="auto"/>
      <w:sz w:val="20"/>
    </w:rPr>
  </w:style>
  <w:style w:type="paragraph" w:customStyle="1" w:styleId="6F784769F6C942819C14C4E1D924FB20">
    <w:name w:val="6F784769F6C942819C14C4E1D924FB20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5D0D8D287824A8496D5FD93BF35BA20">
    <w:name w:val="75D0D8D287824A8496D5FD93BF35BA20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436D2DB62254E809EC0EB143AFD9ADF">
    <w:name w:val="E436D2DB62254E809EC0EB143AFD9ADF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8AF01A1A2A442A6B5120B74CF698B2A">
    <w:name w:val="28AF01A1A2A442A6B5120B74CF698B2A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0D0F70279A42A3BE957D7143948E9E">
    <w:name w:val="D50D0F70279A42A3BE957D7143948E9E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2CD6E5D11C244BB9B621C5B8D741BE7">
    <w:name w:val="32CD6E5D11C244BB9B621C5B8D741BE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D7FF458C704C1782D6A34D1F7C82F0">
    <w:name w:val="9BD7FF458C704C1782D6A34D1F7C82F0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E535C7548B14367B69CE0BA4A67D610">
    <w:name w:val="1E535C7548B14367B69CE0BA4A67D610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289459F14084E2AA61464EB496D6E74">
    <w:name w:val="0289459F14084E2AA61464EB496D6E7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C685E7036B9483188B98752F0E652F0">
    <w:name w:val="AC685E7036B9483188B98752F0E652F0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A8962038B7342D4A67B8F085EB4F382">
    <w:name w:val="EA8962038B7342D4A67B8F085EB4F382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943B68534E04C6FA4C0D0385454F4DA">
    <w:name w:val="5943B68534E04C6FA4C0D0385454F4DA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0A08DFF41F34B33A190336172088EB0">
    <w:name w:val="B0A08DFF41F34B33A190336172088EB0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39A5B5D41FE4838832CCBF5AE9F0C8B">
    <w:name w:val="939A5B5D41FE4838832CCBF5AE9F0C8B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9EE9019963A44C6AFC603E24DD4FCFB">
    <w:name w:val="29EE9019963A44C6AFC603E24DD4FCFB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A2E196E149641B7841F1AF1B9D89CC5">
    <w:name w:val="DA2E196E149641B7841F1AF1B9D89CC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E7334EC578F436A98321B179DCCEA4E">
    <w:name w:val="BE7334EC578F436A98321B179DCCEA4E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DEEF46C1F1F44CAB0AD1A8D70AF02D6">
    <w:name w:val="ADEEF46C1F1F44CAB0AD1A8D70AF02D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D229E9302B14DC2AB39E4F36DF01388">
    <w:name w:val="FD229E9302B14DC2AB39E4F36DF01388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141B8B8FCEE4F45944BAD92E9D2077F">
    <w:name w:val="4141B8B8FCEE4F45944BAD92E9D2077F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47B9E2AB5CE4705BF3CF5D13AAF1711">
    <w:name w:val="A47B9E2AB5CE4705BF3CF5D13AAF171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50B7279D2644BEEBA808C5372E00038">
    <w:name w:val="050B7279D2644BEEBA808C5372E00038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DC227D0DE7A4927B8901E486800FD66">
    <w:name w:val="7DC227D0DE7A4927B8901E486800FD6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B59B19F593F4B9787709847BD6F551D">
    <w:name w:val="5B59B19F593F4B9787709847BD6F551D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F79DEBB0F3848CB871A32F8F6F02106">
    <w:name w:val="BF79DEBB0F3848CB871A32F8F6F0210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87599D0E25C42DE98150634525686A6">
    <w:name w:val="987599D0E25C42DE98150634525686A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013200A13B0403682E445E14FADC3F8">
    <w:name w:val="1013200A13B0403682E445E14FADC3F8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0918E4B4C5B4BF8B30E42CE30C88933">
    <w:name w:val="00918E4B4C5B4BF8B30E42CE30C8893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51B4C7E2E544D519C347DF597AFA854">
    <w:name w:val="151B4C7E2E544D519C347DF597AFA85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2BBE4983FD64A809623ADCEFF7A5A61">
    <w:name w:val="C2BBE4983FD64A809623ADCEFF7A5A6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7003E5C19734EB5A296246C65475B95">
    <w:name w:val="97003E5C19734EB5A296246C65475B9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B7EC246C9A40E696B4ECEA68AA96E8">
    <w:name w:val="A8B7EC246C9A40E696B4ECEA68AA96E8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C6A48D7C0D64DC481D1937FA7CD9368">
    <w:name w:val="DC6A48D7C0D64DC481D1937FA7CD9368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256FA1923A94680AF8D78201B37BDD0">
    <w:name w:val="4256FA1923A94680AF8D78201B37BDD0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AB0D105C435451DBD6453403CACAB43">
    <w:name w:val="6AB0D105C435451DBD6453403CACAB4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FE53180D67D4944873A5ACE951972F7">
    <w:name w:val="2FE53180D67D4944873A5ACE951972F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DBD44FC9D2A448AA869D843B01A9306">
    <w:name w:val="4DBD44FC9D2A448AA869D843B01A930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38FA282AFA748BD97E7EF0980CB77D2">
    <w:name w:val="538FA282AFA748BD97E7EF0980CB77D2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479B076AE1140C7855A488E52387E47">
    <w:name w:val="B479B076AE1140C7855A488E52387E4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E3EE8491454459CB33B9050DAAF8C53">
    <w:name w:val="AE3EE8491454459CB33B9050DAAF8C5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CAC13DCE844FDCBC44BAB5B2321A2B">
    <w:name w:val="6FCAC13DCE844FDCBC44BAB5B2321A2B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B1C4E5ECCD24A6898FFBE093C1E337D">
    <w:name w:val="7B1C4E5ECCD24A6898FFBE093C1E337D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36E51EB77D4BF3B8C2FC9BDFE93B27">
    <w:name w:val="A836E51EB77D4BF3B8C2FC9BDFE93B2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2EDE60901394A42BF86DA1E387D7056">
    <w:name w:val="32EDE60901394A42BF86DA1E387D705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3D8AA73FB44846AC21AE4C35140229">
    <w:name w:val="D53D8AA73FB44846AC21AE4C35140229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65E191DA40C4974ABEC0EF9E9EAA92E">
    <w:name w:val="565E191DA40C4974ABEC0EF9E9EAA92E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EB6BEA5B7E421689809DA4A0F80FBA">
    <w:name w:val="6FEB6BEA5B7E421689809DA4A0F80FBA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372303E014A41CF802C13F4F8075CF9">
    <w:name w:val="E372303E014A41CF802C13F4F8075CF9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E3BE43A793641879C499795B64588F0">
    <w:name w:val="6E3BE43A793641879C499795B64588F0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68C8A2F1D4646FAA7BB765C5BB7F60D">
    <w:name w:val="C68C8A2F1D4646FAA7BB765C5BB7F60D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E4DCDA8F24541F9B83C9ACE650905AB">
    <w:name w:val="9E4DCDA8F24541F9B83C9ACE650905AB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C737CF11C0C47D29C05C334CA70B717">
    <w:name w:val="EC737CF11C0C47D29C05C334CA70B71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81900AA2E9740B78C89AF9DA4B4DAD5">
    <w:name w:val="D81900AA2E9740B78C89AF9DA4B4DAD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1B05EF7C68A426D89D5F867CBF51E7E">
    <w:name w:val="C1B05EF7C68A426D89D5F867CBF51E7E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7ACD42C90754957B0E814F46D2ACC6E">
    <w:name w:val="67ACD42C90754957B0E814F46D2ACC6E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909B3DEE1FE4EA78BAD4F28CFD9CBFB">
    <w:name w:val="9909B3DEE1FE4EA78BAD4F28CFD9CBFB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E7EFBD89EEC4A9AA58A3BA130795DFB">
    <w:name w:val="DE7EFBD89EEC4A9AA58A3BA130795DFB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9C3F0081D894DB08633B9589EBF7789">
    <w:name w:val="49C3F0081D894DB08633B9589EBF7789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B4F3BDE0E7C4233B0E247591E3A2D1D">
    <w:name w:val="DB4F3BDE0E7C4233B0E247591E3A2D1D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FBB58229A52413DB68BE68116298E201">
    <w:name w:val="9FBB58229A52413DB68BE68116298E20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168F0405CAF4C5A9F0CFD02188C84B6">
    <w:name w:val="9168F0405CAF4C5A9F0CFD02188C84B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4F462FBC2984697875EC0B69D4BAFD71">
    <w:name w:val="F4F462FBC2984697875EC0B69D4BAFD7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46FFCDB39E544EDB4A4D17FF918BE5E2">
    <w:name w:val="C46FFCDB39E544EDB4A4D17FF918BE5E2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3038C1D12B44693874E17F65DA44A591">
    <w:name w:val="B3038C1D12B44693874E17F65DA44A59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E4EC4A964EC4103A80298C39C409AB11">
    <w:name w:val="0E4EC4A964EC4103A80298C39C409AB1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784769F6C942819C14C4E1D924FB201">
    <w:name w:val="6F784769F6C942819C14C4E1D924FB20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5D0D8D287824A8496D5FD93BF35BA201">
    <w:name w:val="75D0D8D287824A8496D5FD93BF35BA20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436D2DB62254E809EC0EB143AFD9ADF1">
    <w:name w:val="E436D2DB62254E809EC0EB143AFD9ADF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8AF01A1A2A442A6B5120B74CF698B2A1">
    <w:name w:val="28AF01A1A2A442A6B5120B74CF698B2A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0D0F70279A42A3BE957D7143948E9E1">
    <w:name w:val="D50D0F70279A42A3BE957D7143948E9E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2CD6E5D11C244BB9B621C5B8D741BE71">
    <w:name w:val="32CD6E5D11C244BB9B621C5B8D741BE7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D7FF458C704C1782D6A34D1F7C82F01">
    <w:name w:val="9BD7FF458C704C1782D6A34D1F7C82F0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E535C7548B14367B69CE0BA4A67D6101">
    <w:name w:val="1E535C7548B14367B69CE0BA4A67D610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289459F14084E2AA61464EB496D6E741">
    <w:name w:val="0289459F14084E2AA61464EB496D6E74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C685E7036B9483188B98752F0E652F01">
    <w:name w:val="AC685E7036B9483188B98752F0E652F0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A8962038B7342D4A67B8F085EB4F3821">
    <w:name w:val="EA8962038B7342D4A67B8F085EB4F382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943B68534E04C6FA4C0D0385454F4DA1">
    <w:name w:val="5943B68534E04C6FA4C0D0385454F4DA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0A08DFF41F34B33A190336172088EB01">
    <w:name w:val="B0A08DFF41F34B33A190336172088EB0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39A5B5D41FE4838832CCBF5AE9F0C8B1">
    <w:name w:val="939A5B5D41FE4838832CCBF5AE9F0C8B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9EE9019963A44C6AFC603E24DD4FCFB1">
    <w:name w:val="29EE9019963A44C6AFC603E24DD4FCFB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A2E196E149641B7841F1AF1B9D89CC51">
    <w:name w:val="DA2E196E149641B7841F1AF1B9D89CC5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E7334EC578F436A98321B179DCCEA4E1">
    <w:name w:val="BE7334EC578F436A98321B179DCCEA4E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DEEF46C1F1F44CAB0AD1A8D70AF02D61">
    <w:name w:val="ADEEF46C1F1F44CAB0AD1A8D70AF02D6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D229E9302B14DC2AB39E4F36DF013881">
    <w:name w:val="FD229E9302B14DC2AB39E4F36DF01388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141B8B8FCEE4F45944BAD92E9D2077F1">
    <w:name w:val="4141B8B8FCEE4F45944BAD92E9D2077F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47B9E2AB5CE4705BF3CF5D13AAF17111">
    <w:name w:val="A47B9E2AB5CE4705BF3CF5D13AAF1711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50B7279D2644BEEBA808C5372E000381">
    <w:name w:val="050B7279D2644BEEBA808C5372E00038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DC227D0DE7A4927B8901E486800FD661">
    <w:name w:val="7DC227D0DE7A4927B8901E486800FD66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B59B19F593F4B9787709847BD6F551D1">
    <w:name w:val="5B59B19F593F4B9787709847BD6F551D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F79DEBB0F3848CB871A32F8F6F021061">
    <w:name w:val="BF79DEBB0F3848CB871A32F8F6F02106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87599D0E25C42DE98150634525686A61">
    <w:name w:val="987599D0E25C42DE98150634525686A6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013200A13B0403682E445E14FADC3F81">
    <w:name w:val="1013200A13B0403682E445E14FADC3F8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0918E4B4C5B4BF8B30E42CE30C889331">
    <w:name w:val="00918E4B4C5B4BF8B30E42CE30C88933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51B4C7E2E544D519C347DF597AFA8541">
    <w:name w:val="151B4C7E2E544D519C347DF597AFA854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2BBE4983FD64A809623ADCEFF7A5A611">
    <w:name w:val="C2BBE4983FD64A809623ADCEFF7A5A61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7003E5C19734EB5A296246C65475B951">
    <w:name w:val="97003E5C19734EB5A296246C65475B95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B7EC246C9A40E696B4ECEA68AA96E81">
    <w:name w:val="A8B7EC246C9A40E696B4ECEA68AA96E8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C6A48D7C0D64DC481D1937FA7CD93681">
    <w:name w:val="DC6A48D7C0D64DC481D1937FA7CD9368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256FA1923A94680AF8D78201B37BDD01">
    <w:name w:val="4256FA1923A94680AF8D78201B37BDD0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AB0D105C435451DBD6453403CACAB431">
    <w:name w:val="6AB0D105C435451DBD6453403CACAB43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FE53180D67D4944873A5ACE951972F71">
    <w:name w:val="2FE53180D67D4944873A5ACE951972F7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DBD44FC9D2A448AA869D843B01A93061">
    <w:name w:val="4DBD44FC9D2A448AA869D843B01A9306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38FA282AFA748BD97E7EF0980CB77D21">
    <w:name w:val="538FA282AFA748BD97E7EF0980CB77D2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479B076AE1140C7855A488E52387E471">
    <w:name w:val="B479B076AE1140C7855A488E52387E47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E3EE8491454459CB33B9050DAAF8C531">
    <w:name w:val="AE3EE8491454459CB33B9050DAAF8C53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CAC13DCE844FDCBC44BAB5B2321A2B1">
    <w:name w:val="6FCAC13DCE844FDCBC44BAB5B2321A2B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B1C4E5ECCD24A6898FFBE093C1E337D1">
    <w:name w:val="7B1C4E5ECCD24A6898FFBE093C1E337D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36E51EB77D4BF3B8C2FC9BDFE93B271">
    <w:name w:val="A836E51EB77D4BF3B8C2FC9BDFE93B27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2EDE60901394A42BF86DA1E387D70561">
    <w:name w:val="32EDE60901394A42BF86DA1E387D7056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3D8AA73FB44846AC21AE4C351402291">
    <w:name w:val="D53D8AA73FB44846AC21AE4C35140229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65E191DA40C4974ABEC0EF9E9EAA92E1">
    <w:name w:val="565E191DA40C4974ABEC0EF9E9EAA92E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EB6BEA5B7E421689809DA4A0F80FBA1">
    <w:name w:val="6FEB6BEA5B7E421689809DA4A0F80FBA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372303E014A41CF802C13F4F8075CF91">
    <w:name w:val="E372303E014A41CF802C13F4F8075CF9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E3BE43A793641879C499795B64588F01">
    <w:name w:val="6E3BE43A793641879C499795B64588F0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68C8A2F1D4646FAA7BB765C5BB7F60D1">
    <w:name w:val="C68C8A2F1D4646FAA7BB765C5BB7F60D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E4DCDA8F24541F9B83C9ACE650905AB1">
    <w:name w:val="9E4DCDA8F24541F9B83C9ACE650905AB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C737CF11C0C47D29C05C334CA70B7171">
    <w:name w:val="EC737CF11C0C47D29C05C334CA70B717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81900AA2E9740B78C89AF9DA4B4DAD51">
    <w:name w:val="D81900AA2E9740B78C89AF9DA4B4DAD5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1B05EF7C68A426D89D5F867CBF51E7E1">
    <w:name w:val="C1B05EF7C68A426D89D5F867CBF51E7E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7ACD42C90754957B0E814F46D2ACC6E1">
    <w:name w:val="67ACD42C90754957B0E814F46D2ACC6E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909B3DEE1FE4EA78BAD4F28CFD9CBFB1">
    <w:name w:val="9909B3DEE1FE4EA78BAD4F28CFD9CBFB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E7EFBD89EEC4A9AA58A3BA130795DFB1">
    <w:name w:val="DE7EFBD89EEC4A9AA58A3BA130795DFB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9C3F0081D894DB08633B9589EBF77891">
    <w:name w:val="49C3F0081D894DB08633B9589EBF7789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B4F3BDE0E7C4233B0E247591E3A2D1D1">
    <w:name w:val="DB4F3BDE0E7C4233B0E247591E3A2D1D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FBB58229A52413DB68BE68116298E202">
    <w:name w:val="9FBB58229A52413DB68BE68116298E202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168F0405CAF4C5A9F0CFD02188C84B61">
    <w:name w:val="9168F0405CAF4C5A9F0CFD02188C84B6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CE643D96AC4AC295EB6DE81758D36C">
    <w:name w:val="9BCE643D96AC4AC295EB6DE81758D36C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4F462FBC2984697875EC0B69D4BAFD73">
    <w:name w:val="F4F462FBC2984697875EC0B69D4BAFD7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6E299CE7E9B4371A98AC444BD06DD3F2">
    <w:name w:val="16E299CE7E9B4371A98AC444BD06DD3F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097F0D7E0D24D97BFFC4B6A647F57982">
    <w:name w:val="9097F0D7E0D24D97BFFC4B6A647F5798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D63F723D1EC4AC8B5DCE238ED8CFA2E2">
    <w:name w:val="7D63F723D1EC4AC8B5DCE238ED8CFA2E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90F4C62F1BB45B5B3E37A342A7954F62">
    <w:name w:val="990F4C62F1BB45B5B3E37A342A7954F6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34C35DE67F46E4917E1D411D28CC4F2">
    <w:name w:val="A834C35DE67F46E4917E1D411D28CC4F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4F462FBC2984697875EC0B69D4BAFD72">
    <w:name w:val="F4F462FBC2984697875EC0B69D4BAFD7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3038C1D12B44693874E17F65DA44A592">
    <w:name w:val="B3038C1D12B44693874E17F65DA44A59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E4EC4A964EC4103A80298C39C409AB12">
    <w:name w:val="0E4EC4A964EC4103A80298C39C409AB1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784769F6C942819C14C4E1D924FB202">
    <w:name w:val="6F784769F6C942819C14C4E1D924FB20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5D0D8D287824A8496D5FD93BF35BA202">
    <w:name w:val="75D0D8D287824A8496D5FD93BF35BA20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436D2DB62254E809EC0EB143AFD9ADF2">
    <w:name w:val="E436D2DB62254E809EC0EB143AFD9ADF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8AF01A1A2A442A6B5120B74CF698B2A2">
    <w:name w:val="28AF01A1A2A442A6B5120B74CF698B2A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0D0F70279A42A3BE957D7143948E9E2">
    <w:name w:val="D50D0F70279A42A3BE957D7143948E9E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2CD6E5D11C244BB9B621C5B8D741BE72">
    <w:name w:val="32CD6E5D11C244BB9B621C5B8D741BE7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D7FF458C704C1782D6A34D1F7C82F02">
    <w:name w:val="9BD7FF458C704C1782D6A34D1F7C82F0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E535C7548B14367B69CE0BA4A67D6102">
    <w:name w:val="1E535C7548B14367B69CE0BA4A67D610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289459F14084E2AA61464EB496D6E742">
    <w:name w:val="0289459F14084E2AA61464EB496D6E74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C685E7036B9483188B98752F0E652F02">
    <w:name w:val="AC685E7036B9483188B98752F0E652F0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A8962038B7342D4A67B8F085EB4F3822">
    <w:name w:val="EA8962038B7342D4A67B8F085EB4F382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943B68534E04C6FA4C0D0385454F4DA2">
    <w:name w:val="5943B68534E04C6FA4C0D0385454F4DA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0A08DFF41F34B33A190336172088EB02">
    <w:name w:val="B0A08DFF41F34B33A190336172088EB0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39A5B5D41FE4838832CCBF5AE9F0C8B2">
    <w:name w:val="939A5B5D41FE4838832CCBF5AE9F0C8B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9EE9019963A44C6AFC603E24DD4FCFB2">
    <w:name w:val="29EE9019963A44C6AFC603E24DD4FCFB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A2E196E149641B7841F1AF1B9D89CC52">
    <w:name w:val="DA2E196E149641B7841F1AF1B9D89CC5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E7334EC578F436A98321B179DCCEA4E2">
    <w:name w:val="BE7334EC578F436A98321B179DCCEA4E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DEEF46C1F1F44CAB0AD1A8D70AF02D62">
    <w:name w:val="ADEEF46C1F1F44CAB0AD1A8D70AF02D6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D229E9302B14DC2AB39E4F36DF013882">
    <w:name w:val="FD229E9302B14DC2AB39E4F36DF01388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141B8B8FCEE4F45944BAD92E9D2077F2">
    <w:name w:val="4141B8B8FCEE4F45944BAD92E9D2077F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47B9E2AB5CE4705BF3CF5D13AAF17112">
    <w:name w:val="A47B9E2AB5CE4705BF3CF5D13AAF1711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50B7279D2644BEEBA808C5372E000382">
    <w:name w:val="050B7279D2644BEEBA808C5372E00038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DC227D0DE7A4927B8901E486800FD662">
    <w:name w:val="7DC227D0DE7A4927B8901E486800FD66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B59B19F593F4B9787709847BD6F551D2">
    <w:name w:val="5B59B19F593F4B9787709847BD6F551D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F79DEBB0F3848CB871A32F8F6F021062">
    <w:name w:val="BF79DEBB0F3848CB871A32F8F6F02106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87599D0E25C42DE98150634525686A62">
    <w:name w:val="987599D0E25C42DE98150634525686A6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013200A13B0403682E445E14FADC3F82">
    <w:name w:val="1013200A13B0403682E445E14FADC3F8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0918E4B4C5B4BF8B30E42CE30C889332">
    <w:name w:val="00918E4B4C5B4BF8B30E42CE30C88933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51B4C7E2E544D519C347DF597AFA8542">
    <w:name w:val="151B4C7E2E544D519C347DF597AFA854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2BBE4983FD64A809623ADCEFF7A5A612">
    <w:name w:val="C2BBE4983FD64A809623ADCEFF7A5A61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7003E5C19734EB5A296246C65475B952">
    <w:name w:val="97003E5C19734EB5A296246C65475B95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B7EC246C9A40E696B4ECEA68AA96E82">
    <w:name w:val="A8B7EC246C9A40E696B4ECEA68AA96E8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C6A48D7C0D64DC481D1937FA7CD93682">
    <w:name w:val="DC6A48D7C0D64DC481D1937FA7CD9368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256FA1923A94680AF8D78201B37BDD02">
    <w:name w:val="4256FA1923A94680AF8D78201B37BDD0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AB0D105C435451DBD6453403CACAB432">
    <w:name w:val="6AB0D105C435451DBD6453403CACAB43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FE53180D67D4944873A5ACE951972F72">
    <w:name w:val="2FE53180D67D4944873A5ACE951972F7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DBD44FC9D2A448AA869D843B01A93062">
    <w:name w:val="4DBD44FC9D2A448AA869D843B01A9306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38FA282AFA748BD97E7EF0980CB77D22">
    <w:name w:val="538FA282AFA748BD97E7EF0980CB77D2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479B076AE1140C7855A488E52387E472">
    <w:name w:val="B479B076AE1140C7855A488E52387E47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E3EE8491454459CB33B9050DAAF8C532">
    <w:name w:val="AE3EE8491454459CB33B9050DAAF8C53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CAC13DCE844FDCBC44BAB5B2321A2B2">
    <w:name w:val="6FCAC13DCE844FDCBC44BAB5B2321A2B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B1C4E5ECCD24A6898FFBE093C1E337D2">
    <w:name w:val="7B1C4E5ECCD24A6898FFBE093C1E337D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36E51EB77D4BF3B8C2FC9BDFE93B272">
    <w:name w:val="A836E51EB77D4BF3B8C2FC9BDFE93B27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2EDE60901394A42BF86DA1E387D70562">
    <w:name w:val="32EDE60901394A42BF86DA1E387D7056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3D8AA73FB44846AC21AE4C351402292">
    <w:name w:val="D53D8AA73FB44846AC21AE4C35140229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65E191DA40C4974ABEC0EF9E9EAA92E2">
    <w:name w:val="565E191DA40C4974ABEC0EF9E9EAA92E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EB6BEA5B7E421689809DA4A0F80FBA2">
    <w:name w:val="6FEB6BEA5B7E421689809DA4A0F80FBA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372303E014A41CF802C13F4F8075CF92">
    <w:name w:val="E372303E014A41CF802C13F4F8075CF9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E3BE43A793641879C499795B64588F02">
    <w:name w:val="6E3BE43A793641879C499795B64588F0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68C8A2F1D4646FAA7BB765C5BB7F60D2">
    <w:name w:val="C68C8A2F1D4646FAA7BB765C5BB7F60D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E4DCDA8F24541F9B83C9ACE650905AB2">
    <w:name w:val="9E4DCDA8F24541F9B83C9ACE650905AB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C737CF11C0C47D29C05C334CA70B7172">
    <w:name w:val="EC737CF11C0C47D29C05C334CA70B717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81900AA2E9740B78C89AF9DA4B4DAD52">
    <w:name w:val="D81900AA2E9740B78C89AF9DA4B4DAD5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1B05EF7C68A426D89D5F867CBF51E7E2">
    <w:name w:val="C1B05EF7C68A426D89D5F867CBF51E7E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7ACD42C90754957B0E814F46D2ACC6E2">
    <w:name w:val="67ACD42C90754957B0E814F46D2ACC6E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909B3DEE1FE4EA78BAD4F28CFD9CBFB2">
    <w:name w:val="9909B3DEE1FE4EA78BAD4F28CFD9CBFB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E7EFBD89EEC4A9AA58A3BA130795DFB2">
    <w:name w:val="DE7EFBD89EEC4A9AA58A3BA130795DFB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9C3F0081D894DB08633B9589EBF77892">
    <w:name w:val="49C3F0081D894DB08633B9589EBF7789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B4F3BDE0E7C4233B0E247591E3A2D1D2">
    <w:name w:val="DB4F3BDE0E7C4233B0E247591E3A2D1D2"/>
    <w:rsid w:val="000A7B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46FFCDB39E544EDB4A4D17FF918BE5E3">
    <w:name w:val="C46FFCDB39E544EDB4A4D17FF918BE5E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3038C1D12B44693874E17F65DA44A593">
    <w:name w:val="B3038C1D12B44693874E17F65DA44A59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E4EC4A964EC4103A80298C39C409AB13">
    <w:name w:val="0E4EC4A964EC4103A80298C39C409AB1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784769F6C942819C14C4E1D924FB203">
    <w:name w:val="6F784769F6C942819C14C4E1D924FB20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5D0D8D287824A8496D5FD93BF35BA203">
    <w:name w:val="75D0D8D287824A8496D5FD93BF35BA20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436D2DB62254E809EC0EB143AFD9ADF3">
    <w:name w:val="E436D2DB62254E809EC0EB143AFD9ADF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8AF01A1A2A442A6B5120B74CF698B2A3">
    <w:name w:val="28AF01A1A2A442A6B5120B74CF698B2A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0D0F70279A42A3BE957D7143948E9E3">
    <w:name w:val="D50D0F70279A42A3BE957D7143948E9E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2CD6E5D11C244BB9B621C5B8D741BE73">
    <w:name w:val="32CD6E5D11C244BB9B621C5B8D741BE7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D7FF458C704C1782D6A34D1F7C82F03">
    <w:name w:val="9BD7FF458C704C1782D6A34D1F7C82F0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E535C7548B14367B69CE0BA4A67D6103">
    <w:name w:val="1E535C7548B14367B69CE0BA4A67D610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289459F14084E2AA61464EB496D6E743">
    <w:name w:val="0289459F14084E2AA61464EB496D6E74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C685E7036B9483188B98752F0E652F03">
    <w:name w:val="AC685E7036B9483188B98752F0E652F0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A8962038B7342D4A67B8F085EB4F3823">
    <w:name w:val="EA8962038B7342D4A67B8F085EB4F382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943B68534E04C6FA4C0D0385454F4DA3">
    <w:name w:val="5943B68534E04C6FA4C0D0385454F4DA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0A08DFF41F34B33A190336172088EB03">
    <w:name w:val="B0A08DFF41F34B33A190336172088EB0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39A5B5D41FE4838832CCBF5AE9F0C8B3">
    <w:name w:val="939A5B5D41FE4838832CCBF5AE9F0C8B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9EE9019963A44C6AFC603E24DD4FCFB3">
    <w:name w:val="29EE9019963A44C6AFC603E24DD4FCFB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A2E196E149641B7841F1AF1B9D89CC53">
    <w:name w:val="DA2E196E149641B7841F1AF1B9D89CC5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E7334EC578F436A98321B179DCCEA4E3">
    <w:name w:val="BE7334EC578F436A98321B179DCCEA4E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DEEF46C1F1F44CAB0AD1A8D70AF02D63">
    <w:name w:val="ADEEF46C1F1F44CAB0AD1A8D70AF02D6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D229E9302B14DC2AB39E4F36DF013883">
    <w:name w:val="FD229E9302B14DC2AB39E4F36DF01388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141B8B8FCEE4F45944BAD92E9D2077F3">
    <w:name w:val="4141B8B8FCEE4F45944BAD92E9D2077F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47B9E2AB5CE4705BF3CF5D13AAF17113">
    <w:name w:val="A47B9E2AB5CE4705BF3CF5D13AAF1711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50B7279D2644BEEBA808C5372E000383">
    <w:name w:val="050B7279D2644BEEBA808C5372E00038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DC227D0DE7A4927B8901E486800FD663">
    <w:name w:val="7DC227D0DE7A4927B8901E486800FD66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B59B19F593F4B9787709847BD6F551D3">
    <w:name w:val="5B59B19F593F4B9787709847BD6F551D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F79DEBB0F3848CB871A32F8F6F021063">
    <w:name w:val="BF79DEBB0F3848CB871A32F8F6F02106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87599D0E25C42DE98150634525686A63">
    <w:name w:val="987599D0E25C42DE98150634525686A6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013200A13B0403682E445E14FADC3F83">
    <w:name w:val="1013200A13B0403682E445E14FADC3F8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0918E4B4C5B4BF8B30E42CE30C889333">
    <w:name w:val="00918E4B4C5B4BF8B30E42CE30C88933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51B4C7E2E544D519C347DF597AFA8543">
    <w:name w:val="151B4C7E2E544D519C347DF597AFA854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2BBE4983FD64A809623ADCEFF7A5A613">
    <w:name w:val="C2BBE4983FD64A809623ADCEFF7A5A61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7003E5C19734EB5A296246C65475B953">
    <w:name w:val="97003E5C19734EB5A296246C65475B95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B7EC246C9A40E696B4ECEA68AA96E83">
    <w:name w:val="A8B7EC246C9A40E696B4ECEA68AA96E8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C6A48D7C0D64DC481D1937FA7CD93683">
    <w:name w:val="DC6A48D7C0D64DC481D1937FA7CD9368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256FA1923A94680AF8D78201B37BDD03">
    <w:name w:val="4256FA1923A94680AF8D78201B37BDD0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AB0D105C435451DBD6453403CACAB433">
    <w:name w:val="6AB0D105C435451DBD6453403CACAB43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FE53180D67D4944873A5ACE951972F73">
    <w:name w:val="2FE53180D67D4944873A5ACE951972F7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DBD44FC9D2A448AA869D843B01A93063">
    <w:name w:val="4DBD44FC9D2A448AA869D843B01A9306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38FA282AFA748BD97E7EF0980CB77D23">
    <w:name w:val="538FA282AFA748BD97E7EF0980CB77D2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479B076AE1140C7855A488E52387E473">
    <w:name w:val="B479B076AE1140C7855A488E52387E47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E3EE8491454459CB33B9050DAAF8C533">
    <w:name w:val="AE3EE8491454459CB33B9050DAAF8C53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CAC13DCE844FDCBC44BAB5B2321A2B3">
    <w:name w:val="6FCAC13DCE844FDCBC44BAB5B2321A2B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B1C4E5ECCD24A6898FFBE093C1E337D3">
    <w:name w:val="7B1C4E5ECCD24A6898FFBE093C1E337D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36E51EB77D4BF3B8C2FC9BDFE93B273">
    <w:name w:val="A836E51EB77D4BF3B8C2FC9BDFE93B27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2EDE60901394A42BF86DA1E387D70563">
    <w:name w:val="32EDE60901394A42BF86DA1E387D7056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3D8AA73FB44846AC21AE4C351402293">
    <w:name w:val="D53D8AA73FB44846AC21AE4C35140229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65E191DA40C4974ABEC0EF9E9EAA92E3">
    <w:name w:val="565E191DA40C4974ABEC0EF9E9EAA92E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EB6BEA5B7E421689809DA4A0F80FBA3">
    <w:name w:val="6FEB6BEA5B7E421689809DA4A0F80FBA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372303E014A41CF802C13F4F8075CF93">
    <w:name w:val="E372303E014A41CF802C13F4F8075CF9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E3BE43A793641879C499795B64588F03">
    <w:name w:val="6E3BE43A793641879C499795B64588F0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68C8A2F1D4646FAA7BB765C5BB7F60D3">
    <w:name w:val="C68C8A2F1D4646FAA7BB765C5BB7F60D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E4DCDA8F24541F9B83C9ACE650905AB3">
    <w:name w:val="9E4DCDA8F24541F9B83C9ACE650905AB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C737CF11C0C47D29C05C334CA70B7173">
    <w:name w:val="EC737CF11C0C47D29C05C334CA70B717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81900AA2E9740B78C89AF9DA4B4DAD53">
    <w:name w:val="D81900AA2E9740B78C89AF9DA4B4DAD5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1B05EF7C68A426D89D5F867CBF51E7E3">
    <w:name w:val="C1B05EF7C68A426D89D5F867CBF51E7E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7ACD42C90754957B0E814F46D2ACC6E3">
    <w:name w:val="67ACD42C90754957B0E814F46D2ACC6E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909B3DEE1FE4EA78BAD4F28CFD9CBFB3">
    <w:name w:val="9909B3DEE1FE4EA78BAD4F28CFD9CBFB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E7EFBD89EEC4A9AA58A3BA130795DFB3">
    <w:name w:val="DE7EFBD89EEC4A9AA58A3BA130795DFB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9C3F0081D894DB08633B9589EBF77893">
    <w:name w:val="49C3F0081D894DB08633B9589EBF7789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B4F3BDE0E7C4233B0E247591E3A2D1D3">
    <w:name w:val="DB4F3BDE0E7C4233B0E247591E3A2D1D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FBB58229A52413DB68BE68116298E203">
    <w:name w:val="9FBB58229A52413DB68BE68116298E20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168F0405CAF4C5A9F0CFD02188C84B62">
    <w:name w:val="9168F0405CAF4C5A9F0CFD02188C84B62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CE643D96AC4AC295EB6DE81758D36C1">
    <w:name w:val="9BCE643D96AC4AC295EB6DE81758D36C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4F462FBC2984697875EC0B69D4BAFD74">
    <w:name w:val="F4F462FBC2984697875EC0B69D4BAFD7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46FFCDB39E544EDB4A4D17FF918BE5E4">
    <w:name w:val="C46FFCDB39E544EDB4A4D17FF918BE5E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3038C1D12B44693874E17F65DA44A594">
    <w:name w:val="B3038C1D12B44693874E17F65DA44A59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E4EC4A964EC4103A80298C39C409AB14">
    <w:name w:val="0E4EC4A964EC4103A80298C39C409AB1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784769F6C942819C14C4E1D924FB204">
    <w:name w:val="6F784769F6C942819C14C4E1D924FB20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5D0D8D287824A8496D5FD93BF35BA204">
    <w:name w:val="75D0D8D287824A8496D5FD93BF35BA20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436D2DB62254E809EC0EB143AFD9ADF4">
    <w:name w:val="E436D2DB62254E809EC0EB143AFD9ADF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8AF01A1A2A442A6B5120B74CF698B2A4">
    <w:name w:val="28AF01A1A2A442A6B5120B74CF698B2A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0D0F70279A42A3BE957D7143948E9E4">
    <w:name w:val="D50D0F70279A42A3BE957D7143948E9E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2CD6E5D11C244BB9B621C5B8D741BE74">
    <w:name w:val="32CD6E5D11C244BB9B621C5B8D741BE7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D7FF458C704C1782D6A34D1F7C82F04">
    <w:name w:val="9BD7FF458C704C1782D6A34D1F7C82F0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E535C7548B14367B69CE0BA4A67D6104">
    <w:name w:val="1E535C7548B14367B69CE0BA4A67D610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289459F14084E2AA61464EB496D6E744">
    <w:name w:val="0289459F14084E2AA61464EB496D6E74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C685E7036B9483188B98752F0E652F04">
    <w:name w:val="AC685E7036B9483188B98752F0E652F0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A8962038B7342D4A67B8F085EB4F3824">
    <w:name w:val="EA8962038B7342D4A67B8F085EB4F382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943B68534E04C6FA4C0D0385454F4DA4">
    <w:name w:val="5943B68534E04C6FA4C0D0385454F4DA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0A08DFF41F34B33A190336172088EB04">
    <w:name w:val="B0A08DFF41F34B33A190336172088EB0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39A5B5D41FE4838832CCBF5AE9F0C8B4">
    <w:name w:val="939A5B5D41FE4838832CCBF5AE9F0C8B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9EE9019963A44C6AFC603E24DD4FCFB4">
    <w:name w:val="29EE9019963A44C6AFC603E24DD4FCFB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A2E196E149641B7841F1AF1B9D89CC54">
    <w:name w:val="DA2E196E149641B7841F1AF1B9D89CC5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E7334EC578F436A98321B179DCCEA4E4">
    <w:name w:val="BE7334EC578F436A98321B179DCCEA4E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DEEF46C1F1F44CAB0AD1A8D70AF02D64">
    <w:name w:val="ADEEF46C1F1F44CAB0AD1A8D70AF02D6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D229E9302B14DC2AB39E4F36DF013884">
    <w:name w:val="FD229E9302B14DC2AB39E4F36DF01388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141B8B8FCEE4F45944BAD92E9D2077F4">
    <w:name w:val="4141B8B8FCEE4F45944BAD92E9D2077F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47B9E2AB5CE4705BF3CF5D13AAF17114">
    <w:name w:val="A47B9E2AB5CE4705BF3CF5D13AAF1711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50B7279D2644BEEBA808C5372E000384">
    <w:name w:val="050B7279D2644BEEBA808C5372E00038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DC227D0DE7A4927B8901E486800FD664">
    <w:name w:val="7DC227D0DE7A4927B8901E486800FD66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B59B19F593F4B9787709847BD6F551D4">
    <w:name w:val="5B59B19F593F4B9787709847BD6F551D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F79DEBB0F3848CB871A32F8F6F021064">
    <w:name w:val="BF79DEBB0F3848CB871A32F8F6F02106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87599D0E25C42DE98150634525686A64">
    <w:name w:val="987599D0E25C42DE98150634525686A6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013200A13B0403682E445E14FADC3F84">
    <w:name w:val="1013200A13B0403682E445E14FADC3F8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0918E4B4C5B4BF8B30E42CE30C889334">
    <w:name w:val="00918E4B4C5B4BF8B30E42CE30C88933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51B4C7E2E544D519C347DF597AFA8544">
    <w:name w:val="151B4C7E2E544D519C347DF597AFA854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2BBE4983FD64A809623ADCEFF7A5A614">
    <w:name w:val="C2BBE4983FD64A809623ADCEFF7A5A61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7003E5C19734EB5A296246C65475B954">
    <w:name w:val="97003E5C19734EB5A296246C65475B95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B7EC246C9A40E696B4ECEA68AA96E84">
    <w:name w:val="A8B7EC246C9A40E696B4ECEA68AA96E8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C6A48D7C0D64DC481D1937FA7CD93684">
    <w:name w:val="DC6A48D7C0D64DC481D1937FA7CD9368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256FA1923A94680AF8D78201B37BDD04">
    <w:name w:val="4256FA1923A94680AF8D78201B37BDD0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AB0D105C435451DBD6453403CACAB434">
    <w:name w:val="6AB0D105C435451DBD6453403CACAB43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FE53180D67D4944873A5ACE951972F74">
    <w:name w:val="2FE53180D67D4944873A5ACE951972F7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DBD44FC9D2A448AA869D843B01A93064">
    <w:name w:val="4DBD44FC9D2A448AA869D843B01A9306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38FA282AFA748BD97E7EF0980CB77D24">
    <w:name w:val="538FA282AFA748BD97E7EF0980CB77D2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479B076AE1140C7855A488E52387E474">
    <w:name w:val="B479B076AE1140C7855A488E52387E47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E3EE8491454459CB33B9050DAAF8C534">
    <w:name w:val="AE3EE8491454459CB33B9050DAAF8C53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CAC13DCE844FDCBC44BAB5B2321A2B4">
    <w:name w:val="6FCAC13DCE844FDCBC44BAB5B2321A2B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B1C4E5ECCD24A6898FFBE093C1E337D4">
    <w:name w:val="7B1C4E5ECCD24A6898FFBE093C1E337D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36E51EB77D4BF3B8C2FC9BDFE93B274">
    <w:name w:val="A836E51EB77D4BF3B8C2FC9BDFE93B27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2EDE60901394A42BF86DA1E387D70564">
    <w:name w:val="32EDE60901394A42BF86DA1E387D7056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3D8AA73FB44846AC21AE4C351402294">
    <w:name w:val="D53D8AA73FB44846AC21AE4C35140229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65E191DA40C4974ABEC0EF9E9EAA92E4">
    <w:name w:val="565E191DA40C4974ABEC0EF9E9EAA92E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EB6BEA5B7E421689809DA4A0F80FBA4">
    <w:name w:val="6FEB6BEA5B7E421689809DA4A0F80FBA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372303E014A41CF802C13F4F8075CF94">
    <w:name w:val="E372303E014A41CF802C13F4F8075CF9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E3BE43A793641879C499795B64588F04">
    <w:name w:val="6E3BE43A793641879C499795B64588F0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68C8A2F1D4646FAA7BB765C5BB7F60D4">
    <w:name w:val="C68C8A2F1D4646FAA7BB765C5BB7F60D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E4DCDA8F24541F9B83C9ACE650905AB4">
    <w:name w:val="9E4DCDA8F24541F9B83C9ACE650905AB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C737CF11C0C47D29C05C334CA70B7174">
    <w:name w:val="EC737CF11C0C47D29C05C334CA70B717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81900AA2E9740B78C89AF9DA4B4DAD54">
    <w:name w:val="D81900AA2E9740B78C89AF9DA4B4DAD5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1B05EF7C68A426D89D5F867CBF51E7E4">
    <w:name w:val="C1B05EF7C68A426D89D5F867CBF51E7E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7ACD42C90754957B0E814F46D2ACC6E4">
    <w:name w:val="67ACD42C90754957B0E814F46D2ACC6E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909B3DEE1FE4EA78BAD4F28CFD9CBFB4">
    <w:name w:val="9909B3DEE1FE4EA78BAD4F28CFD9CBFB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E7EFBD89EEC4A9AA58A3BA130795DFB4">
    <w:name w:val="DE7EFBD89EEC4A9AA58A3BA130795DFB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9C3F0081D894DB08633B9589EBF77894">
    <w:name w:val="49C3F0081D894DB08633B9589EBF7789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B4F3BDE0E7C4233B0E247591E3A2D1D4">
    <w:name w:val="DB4F3BDE0E7C4233B0E247591E3A2D1D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87B4BC02F1E45F6B3F67C76757873F4">
    <w:name w:val="D87B4BC02F1E45F6B3F67C76757873F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FBB58229A52413DB68BE68116298E204">
    <w:name w:val="9FBB58229A52413DB68BE68116298E20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168F0405CAF4C5A9F0CFD02188C84B63">
    <w:name w:val="9168F0405CAF4C5A9F0CFD02188C84B6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CE643D96AC4AC295EB6DE81758D36C2">
    <w:name w:val="9BCE643D96AC4AC295EB6DE81758D36C2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4F462FBC2984697875EC0B69D4BAFD75">
    <w:name w:val="F4F462FBC2984697875EC0B69D4BAFD7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46FFCDB39E544EDB4A4D17FF918BE5E5">
    <w:name w:val="C46FFCDB39E544EDB4A4D17FF918BE5E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3038C1D12B44693874E17F65DA44A595">
    <w:name w:val="B3038C1D12B44693874E17F65DA44A59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E4EC4A964EC4103A80298C39C409AB15">
    <w:name w:val="0E4EC4A964EC4103A80298C39C409AB1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784769F6C942819C14C4E1D924FB205">
    <w:name w:val="6F784769F6C942819C14C4E1D924FB20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5D0D8D287824A8496D5FD93BF35BA205">
    <w:name w:val="75D0D8D287824A8496D5FD93BF35BA20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436D2DB62254E809EC0EB143AFD9ADF5">
    <w:name w:val="E436D2DB62254E809EC0EB143AFD9ADF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8AF01A1A2A442A6B5120B74CF698B2A5">
    <w:name w:val="28AF01A1A2A442A6B5120B74CF698B2A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0D0F70279A42A3BE957D7143948E9E5">
    <w:name w:val="D50D0F70279A42A3BE957D7143948E9E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2CD6E5D11C244BB9B621C5B8D741BE75">
    <w:name w:val="32CD6E5D11C244BB9B621C5B8D741BE7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D7FF458C704C1782D6A34D1F7C82F05">
    <w:name w:val="9BD7FF458C704C1782D6A34D1F7C82F0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E535C7548B14367B69CE0BA4A67D6105">
    <w:name w:val="1E535C7548B14367B69CE0BA4A67D610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289459F14084E2AA61464EB496D6E745">
    <w:name w:val="0289459F14084E2AA61464EB496D6E74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C685E7036B9483188B98752F0E652F05">
    <w:name w:val="AC685E7036B9483188B98752F0E652F0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A8962038B7342D4A67B8F085EB4F3825">
    <w:name w:val="EA8962038B7342D4A67B8F085EB4F382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943B68534E04C6FA4C0D0385454F4DA5">
    <w:name w:val="5943B68534E04C6FA4C0D0385454F4DA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0A08DFF41F34B33A190336172088EB05">
    <w:name w:val="B0A08DFF41F34B33A190336172088EB0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39A5B5D41FE4838832CCBF5AE9F0C8B5">
    <w:name w:val="939A5B5D41FE4838832CCBF5AE9F0C8B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9EE9019963A44C6AFC603E24DD4FCFB5">
    <w:name w:val="29EE9019963A44C6AFC603E24DD4FCFB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A2E196E149641B7841F1AF1B9D89CC55">
    <w:name w:val="DA2E196E149641B7841F1AF1B9D89CC5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E7334EC578F436A98321B179DCCEA4E5">
    <w:name w:val="BE7334EC578F436A98321B179DCCEA4E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DEEF46C1F1F44CAB0AD1A8D70AF02D65">
    <w:name w:val="ADEEF46C1F1F44CAB0AD1A8D70AF02D6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D229E9302B14DC2AB39E4F36DF013885">
    <w:name w:val="FD229E9302B14DC2AB39E4F36DF01388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141B8B8FCEE4F45944BAD92E9D2077F5">
    <w:name w:val="4141B8B8FCEE4F45944BAD92E9D2077F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47B9E2AB5CE4705BF3CF5D13AAF17115">
    <w:name w:val="A47B9E2AB5CE4705BF3CF5D13AAF1711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50B7279D2644BEEBA808C5372E000385">
    <w:name w:val="050B7279D2644BEEBA808C5372E00038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DC227D0DE7A4927B8901E486800FD665">
    <w:name w:val="7DC227D0DE7A4927B8901E486800FD66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B59B19F593F4B9787709847BD6F551D5">
    <w:name w:val="5B59B19F593F4B9787709847BD6F551D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F79DEBB0F3848CB871A32F8F6F021065">
    <w:name w:val="BF79DEBB0F3848CB871A32F8F6F02106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87599D0E25C42DE98150634525686A65">
    <w:name w:val="987599D0E25C42DE98150634525686A6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013200A13B0403682E445E14FADC3F85">
    <w:name w:val="1013200A13B0403682E445E14FADC3F8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0918E4B4C5B4BF8B30E42CE30C889335">
    <w:name w:val="00918E4B4C5B4BF8B30E42CE30C88933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51B4C7E2E544D519C347DF597AFA8545">
    <w:name w:val="151B4C7E2E544D519C347DF597AFA854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2BBE4983FD64A809623ADCEFF7A5A615">
    <w:name w:val="C2BBE4983FD64A809623ADCEFF7A5A61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7003E5C19734EB5A296246C65475B955">
    <w:name w:val="97003E5C19734EB5A296246C65475B95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B7EC246C9A40E696B4ECEA68AA96E85">
    <w:name w:val="A8B7EC246C9A40E696B4ECEA68AA96E8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C6A48D7C0D64DC481D1937FA7CD93685">
    <w:name w:val="DC6A48D7C0D64DC481D1937FA7CD9368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256FA1923A94680AF8D78201B37BDD05">
    <w:name w:val="4256FA1923A94680AF8D78201B37BDD0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AB0D105C435451DBD6453403CACAB435">
    <w:name w:val="6AB0D105C435451DBD6453403CACAB43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FE53180D67D4944873A5ACE951972F75">
    <w:name w:val="2FE53180D67D4944873A5ACE951972F7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DBD44FC9D2A448AA869D843B01A93065">
    <w:name w:val="4DBD44FC9D2A448AA869D843B01A9306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38FA282AFA748BD97E7EF0980CB77D25">
    <w:name w:val="538FA282AFA748BD97E7EF0980CB77D2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479B076AE1140C7855A488E52387E475">
    <w:name w:val="B479B076AE1140C7855A488E52387E47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E3EE8491454459CB33B9050DAAF8C535">
    <w:name w:val="AE3EE8491454459CB33B9050DAAF8C53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CAC13DCE844FDCBC44BAB5B2321A2B5">
    <w:name w:val="6FCAC13DCE844FDCBC44BAB5B2321A2B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B1C4E5ECCD24A6898FFBE093C1E337D5">
    <w:name w:val="7B1C4E5ECCD24A6898FFBE093C1E337D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36E51EB77D4BF3B8C2FC9BDFE93B275">
    <w:name w:val="A836E51EB77D4BF3B8C2FC9BDFE93B27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2EDE60901394A42BF86DA1E387D70565">
    <w:name w:val="32EDE60901394A42BF86DA1E387D7056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3D8AA73FB44846AC21AE4C351402295">
    <w:name w:val="D53D8AA73FB44846AC21AE4C35140229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65E191DA40C4974ABEC0EF9E9EAA92E5">
    <w:name w:val="565E191DA40C4974ABEC0EF9E9EAA92E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EB6BEA5B7E421689809DA4A0F80FBA5">
    <w:name w:val="6FEB6BEA5B7E421689809DA4A0F80FBA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372303E014A41CF802C13F4F8075CF95">
    <w:name w:val="E372303E014A41CF802C13F4F8075CF9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E3BE43A793641879C499795B64588F05">
    <w:name w:val="6E3BE43A793641879C499795B64588F0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68C8A2F1D4646FAA7BB765C5BB7F60D5">
    <w:name w:val="C68C8A2F1D4646FAA7BB765C5BB7F60D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E4DCDA8F24541F9B83C9ACE650905AB5">
    <w:name w:val="9E4DCDA8F24541F9B83C9ACE650905AB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C737CF11C0C47D29C05C334CA70B7175">
    <w:name w:val="EC737CF11C0C47D29C05C334CA70B717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81900AA2E9740B78C89AF9DA4B4DAD55">
    <w:name w:val="D81900AA2E9740B78C89AF9DA4B4DAD5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1B05EF7C68A426D89D5F867CBF51E7E5">
    <w:name w:val="C1B05EF7C68A426D89D5F867CBF51E7E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7ACD42C90754957B0E814F46D2ACC6E5">
    <w:name w:val="67ACD42C90754957B0E814F46D2ACC6E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909B3DEE1FE4EA78BAD4F28CFD9CBFB5">
    <w:name w:val="9909B3DEE1FE4EA78BAD4F28CFD9CBFB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E7EFBD89EEC4A9AA58A3BA130795DFB5">
    <w:name w:val="DE7EFBD89EEC4A9AA58A3BA130795DFB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9C3F0081D894DB08633B9589EBF77895">
    <w:name w:val="49C3F0081D894DB08633B9589EBF7789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B4F3BDE0E7C4233B0E247591E3A2D1D5">
    <w:name w:val="DB4F3BDE0E7C4233B0E247591E3A2D1D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86FD377C945465BBE55F94A74A35628">
    <w:name w:val="B86FD377C945465BBE55F94A74A35628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0515286050F42C2801DD87B26B256E4">
    <w:name w:val="30515286050F42C2801DD87B26B256E4"/>
    <w:rsid w:val="00580D9D"/>
  </w:style>
  <w:style w:type="paragraph" w:customStyle="1" w:styleId="3B640DD186D64DA9A9105793DC854A9E">
    <w:name w:val="3B640DD186D64DA9A9105793DC854A9E"/>
    <w:rsid w:val="00580D9D"/>
  </w:style>
  <w:style w:type="paragraph" w:customStyle="1" w:styleId="9FBB58229A52413DB68BE68116298E205">
    <w:name w:val="9FBB58229A52413DB68BE68116298E20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168F0405CAF4C5A9F0CFD02188C84B64">
    <w:name w:val="9168F0405CAF4C5A9F0CFD02188C84B6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CE643D96AC4AC295EB6DE81758D36C3">
    <w:name w:val="9BCE643D96AC4AC295EB6DE81758D36C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4F462FBC2984697875EC0B69D4BAFD76">
    <w:name w:val="F4F462FBC2984697875EC0B69D4BAFD7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46FFCDB39E544EDB4A4D17FF918BE5E6">
    <w:name w:val="C46FFCDB39E544EDB4A4D17FF918BE5E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3038C1D12B44693874E17F65DA44A596">
    <w:name w:val="B3038C1D12B44693874E17F65DA44A59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E4EC4A964EC4103A80298C39C409AB16">
    <w:name w:val="0E4EC4A964EC4103A80298C39C409AB1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784769F6C942819C14C4E1D924FB206">
    <w:name w:val="6F784769F6C942819C14C4E1D924FB20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5D0D8D287824A8496D5FD93BF35BA206">
    <w:name w:val="75D0D8D287824A8496D5FD93BF35BA20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436D2DB62254E809EC0EB143AFD9ADF6">
    <w:name w:val="E436D2DB62254E809EC0EB143AFD9ADF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8AF01A1A2A442A6B5120B74CF698B2A6">
    <w:name w:val="28AF01A1A2A442A6B5120B74CF698B2A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0D0F70279A42A3BE957D7143948E9E6">
    <w:name w:val="D50D0F70279A42A3BE957D7143948E9E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2CD6E5D11C244BB9B621C5B8D741BE76">
    <w:name w:val="32CD6E5D11C244BB9B621C5B8D741BE7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D7FF458C704C1782D6A34D1F7C82F06">
    <w:name w:val="9BD7FF458C704C1782D6A34D1F7C82F0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E535C7548B14367B69CE0BA4A67D6106">
    <w:name w:val="1E535C7548B14367B69CE0BA4A67D610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289459F14084E2AA61464EB496D6E746">
    <w:name w:val="0289459F14084E2AA61464EB496D6E74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C685E7036B9483188B98752F0E652F06">
    <w:name w:val="AC685E7036B9483188B98752F0E652F0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A8962038B7342D4A67B8F085EB4F3826">
    <w:name w:val="EA8962038B7342D4A67B8F085EB4F382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943B68534E04C6FA4C0D0385454F4DA6">
    <w:name w:val="5943B68534E04C6FA4C0D0385454F4DA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0A08DFF41F34B33A190336172088EB06">
    <w:name w:val="B0A08DFF41F34B33A190336172088EB0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39A5B5D41FE4838832CCBF5AE9F0C8B6">
    <w:name w:val="939A5B5D41FE4838832CCBF5AE9F0C8B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9EE9019963A44C6AFC603E24DD4FCFB6">
    <w:name w:val="29EE9019963A44C6AFC603E24DD4FCFB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A2E196E149641B7841F1AF1B9D89CC56">
    <w:name w:val="DA2E196E149641B7841F1AF1B9D89CC5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E7334EC578F436A98321B179DCCEA4E6">
    <w:name w:val="BE7334EC578F436A98321B179DCCEA4E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DEEF46C1F1F44CAB0AD1A8D70AF02D66">
    <w:name w:val="ADEEF46C1F1F44CAB0AD1A8D70AF02D6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D229E9302B14DC2AB39E4F36DF013886">
    <w:name w:val="FD229E9302B14DC2AB39E4F36DF01388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141B8B8FCEE4F45944BAD92E9D2077F6">
    <w:name w:val="4141B8B8FCEE4F45944BAD92E9D2077F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47B9E2AB5CE4705BF3CF5D13AAF17116">
    <w:name w:val="A47B9E2AB5CE4705BF3CF5D13AAF1711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50B7279D2644BEEBA808C5372E000386">
    <w:name w:val="050B7279D2644BEEBA808C5372E00038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DC227D0DE7A4927B8901E486800FD666">
    <w:name w:val="7DC227D0DE7A4927B8901E486800FD66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B59B19F593F4B9787709847BD6F551D6">
    <w:name w:val="5B59B19F593F4B9787709847BD6F551D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F79DEBB0F3848CB871A32F8F6F021066">
    <w:name w:val="BF79DEBB0F3848CB871A32F8F6F02106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87599D0E25C42DE98150634525686A66">
    <w:name w:val="987599D0E25C42DE98150634525686A6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013200A13B0403682E445E14FADC3F86">
    <w:name w:val="1013200A13B0403682E445E14FADC3F8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0918E4B4C5B4BF8B30E42CE30C889336">
    <w:name w:val="00918E4B4C5B4BF8B30E42CE30C88933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51B4C7E2E544D519C347DF597AFA8546">
    <w:name w:val="151B4C7E2E544D519C347DF597AFA854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2BBE4983FD64A809623ADCEFF7A5A616">
    <w:name w:val="C2BBE4983FD64A809623ADCEFF7A5A61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7003E5C19734EB5A296246C65475B956">
    <w:name w:val="97003E5C19734EB5A296246C65475B95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B7EC246C9A40E696B4ECEA68AA96E86">
    <w:name w:val="A8B7EC246C9A40E696B4ECEA68AA96E8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C6A48D7C0D64DC481D1937FA7CD93686">
    <w:name w:val="DC6A48D7C0D64DC481D1937FA7CD9368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256FA1923A94680AF8D78201B37BDD06">
    <w:name w:val="4256FA1923A94680AF8D78201B37BDD0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AB0D105C435451DBD6453403CACAB436">
    <w:name w:val="6AB0D105C435451DBD6453403CACAB43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FE53180D67D4944873A5ACE951972F76">
    <w:name w:val="2FE53180D67D4944873A5ACE951972F7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DBD44FC9D2A448AA869D843B01A93066">
    <w:name w:val="4DBD44FC9D2A448AA869D843B01A9306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38FA282AFA748BD97E7EF0980CB77D26">
    <w:name w:val="538FA282AFA748BD97E7EF0980CB77D2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479B076AE1140C7855A488E52387E476">
    <w:name w:val="B479B076AE1140C7855A488E52387E47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E3EE8491454459CB33B9050DAAF8C536">
    <w:name w:val="AE3EE8491454459CB33B9050DAAF8C53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CAC13DCE844FDCBC44BAB5B2321A2B6">
    <w:name w:val="6FCAC13DCE844FDCBC44BAB5B2321A2B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B1C4E5ECCD24A6898FFBE093C1E337D6">
    <w:name w:val="7B1C4E5ECCD24A6898FFBE093C1E337D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36E51EB77D4BF3B8C2FC9BDFE93B276">
    <w:name w:val="A836E51EB77D4BF3B8C2FC9BDFE93B27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2EDE60901394A42BF86DA1E387D70566">
    <w:name w:val="32EDE60901394A42BF86DA1E387D7056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3D8AA73FB44846AC21AE4C351402296">
    <w:name w:val="D53D8AA73FB44846AC21AE4C35140229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65E191DA40C4974ABEC0EF9E9EAA92E6">
    <w:name w:val="565E191DA40C4974ABEC0EF9E9EAA92E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EB6BEA5B7E421689809DA4A0F80FBA6">
    <w:name w:val="6FEB6BEA5B7E421689809DA4A0F80FBA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372303E014A41CF802C13F4F8075CF96">
    <w:name w:val="E372303E014A41CF802C13F4F8075CF9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E3BE43A793641879C499795B64588F06">
    <w:name w:val="6E3BE43A793641879C499795B64588F0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68C8A2F1D4646FAA7BB765C5BB7F60D6">
    <w:name w:val="C68C8A2F1D4646FAA7BB765C5BB7F60D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E4DCDA8F24541F9B83C9ACE650905AB6">
    <w:name w:val="9E4DCDA8F24541F9B83C9ACE650905AB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C737CF11C0C47D29C05C334CA70B7176">
    <w:name w:val="EC737CF11C0C47D29C05C334CA70B717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81900AA2E9740B78C89AF9DA4B4DAD56">
    <w:name w:val="D81900AA2E9740B78C89AF9DA4B4DAD5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1B05EF7C68A426D89D5F867CBF51E7E6">
    <w:name w:val="C1B05EF7C68A426D89D5F867CBF51E7E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7ACD42C90754957B0E814F46D2ACC6E6">
    <w:name w:val="67ACD42C90754957B0E814F46D2ACC6E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909B3DEE1FE4EA78BAD4F28CFD9CBFB6">
    <w:name w:val="9909B3DEE1FE4EA78BAD4F28CFD9CBFB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E7EFBD89EEC4A9AA58A3BA130795DFB6">
    <w:name w:val="DE7EFBD89EEC4A9AA58A3BA130795DFB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9C3F0081D894DB08633B9589EBF77896">
    <w:name w:val="49C3F0081D894DB08633B9589EBF7789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B4F3BDE0E7C4233B0E247591E3A2D1D6">
    <w:name w:val="DB4F3BDE0E7C4233B0E247591E3A2D1D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86FD377C945465BBE55F94A74A356281">
    <w:name w:val="B86FD377C945465BBE55F94A74A35628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0515286050F42C2801DD87B26B256E41">
    <w:name w:val="30515286050F42C2801DD87B26B256E4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B640DD186D64DA9A9105793DC854A9E1">
    <w:name w:val="3B640DD186D64DA9A9105793DC854A9E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C694464ECC84D0EA3ADD11934214FE4">
    <w:name w:val="DC694464ECC84D0EA3ADD11934214FE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CF4E3E408A747808029829C5FF1B7BA">
    <w:name w:val="1CF4E3E408A747808029829C5FF1B7BA"/>
    <w:rsid w:val="00580D9D"/>
  </w:style>
  <w:style w:type="paragraph" w:customStyle="1" w:styleId="F2737AF902C54EF3B42907A5620E5292">
    <w:name w:val="F2737AF902C54EF3B42907A5620E5292"/>
    <w:rsid w:val="00580D9D"/>
  </w:style>
  <w:style w:type="paragraph" w:customStyle="1" w:styleId="9FBB58229A52413DB68BE68116298E206">
    <w:name w:val="9FBB58229A52413DB68BE68116298E20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168F0405CAF4C5A9F0CFD02188C84B65">
    <w:name w:val="9168F0405CAF4C5A9F0CFD02188C84B6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CE643D96AC4AC295EB6DE81758D36C4">
    <w:name w:val="9BCE643D96AC4AC295EB6DE81758D36C4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4F462FBC2984697875EC0B69D4BAFD77">
    <w:name w:val="F4F462FBC2984697875EC0B69D4BAFD7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46FFCDB39E544EDB4A4D17FF918BE5E7">
    <w:name w:val="C46FFCDB39E544EDB4A4D17FF918BE5E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3038C1D12B44693874E17F65DA44A597">
    <w:name w:val="B3038C1D12B44693874E17F65DA44A59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E4EC4A964EC4103A80298C39C409AB17">
    <w:name w:val="0E4EC4A964EC4103A80298C39C409AB1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784769F6C942819C14C4E1D924FB207">
    <w:name w:val="6F784769F6C942819C14C4E1D924FB20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5D0D8D287824A8496D5FD93BF35BA207">
    <w:name w:val="75D0D8D287824A8496D5FD93BF35BA20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BCC746D5A734FD7A1CB008C4789F470">
    <w:name w:val="7BCC746D5A734FD7A1CB008C4789F470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8AF01A1A2A442A6B5120B74CF698B2A7">
    <w:name w:val="28AF01A1A2A442A6B5120B74CF698B2A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0D0F70279A42A3BE957D7143948E9E7">
    <w:name w:val="D50D0F70279A42A3BE957D7143948E9E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2CD6E5D11C244BB9B621C5B8D741BE77">
    <w:name w:val="32CD6E5D11C244BB9B621C5B8D741BE7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D7FF458C704C1782D6A34D1F7C82F07">
    <w:name w:val="9BD7FF458C704C1782D6A34D1F7C82F0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E535C7548B14367B69CE0BA4A67D6107">
    <w:name w:val="1E535C7548B14367B69CE0BA4A67D610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C685E7036B9483188B98752F0E652F07">
    <w:name w:val="AC685E7036B9483188B98752F0E652F0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A8962038B7342D4A67B8F085EB4F3827">
    <w:name w:val="EA8962038B7342D4A67B8F085EB4F382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943B68534E04C6FA4C0D0385454F4DA7">
    <w:name w:val="5943B68534E04C6FA4C0D0385454F4DA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0A08DFF41F34B33A190336172088EB07">
    <w:name w:val="B0A08DFF41F34B33A190336172088EB0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39A5B5D41FE4838832CCBF5AE9F0C8B7">
    <w:name w:val="939A5B5D41FE4838832CCBF5AE9F0C8B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A2E196E149641B7841F1AF1B9D89CC57">
    <w:name w:val="DA2E196E149641B7841F1AF1B9D89CC5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E7334EC578F436A98321B179DCCEA4E7">
    <w:name w:val="BE7334EC578F436A98321B179DCCEA4E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DEEF46C1F1F44CAB0AD1A8D70AF02D67">
    <w:name w:val="ADEEF46C1F1F44CAB0AD1A8D70AF02D6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D229E9302B14DC2AB39E4F36DF013887">
    <w:name w:val="FD229E9302B14DC2AB39E4F36DF01388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141B8B8FCEE4F45944BAD92E9D2077F7">
    <w:name w:val="4141B8B8FCEE4F45944BAD92E9D2077F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50B7279D2644BEEBA808C5372E000387">
    <w:name w:val="050B7279D2644BEEBA808C5372E00038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DC227D0DE7A4927B8901E486800FD667">
    <w:name w:val="7DC227D0DE7A4927B8901E486800FD66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B59B19F593F4B9787709847BD6F551D7">
    <w:name w:val="5B59B19F593F4B9787709847BD6F551D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F79DEBB0F3848CB871A32F8F6F021067">
    <w:name w:val="BF79DEBB0F3848CB871A32F8F6F02106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87599D0E25C42DE98150634525686A67">
    <w:name w:val="987599D0E25C42DE98150634525686A6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0918E4B4C5B4BF8B30E42CE30C889337">
    <w:name w:val="00918E4B4C5B4BF8B30E42CE30C88933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51B4C7E2E544D519C347DF597AFA8547">
    <w:name w:val="151B4C7E2E544D519C347DF597AFA854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2BBE4983FD64A809623ADCEFF7A5A617">
    <w:name w:val="C2BBE4983FD64A809623ADCEFF7A5A61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7003E5C19734EB5A296246C65475B957">
    <w:name w:val="97003E5C19734EB5A296246C65475B95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B7EC246C9A40E696B4ECEA68AA96E87">
    <w:name w:val="A8B7EC246C9A40E696B4ECEA68AA96E8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256FA1923A94680AF8D78201B37BDD07">
    <w:name w:val="4256FA1923A94680AF8D78201B37BDD0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AB0D105C435451DBD6453403CACAB437">
    <w:name w:val="6AB0D105C435451DBD6453403CACAB43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FE53180D67D4944873A5ACE951972F77">
    <w:name w:val="2FE53180D67D4944873A5ACE951972F7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DBD44FC9D2A448AA869D843B01A93067">
    <w:name w:val="4DBD44FC9D2A448AA869D843B01A9306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38FA282AFA748BD97E7EF0980CB77D27">
    <w:name w:val="538FA282AFA748BD97E7EF0980CB77D2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E3EE8491454459CB33B9050DAAF8C537">
    <w:name w:val="AE3EE8491454459CB33B9050DAAF8C53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CAC13DCE844FDCBC44BAB5B2321A2B7">
    <w:name w:val="6FCAC13DCE844FDCBC44BAB5B2321A2B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B1C4E5ECCD24A6898FFBE093C1E337D7">
    <w:name w:val="7B1C4E5ECCD24A6898FFBE093C1E337D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836E51EB77D4BF3B8C2FC9BDFE93B277">
    <w:name w:val="A836E51EB77D4BF3B8C2FC9BDFE93B27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2EDE60901394A42BF86DA1E387D70567">
    <w:name w:val="32EDE60901394A42BF86DA1E387D7056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65E191DA40C4974ABEC0EF9E9EAA92E7">
    <w:name w:val="565E191DA40C4974ABEC0EF9E9EAA92E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EB6BEA5B7E421689809DA4A0F80FBA7">
    <w:name w:val="6FEB6BEA5B7E421689809DA4A0F80FBA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372303E014A41CF802C13F4F8075CF97">
    <w:name w:val="E372303E014A41CF802C13F4F8075CF9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E3BE43A793641879C499795B64588F07">
    <w:name w:val="6E3BE43A793641879C499795B64588F0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68C8A2F1D4646FAA7BB765C5BB7F60D7">
    <w:name w:val="C68C8A2F1D4646FAA7BB765C5BB7F60D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C737CF11C0C47D29C05C334CA70B7177">
    <w:name w:val="EC737CF11C0C47D29C05C334CA70B717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81900AA2E9740B78C89AF9DA4B4DAD57">
    <w:name w:val="D81900AA2E9740B78C89AF9DA4B4DAD5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1B05EF7C68A426D89D5F867CBF51E7E7">
    <w:name w:val="C1B05EF7C68A426D89D5F867CBF51E7E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7ACD42C90754957B0E814F46D2ACC6E7">
    <w:name w:val="67ACD42C90754957B0E814F46D2ACC6E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909B3DEE1FE4EA78BAD4F28CFD9CBFB7">
    <w:name w:val="9909B3DEE1FE4EA78BAD4F28CFD9CBFB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9C3F0081D894DB08633B9589EBF77897">
    <w:name w:val="49C3F0081D894DB08633B9589EBF7789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B4F3BDE0E7C4233B0E247591E3A2D1D7">
    <w:name w:val="DB4F3BDE0E7C4233B0E247591E3A2D1D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86FD377C945465BBE55F94A74A356282">
    <w:name w:val="B86FD377C945465BBE55F94A74A356282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0515286050F42C2801DD87B26B256E42">
    <w:name w:val="30515286050F42C2801DD87B26B256E42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B640DD186D64DA9A9105793DC854A9E2">
    <w:name w:val="3B640DD186D64DA9A9105793DC854A9E2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C694464ECC84D0EA3ADD11934214FE41">
    <w:name w:val="DC694464ECC84D0EA3ADD11934214FE4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CF4E3E408A747808029829C5FF1B7BA1">
    <w:name w:val="1CF4E3E408A747808029829C5FF1B7BA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2737AF902C54EF3B42907A5620E52921">
    <w:name w:val="F2737AF902C54EF3B42907A5620E5292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52151F18E4F4CAAA245815BE99DF2DF">
    <w:name w:val="352151F18E4F4CAAA245815BE99DF2DF"/>
    <w:rsid w:val="00580D9D"/>
  </w:style>
  <w:style w:type="paragraph" w:customStyle="1" w:styleId="3B67A7CD73294D1CB5E345CFC11A47BB">
    <w:name w:val="3B67A7CD73294D1CB5E345CFC11A47BB"/>
    <w:rsid w:val="00580D9D"/>
  </w:style>
  <w:style w:type="paragraph" w:customStyle="1" w:styleId="9BC46B30EDA042B2A966A388997E3B2C">
    <w:name w:val="9BC46B30EDA042B2A966A388997E3B2C"/>
    <w:rsid w:val="00580D9D"/>
  </w:style>
  <w:style w:type="paragraph" w:customStyle="1" w:styleId="B1C65093A1E24F0E80F293E22D703B42">
    <w:name w:val="B1C65093A1E24F0E80F293E22D703B42"/>
    <w:rsid w:val="00580D9D"/>
  </w:style>
  <w:style w:type="paragraph" w:customStyle="1" w:styleId="00035EF77E5742C789233EBEAB6F53BD">
    <w:name w:val="00035EF77E5742C789233EBEAB6F53BD"/>
    <w:rsid w:val="00580D9D"/>
  </w:style>
  <w:style w:type="paragraph" w:customStyle="1" w:styleId="3434AFAE1C244DF1898F1425FD98FF2A">
    <w:name w:val="3434AFAE1C244DF1898F1425FD98FF2A"/>
    <w:rsid w:val="00580D9D"/>
  </w:style>
  <w:style w:type="paragraph" w:customStyle="1" w:styleId="7982401B0DFB4E45AC8402F859499070">
    <w:name w:val="7982401B0DFB4E45AC8402F859499070"/>
    <w:rsid w:val="00580D9D"/>
  </w:style>
  <w:style w:type="paragraph" w:customStyle="1" w:styleId="CBC9BA2A562345E08AE1C485A91CE348">
    <w:name w:val="CBC9BA2A562345E08AE1C485A91CE348"/>
    <w:rsid w:val="00580D9D"/>
  </w:style>
  <w:style w:type="paragraph" w:customStyle="1" w:styleId="ADF3B999F3814906AD06ADBFB0BC9A39">
    <w:name w:val="ADF3B999F3814906AD06ADBFB0BC9A39"/>
    <w:rsid w:val="00580D9D"/>
  </w:style>
  <w:style w:type="paragraph" w:customStyle="1" w:styleId="CDC9037BB68445B9B21D63784A0EF4B1">
    <w:name w:val="CDC9037BB68445B9B21D63784A0EF4B1"/>
    <w:rsid w:val="00580D9D"/>
  </w:style>
  <w:style w:type="paragraph" w:customStyle="1" w:styleId="D12F08DE94004E64AD641492979B1FC6">
    <w:name w:val="D12F08DE94004E64AD641492979B1FC6"/>
    <w:rsid w:val="00580D9D"/>
  </w:style>
  <w:style w:type="paragraph" w:customStyle="1" w:styleId="57CE94281DB743419C1FCCE1412DE622">
    <w:name w:val="57CE94281DB743419C1FCCE1412DE622"/>
    <w:rsid w:val="00580D9D"/>
  </w:style>
  <w:style w:type="paragraph" w:customStyle="1" w:styleId="E36A6CF98FD14EE0BB89915F354FA875">
    <w:name w:val="E36A6CF98FD14EE0BB89915F354FA875"/>
    <w:rsid w:val="00580D9D"/>
  </w:style>
  <w:style w:type="paragraph" w:customStyle="1" w:styleId="8208083201E34CF0944D6B99562EE6FE">
    <w:name w:val="8208083201E34CF0944D6B99562EE6FE"/>
    <w:rsid w:val="00580D9D"/>
  </w:style>
  <w:style w:type="paragraph" w:customStyle="1" w:styleId="8B19244D4DFD471A91DBA43553BB587C">
    <w:name w:val="8B19244D4DFD471A91DBA43553BB587C"/>
    <w:rsid w:val="00580D9D"/>
  </w:style>
  <w:style w:type="paragraph" w:customStyle="1" w:styleId="1A15BA44A1D0415EA4F7EC3770ED113C">
    <w:name w:val="1A15BA44A1D0415EA4F7EC3770ED113C"/>
    <w:rsid w:val="00580D9D"/>
  </w:style>
  <w:style w:type="paragraph" w:customStyle="1" w:styleId="8FBCB0A9174741348804476BB6496934">
    <w:name w:val="8FBCB0A9174741348804476BB6496934"/>
    <w:rsid w:val="00580D9D"/>
  </w:style>
  <w:style w:type="paragraph" w:customStyle="1" w:styleId="5F1EC448DCEE4302B90CCA6DA1CCE355">
    <w:name w:val="5F1EC448DCEE4302B90CCA6DA1CCE355"/>
    <w:rsid w:val="00580D9D"/>
  </w:style>
  <w:style w:type="paragraph" w:customStyle="1" w:styleId="890AE0C5C18F4540A8514EDFCF4A0002">
    <w:name w:val="890AE0C5C18F4540A8514EDFCF4A0002"/>
    <w:rsid w:val="00580D9D"/>
  </w:style>
  <w:style w:type="paragraph" w:customStyle="1" w:styleId="394CE6C734E04BE1AA5C12836C522C49">
    <w:name w:val="394CE6C734E04BE1AA5C12836C522C49"/>
    <w:rsid w:val="00580D9D"/>
  </w:style>
  <w:style w:type="paragraph" w:customStyle="1" w:styleId="E687B94E7E3D4B06A0184C65875A27D6">
    <w:name w:val="E687B94E7E3D4B06A0184C65875A27D6"/>
    <w:rsid w:val="00580D9D"/>
  </w:style>
  <w:style w:type="paragraph" w:customStyle="1" w:styleId="8A8B0B1710934804A5B92C33F854EBD6">
    <w:name w:val="8A8B0B1710934804A5B92C33F854EBD6"/>
    <w:rsid w:val="00580D9D"/>
  </w:style>
  <w:style w:type="paragraph" w:customStyle="1" w:styleId="8771C07A74A445B5BAF9B113D242F1AD">
    <w:name w:val="8771C07A74A445B5BAF9B113D242F1AD"/>
    <w:rsid w:val="00580D9D"/>
  </w:style>
  <w:style w:type="paragraph" w:customStyle="1" w:styleId="09ABAE77E4CC451FB08DCA555597776D">
    <w:name w:val="09ABAE77E4CC451FB08DCA555597776D"/>
    <w:rsid w:val="00580D9D"/>
  </w:style>
  <w:style w:type="paragraph" w:customStyle="1" w:styleId="1DA50112B57546948F27E7DBD954AF70">
    <w:name w:val="1DA50112B57546948F27E7DBD954AF70"/>
    <w:rsid w:val="00580D9D"/>
  </w:style>
  <w:style w:type="paragraph" w:customStyle="1" w:styleId="CD6445B257FB4635B0F60CFF743734F3">
    <w:name w:val="CD6445B257FB4635B0F60CFF743734F3"/>
    <w:rsid w:val="00580D9D"/>
  </w:style>
  <w:style w:type="paragraph" w:customStyle="1" w:styleId="D6472AF71C6A482EBB5B20FF1B2213AD">
    <w:name w:val="D6472AF71C6A482EBB5B20FF1B2213AD"/>
    <w:rsid w:val="00580D9D"/>
  </w:style>
  <w:style w:type="paragraph" w:customStyle="1" w:styleId="FF2C798D4DD34FBF8D40C98D14954639">
    <w:name w:val="FF2C798D4DD34FBF8D40C98D14954639"/>
    <w:rsid w:val="00580D9D"/>
  </w:style>
  <w:style w:type="paragraph" w:customStyle="1" w:styleId="3624CE99E8FB4BF29733BB0F5CF1BEFB">
    <w:name w:val="3624CE99E8FB4BF29733BB0F5CF1BEFB"/>
    <w:rsid w:val="00580D9D"/>
  </w:style>
  <w:style w:type="paragraph" w:customStyle="1" w:styleId="B82DC8BCCD934A0C9AA4BC4319B8E970">
    <w:name w:val="B82DC8BCCD934A0C9AA4BC4319B8E970"/>
    <w:rsid w:val="00580D9D"/>
  </w:style>
  <w:style w:type="paragraph" w:customStyle="1" w:styleId="A20C03126EB142048D4866DA3F9A0EA8">
    <w:name w:val="A20C03126EB142048D4866DA3F9A0EA8"/>
    <w:rsid w:val="00580D9D"/>
  </w:style>
  <w:style w:type="paragraph" w:customStyle="1" w:styleId="9DE60391E5BC4C7A807ED8D025B4E39C">
    <w:name w:val="9DE60391E5BC4C7A807ED8D025B4E39C"/>
    <w:rsid w:val="00580D9D"/>
  </w:style>
  <w:style w:type="paragraph" w:customStyle="1" w:styleId="5709985A5C0A4879AA7F7D98E01E2F8D">
    <w:name w:val="5709985A5C0A4879AA7F7D98E01E2F8D"/>
    <w:rsid w:val="00580D9D"/>
  </w:style>
  <w:style w:type="paragraph" w:customStyle="1" w:styleId="6DDD45903B594A4EAC8F96B2EA371977">
    <w:name w:val="6DDD45903B594A4EAC8F96B2EA371977"/>
    <w:rsid w:val="00580D9D"/>
  </w:style>
  <w:style w:type="paragraph" w:customStyle="1" w:styleId="01E3A37B19454220ADD0EFC7E59F3F28">
    <w:name w:val="01E3A37B19454220ADD0EFC7E59F3F28"/>
    <w:rsid w:val="00580D9D"/>
  </w:style>
  <w:style w:type="paragraph" w:customStyle="1" w:styleId="ED5DBF792B4D4AC3A87EC5080F54CBCC">
    <w:name w:val="ED5DBF792B4D4AC3A87EC5080F54CBCC"/>
    <w:rsid w:val="00580D9D"/>
  </w:style>
  <w:style w:type="paragraph" w:customStyle="1" w:styleId="E1084ED5342740DEB12554A2F67D2A60">
    <w:name w:val="E1084ED5342740DEB12554A2F67D2A60"/>
    <w:rsid w:val="00580D9D"/>
  </w:style>
  <w:style w:type="paragraph" w:customStyle="1" w:styleId="DD98AF89F6EB45F6BBE6ECAC102CE27E">
    <w:name w:val="DD98AF89F6EB45F6BBE6ECAC102CE27E"/>
    <w:rsid w:val="00580D9D"/>
  </w:style>
  <w:style w:type="paragraph" w:customStyle="1" w:styleId="BB0CF1C3420C483889F9F90FA8904F08">
    <w:name w:val="BB0CF1C3420C483889F9F90FA8904F08"/>
    <w:rsid w:val="00580D9D"/>
  </w:style>
  <w:style w:type="paragraph" w:customStyle="1" w:styleId="D480F195A84F4307BAB4782C43E246AD">
    <w:name w:val="D480F195A84F4307BAB4782C43E246AD"/>
    <w:rsid w:val="00580D9D"/>
  </w:style>
  <w:style w:type="paragraph" w:customStyle="1" w:styleId="341DA5C0B7344EEC8D66308711375C81">
    <w:name w:val="341DA5C0B7344EEC8D66308711375C81"/>
    <w:rsid w:val="00580D9D"/>
  </w:style>
  <w:style w:type="paragraph" w:customStyle="1" w:styleId="841A62DE5F9F4E3F9D4233ABB4C4A6EC">
    <w:name w:val="841A62DE5F9F4E3F9D4233ABB4C4A6EC"/>
    <w:rsid w:val="00580D9D"/>
  </w:style>
  <w:style w:type="paragraph" w:customStyle="1" w:styleId="2619FED88CDE4FDC98F262A49FC022EC">
    <w:name w:val="2619FED88CDE4FDC98F262A49FC022EC"/>
    <w:rsid w:val="00580D9D"/>
  </w:style>
  <w:style w:type="paragraph" w:customStyle="1" w:styleId="6772885AD9B142D7B26EABD0D70A233B">
    <w:name w:val="6772885AD9B142D7B26EABD0D70A233B"/>
    <w:rsid w:val="00580D9D"/>
  </w:style>
  <w:style w:type="paragraph" w:customStyle="1" w:styleId="2E6EBCE0DB694BA69D50104037693C0B">
    <w:name w:val="2E6EBCE0DB694BA69D50104037693C0B"/>
    <w:rsid w:val="00580D9D"/>
  </w:style>
  <w:style w:type="paragraph" w:customStyle="1" w:styleId="60A36543C779411A82A5A756AB9FE0E1">
    <w:name w:val="60A36543C779411A82A5A756AB9FE0E1"/>
    <w:rsid w:val="00580D9D"/>
  </w:style>
  <w:style w:type="paragraph" w:customStyle="1" w:styleId="B6FF79E9F8074197BD73688ABE683F0F">
    <w:name w:val="B6FF79E9F8074197BD73688ABE683F0F"/>
    <w:rsid w:val="00580D9D"/>
  </w:style>
  <w:style w:type="paragraph" w:customStyle="1" w:styleId="A99E0063B3E8432FB922355C99EFBF52">
    <w:name w:val="A99E0063B3E8432FB922355C99EFBF52"/>
    <w:rsid w:val="00580D9D"/>
  </w:style>
  <w:style w:type="paragraph" w:customStyle="1" w:styleId="1E0B3C049DEB4382B8156FED8C407F45">
    <w:name w:val="1E0B3C049DEB4382B8156FED8C407F45"/>
    <w:rsid w:val="00580D9D"/>
  </w:style>
  <w:style w:type="paragraph" w:customStyle="1" w:styleId="3B55B3BA80474555AB65B0FC78C3C353">
    <w:name w:val="3B55B3BA80474555AB65B0FC78C3C353"/>
    <w:rsid w:val="00580D9D"/>
  </w:style>
  <w:style w:type="paragraph" w:customStyle="1" w:styleId="0ABD0767C99D44888069647ADF9C7998">
    <w:name w:val="0ABD0767C99D44888069647ADF9C7998"/>
    <w:rsid w:val="00580D9D"/>
  </w:style>
  <w:style w:type="paragraph" w:customStyle="1" w:styleId="254877F0E9C6427195A07C1E45965DF8">
    <w:name w:val="254877F0E9C6427195A07C1E45965DF8"/>
    <w:rsid w:val="00580D9D"/>
  </w:style>
  <w:style w:type="paragraph" w:customStyle="1" w:styleId="A008BA3782EA4187BFE78A08753D9A43">
    <w:name w:val="A008BA3782EA4187BFE78A08753D9A43"/>
    <w:rsid w:val="00580D9D"/>
  </w:style>
  <w:style w:type="paragraph" w:customStyle="1" w:styleId="5F7BEE42D629471AB6362E12A1D6BC31">
    <w:name w:val="5F7BEE42D629471AB6362E12A1D6BC31"/>
    <w:rsid w:val="00580D9D"/>
  </w:style>
  <w:style w:type="paragraph" w:customStyle="1" w:styleId="527CE4DF6E7A4C66A798D0366F6ABF5E">
    <w:name w:val="527CE4DF6E7A4C66A798D0366F6ABF5E"/>
    <w:rsid w:val="00580D9D"/>
  </w:style>
  <w:style w:type="paragraph" w:customStyle="1" w:styleId="9FBB58229A52413DB68BE68116298E207">
    <w:name w:val="9FBB58229A52413DB68BE68116298E20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168F0405CAF4C5A9F0CFD02188C84B66">
    <w:name w:val="9168F0405CAF4C5A9F0CFD02188C84B6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CE643D96AC4AC295EB6DE81758D36C5">
    <w:name w:val="9BCE643D96AC4AC295EB6DE81758D36C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4F462FBC2984697875EC0B69D4BAFD78">
    <w:name w:val="F4F462FBC2984697875EC0B69D4BAFD78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27CE4DF6E7A4C66A798D0366F6ABF5E1">
    <w:name w:val="527CE4DF6E7A4C66A798D0366F6ABF5E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4EA8426088E4564A88FBBA6CC3CEB9F">
    <w:name w:val="44EA8426088E4564A88FBBA6CC3CEB9F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3038C1D12B44693874E17F65DA44A598">
    <w:name w:val="B3038C1D12B44693874E17F65DA44A598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E4EC4A964EC4103A80298C39C409AB18">
    <w:name w:val="0E4EC4A964EC4103A80298C39C409AB18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784769F6C942819C14C4E1D924FB208">
    <w:name w:val="6F784769F6C942819C14C4E1D924FB208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5D0D8D287824A8496D5FD93BF35BA208">
    <w:name w:val="75D0D8D287824A8496D5FD93BF35BA208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BCC746D5A734FD7A1CB008C4789F4701">
    <w:name w:val="7BCC746D5A734FD7A1CB008C4789F470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8AF01A1A2A442A6B5120B74CF698B2A8">
    <w:name w:val="28AF01A1A2A442A6B5120B74CF698B2A8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0D0F70279A42A3BE957D7143948E9E8">
    <w:name w:val="D50D0F70279A42A3BE957D7143948E9E8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52151F18E4F4CAAA245815BE99DF2DF1">
    <w:name w:val="352151F18E4F4CAAA245815BE99DF2DF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B67A7CD73294D1CB5E345CFC11A47BB1">
    <w:name w:val="3B67A7CD73294D1CB5E345CFC11A47BB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C46B30EDA042B2A966A388997E3B2C1">
    <w:name w:val="9BC46B30EDA042B2A966A388997E3B2C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1C65093A1E24F0E80F293E22D703B421">
    <w:name w:val="B1C65093A1E24F0E80F293E22D703B42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0035EF77E5742C789233EBEAB6F53BD1">
    <w:name w:val="00035EF77E5742C789233EBEAB6F53BD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434AFAE1C244DF1898F1425FD98FF2A1">
    <w:name w:val="3434AFAE1C244DF1898F1425FD98FF2A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982401B0DFB4E45AC8402F8594990701">
    <w:name w:val="7982401B0DFB4E45AC8402F859499070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BC9BA2A562345E08AE1C485A91CE3481">
    <w:name w:val="CBC9BA2A562345E08AE1C485A91CE348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DF3B999F3814906AD06ADBFB0BC9A391">
    <w:name w:val="ADF3B999F3814906AD06ADBFB0BC9A39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DC9037BB68445B9B21D63784A0EF4B11">
    <w:name w:val="CDC9037BB68445B9B21D63784A0EF4B1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12F08DE94004E64AD641492979B1FC61">
    <w:name w:val="D12F08DE94004E64AD641492979B1FC6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7CE94281DB743419C1FCCE1412DE6221">
    <w:name w:val="57CE94281DB743419C1FCCE1412DE622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36A6CF98FD14EE0BB89915F354FA8751">
    <w:name w:val="E36A6CF98FD14EE0BB89915F354FA875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208083201E34CF0944D6B99562EE6FE1">
    <w:name w:val="8208083201E34CF0944D6B99562EE6FE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B19244D4DFD471A91DBA43553BB587C1">
    <w:name w:val="8B19244D4DFD471A91DBA43553BB587C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A15BA44A1D0415EA4F7EC3770ED113C1">
    <w:name w:val="1A15BA44A1D0415EA4F7EC3770ED113C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FBCB0A9174741348804476BB64969341">
    <w:name w:val="8FBCB0A9174741348804476BB6496934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F1EC448DCEE4302B90CCA6DA1CCE3551">
    <w:name w:val="5F1EC448DCEE4302B90CCA6DA1CCE355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90AE0C5C18F4540A8514EDFCF4A00021">
    <w:name w:val="890AE0C5C18F4540A8514EDFCF4A0002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94CE6C734E04BE1AA5C12836C522C491">
    <w:name w:val="394CE6C734E04BE1AA5C12836C522C49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687B94E7E3D4B06A0184C65875A27D61">
    <w:name w:val="E687B94E7E3D4B06A0184C65875A27D6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A8B0B1710934804A5B92C33F854EBD61">
    <w:name w:val="8A8B0B1710934804A5B92C33F854EBD6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771C07A74A445B5BAF9B113D242F1AD1">
    <w:name w:val="8771C07A74A445B5BAF9B113D242F1AD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9ABAE77E4CC451FB08DCA555597776D1">
    <w:name w:val="09ABAE77E4CC451FB08DCA555597776D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DA50112B57546948F27E7DBD954AF701">
    <w:name w:val="1DA50112B57546948F27E7DBD954AF70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D6445B257FB4635B0F60CFF743734F31">
    <w:name w:val="CD6445B257FB4635B0F60CFF743734F3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6472AF71C6A482EBB5B20FF1B2213AD1">
    <w:name w:val="D6472AF71C6A482EBB5B20FF1B2213AD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F2C798D4DD34FBF8D40C98D149546391">
    <w:name w:val="FF2C798D4DD34FBF8D40C98D14954639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624CE99E8FB4BF29733BB0F5CF1BEFB1">
    <w:name w:val="3624CE99E8FB4BF29733BB0F5CF1BEFB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82DC8BCCD934A0C9AA4BC4319B8E9701">
    <w:name w:val="B82DC8BCCD934A0C9AA4BC4319B8E970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20C03126EB142048D4866DA3F9A0EA81">
    <w:name w:val="A20C03126EB142048D4866DA3F9A0EA8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DE60391E5BC4C7A807ED8D025B4E39C1">
    <w:name w:val="9DE60391E5BC4C7A807ED8D025B4E39C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709985A5C0A4879AA7F7D98E01E2F8D1">
    <w:name w:val="5709985A5C0A4879AA7F7D98E01E2F8D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DDD45903B594A4EAC8F96B2EA3719771">
    <w:name w:val="6DDD45903B594A4EAC8F96B2EA371977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1E3A37B19454220ADD0EFC7E59F3F281">
    <w:name w:val="01E3A37B19454220ADD0EFC7E59F3F28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D5DBF792B4D4AC3A87EC5080F54CBCC1">
    <w:name w:val="ED5DBF792B4D4AC3A87EC5080F54CBCC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1084ED5342740DEB12554A2F67D2A601">
    <w:name w:val="E1084ED5342740DEB12554A2F67D2A60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D98AF89F6EB45F6BBE6ECAC102CE27E1">
    <w:name w:val="DD98AF89F6EB45F6BBE6ECAC102CE27E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B0CF1C3420C483889F9F90FA8904F081">
    <w:name w:val="BB0CF1C3420C483889F9F90FA8904F08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480F195A84F4307BAB4782C43E246AD1">
    <w:name w:val="D480F195A84F4307BAB4782C43E246AD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41DA5C0B7344EEC8D66308711375C811">
    <w:name w:val="341DA5C0B7344EEC8D66308711375C81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41A62DE5F9F4E3F9D4233ABB4C4A6EC1">
    <w:name w:val="841A62DE5F9F4E3F9D4233ABB4C4A6EC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619FED88CDE4FDC98F262A49FC022EC1">
    <w:name w:val="2619FED88CDE4FDC98F262A49FC022EC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772885AD9B142D7B26EABD0D70A233B1">
    <w:name w:val="6772885AD9B142D7B26EABD0D70A233B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E6EBCE0DB694BA69D50104037693C0B1">
    <w:name w:val="2E6EBCE0DB694BA69D50104037693C0B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0A36543C779411A82A5A756AB9FE0E11">
    <w:name w:val="60A36543C779411A82A5A756AB9FE0E1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6FF79E9F8074197BD73688ABE683F0F1">
    <w:name w:val="B6FF79E9F8074197BD73688ABE683F0F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99E0063B3E8432FB922355C99EFBF521">
    <w:name w:val="A99E0063B3E8432FB922355C99EFBF52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E0B3C049DEB4382B8156FED8C407F451">
    <w:name w:val="1E0B3C049DEB4382B8156FED8C407F45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B55B3BA80474555AB65B0FC78C3C3531">
    <w:name w:val="3B55B3BA80474555AB65B0FC78C3C353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ABD0767C99D44888069647ADF9C79981">
    <w:name w:val="0ABD0767C99D44888069647ADF9C7998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54877F0E9C6427195A07C1E45965DF81">
    <w:name w:val="254877F0E9C6427195A07C1E45965DF8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008BA3782EA4187BFE78A08753D9A431">
    <w:name w:val="A008BA3782EA4187BFE78A08753D9A43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F7BEE42D629471AB6362E12A1D6BC311">
    <w:name w:val="5F7BEE42D629471AB6362E12A1D6BC31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86FD377C945465BBE55F94A74A356283">
    <w:name w:val="B86FD377C945465BBE55F94A74A35628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0515286050F42C2801DD87B26B256E43">
    <w:name w:val="30515286050F42C2801DD87B26B256E4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B640DD186D64DA9A9105793DC854A9E3">
    <w:name w:val="3B640DD186D64DA9A9105793DC854A9E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C694464ECC84D0EA3ADD11934214FE42">
    <w:name w:val="DC694464ECC84D0EA3ADD11934214FE42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CF4E3E408A747808029829C5FF1B7BA2">
    <w:name w:val="1CF4E3E408A747808029829C5FF1B7BA2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2737AF902C54EF3B42907A5620E52922">
    <w:name w:val="F2737AF902C54EF3B42907A5620E52922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E1BEC9-953D-44C6-BF80-E8C38D00D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ÇAPALI</dc:creator>
  <cp:keywords/>
  <dc:description/>
  <cp:lastModifiedBy>Ekinhan</cp:lastModifiedBy>
  <cp:revision>11</cp:revision>
  <cp:lastPrinted>2021-08-06T12:43:00Z</cp:lastPrinted>
  <dcterms:created xsi:type="dcterms:W3CDTF">2020-11-26T19:47:00Z</dcterms:created>
  <dcterms:modified xsi:type="dcterms:W3CDTF">2021-08-06T12:51:00Z</dcterms:modified>
</cp:coreProperties>
</file>